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C5F5E" w14:textId="7194D99B" w:rsidR="00CD3A08" w:rsidRPr="00215E05" w:rsidRDefault="00BF250A" w:rsidP="000C6A6B">
      <w:pPr>
        <w:spacing w:before="149"/>
        <w:ind w:right="2880"/>
        <w:rPr>
          <w:rFonts w:ascii="Arial" w:hAnsi="Arial"/>
          <w:b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215E05">
        <w:rPr>
          <w:rFonts w:ascii="Arial" w:hAnsi="Arial"/>
          <w:b/>
          <w:noProof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drawing>
          <wp:anchor distT="0" distB="0" distL="114300" distR="114300" simplePos="0" relativeHeight="251658240" behindDoc="1" locked="0" layoutInCell="1" allowOverlap="1" wp14:anchorId="7CDCC91A" wp14:editId="14B58288">
            <wp:simplePos x="0" y="0"/>
            <wp:positionH relativeFrom="margin">
              <wp:posOffset>5746883</wp:posOffset>
            </wp:positionH>
            <wp:positionV relativeFrom="page">
              <wp:posOffset>163195</wp:posOffset>
            </wp:positionV>
            <wp:extent cx="1016000" cy="1421765"/>
            <wp:effectExtent l="0" t="0" r="0" b="698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42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A6B" w:rsidRPr="00215E05">
        <w:rPr>
          <w:rFonts w:ascii="Arial" w:hAnsi="Arial"/>
          <w:b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Water and Sewer </w:t>
      </w:r>
      <w:r w:rsidR="00A86F3E" w:rsidRPr="00215E05">
        <w:rPr>
          <w:rFonts w:ascii="Arial" w:hAnsi="Arial"/>
          <w:b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Utility </w:t>
      </w:r>
      <w:r w:rsidR="000C6A6B" w:rsidRPr="00215E05">
        <w:rPr>
          <w:rFonts w:ascii="Arial" w:hAnsi="Arial"/>
          <w:b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cceptance Checklist</w:t>
      </w:r>
      <w:r w:rsidR="000C6A6B" w:rsidRPr="00215E05">
        <w:rPr>
          <w:rFonts w:ascii="Arial" w:hAnsi="Arial"/>
          <w:b/>
          <w:noProof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</w:p>
    <w:p w14:paraId="6801E4B0" w14:textId="5417CD4D" w:rsidR="00AD6E1E" w:rsidRPr="00215E05" w:rsidRDefault="00CD3A08" w:rsidP="000C6A6B">
      <w:pPr>
        <w:spacing w:before="149"/>
        <w:ind w:right="2880"/>
        <w:rPr>
          <w:rFonts w:ascii="Arial" w:hAnsi="Arial"/>
          <w:b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215E05">
        <w:rPr>
          <w:rFonts w:ascii="Arial" w:hAnsi="Arial"/>
          <w:b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Merger Town Development Project</w:t>
      </w:r>
      <w:r w:rsidR="00CB3A70" w:rsidRPr="00215E05">
        <w:rPr>
          <w:rFonts w:hAnsi="Arial"/>
          <w:noProof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rnd" w14:cmpd="sng" w14:algn="ctr">
            <w14:solidFill>
              <w14:schemeClr w14:val="tx1">
                <w14:alpha w14:val="29000"/>
              </w14:schemeClr>
            </w14:solidFill>
            <w14:prstDash w14:val="solid"/>
            <w14:bevel/>
          </w14:textOutline>
          <w14:textFill>
            <w14:solidFill>
              <w14:srgbClr w14:val="009900">
                <w14:alpha w14:val="40000"/>
              </w14:srgbClr>
            </w14:solidFill>
          </w14:textFill>
        </w:rPr>
        <mc:AlternateContent>
          <mc:Choice Requires="wps">
            <w:drawing>
              <wp:anchor distT="0" distB="0" distL="114300" distR="114300" simplePos="0" relativeHeight="251621376" behindDoc="1" locked="0" layoutInCell="1" allowOverlap="1" wp14:anchorId="6801E748" wp14:editId="15755058">
                <wp:simplePos x="0" y="0"/>
                <wp:positionH relativeFrom="page">
                  <wp:posOffset>4130040</wp:posOffset>
                </wp:positionH>
                <wp:positionV relativeFrom="paragraph">
                  <wp:posOffset>1145540</wp:posOffset>
                </wp:positionV>
                <wp:extent cx="50165" cy="6350"/>
                <wp:effectExtent l="0" t="3810" r="1270" b="0"/>
                <wp:wrapNone/>
                <wp:docPr id="14" name="Rectangle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6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B8E8BD" id="Rectangle 206" o:spid="_x0000_s1026" style="position:absolute;margin-left:325.2pt;margin-top:90.2pt;width:3.95pt;height:.5pt;z-index:-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" fillcolor="black" stroked="f">
                <w10:wrap anchorx="page"/>
              </v:rect>
            </w:pict>
          </mc:Fallback>
        </mc:AlternateContent>
      </w:r>
      <w:r w:rsidR="000C6A6B" w:rsidRPr="00215E05">
        <w:rPr>
          <w:rFonts w:ascii="Arial" w:hAnsi="Arial"/>
          <w:b/>
          <w:color w:val="009900"/>
          <w:sz w:val="36"/>
          <w:szCs w:val="3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s</w:t>
      </w:r>
    </w:p>
    <w:p w14:paraId="7A1D5AC4" w14:textId="77777777" w:rsidR="000C6A6B" w:rsidRPr="00215E05" w:rsidRDefault="000C6A6B">
      <w:pPr>
        <w:pStyle w:val="BodyText"/>
        <w:rPr>
          <w:rFonts w:ascii="Arial" w:hAnsi="Arial"/>
          <w:b w:val="0"/>
          <w:color w:val="009900"/>
          <w:sz w:val="16"/>
          <w:szCs w:val="16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38461EF6" w14:textId="59B46F44" w:rsidR="00CD3A08" w:rsidRPr="00215E05" w:rsidRDefault="000C6A6B">
      <w:pPr>
        <w:pStyle w:val="BodyText"/>
        <w:rPr>
          <w:rFonts w:ascii="Arial" w:hAnsi="Arial"/>
          <w:b w:val="0"/>
          <w:color w:val="009900"/>
          <w:sz w:val="28"/>
          <w:szCs w:val="28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215E05">
        <w:rPr>
          <w:rFonts w:ascii="Arial" w:hAnsi="Arial"/>
          <w:b w:val="0"/>
          <w:color w:val="009900"/>
          <w:sz w:val="28"/>
          <w:szCs w:val="28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tx1">
                <w14:alpha w14:val="29000"/>
              </w14:schemeClr>
            </w14:solidFill>
            <w14:prstDash w14:val="solid"/>
            <w14:round/>
          </w14:textOutline>
          <w14:textFill>
            <w14:solidFill>
              <w14:srgbClr w14:val="009900">
                <w14:alpha w14:val="40000"/>
              </w14:srgbClr>
            </w14:solidFill>
          </w14:textFill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City of Raleigh Public Utilities Department</w:t>
      </w:r>
    </w:p>
    <w:p w14:paraId="1AD7E36B" w14:textId="77777777" w:rsidR="000C6A6B" w:rsidRDefault="000C6A6B">
      <w:pPr>
        <w:pStyle w:val="BodyText"/>
        <w:rPr>
          <w:b w:val="0"/>
          <w:sz w:val="18"/>
        </w:rPr>
      </w:pPr>
    </w:p>
    <w:p w14:paraId="6801E4B1" w14:textId="4D60EFAF" w:rsidR="00AD6E1E" w:rsidRDefault="00CB3A70">
      <w:pPr>
        <w:pStyle w:val="BodyText"/>
        <w:rPr>
          <w:b w:val="0"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19328" behindDoc="0" locked="0" layoutInCell="1" allowOverlap="1" wp14:anchorId="6801E74B" wp14:editId="30F14BD9">
                <wp:simplePos x="0" y="0"/>
                <wp:positionH relativeFrom="page">
                  <wp:posOffset>457200</wp:posOffset>
                </wp:positionH>
                <wp:positionV relativeFrom="paragraph">
                  <wp:posOffset>163195</wp:posOffset>
                </wp:positionV>
                <wp:extent cx="6858000" cy="33020"/>
                <wp:effectExtent l="9525" t="5080" r="9525" b="0"/>
                <wp:wrapTopAndBottom/>
                <wp:docPr id="10" name="Group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33020"/>
                          <a:chOff x="720" y="257"/>
                          <a:chExt cx="10800" cy="52"/>
                        </a:xfrm>
                      </wpg:grpSpPr>
                      <wps:wsp>
                        <wps:cNvPr id="11" name="Line 204"/>
                        <wps:cNvCnPr>
                          <a:cxnSpLocks noChangeShapeType="1"/>
                        </wps:cNvCnPr>
                        <wps:spPr bwMode="auto">
                          <a:xfrm>
                            <a:off x="720" y="298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203"/>
                        <wps:cNvCnPr>
                          <a:cxnSpLocks noChangeShapeType="1"/>
                        </wps:cNvCnPr>
                        <wps:spPr bwMode="auto">
                          <a:xfrm>
                            <a:off x="720" y="267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5B841E" id="Group 202" o:spid="_x0000_s1026" style="position:absolute;margin-left:36pt;margin-top:12.85pt;width:540pt;height:2.6pt;z-index:251619328;mso-wrap-distance-left:0;mso-wrap-distance-right:0;mso-position-horizontal-relative:page" coordorigin="720,257" coordsize="10800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">
                <v:line id="Line 204" o:spid="_x0000_s1027" style="position:absolute;visibility:visible;mso-wrap-style:square" from="720,298" to="11520,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/>
                <v:line id="Line 203" o:spid="_x0000_s1028" style="position:absolute;visibility:visible;mso-wrap-style:square" from="720,267" to="11520,2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" strokeweight="1pt"/>
                <w10:wrap type="topAndBottom" anchorx="page"/>
              </v:group>
            </w:pict>
          </mc:Fallback>
        </mc:AlternateContent>
      </w:r>
    </w:p>
    <w:p w14:paraId="6801E4B2" w14:textId="1089E7A1" w:rsidR="00AD6E1E" w:rsidRDefault="00AD6E1E" w:rsidP="000C6A6B">
      <w:pPr>
        <w:pStyle w:val="BodyText"/>
        <w:spacing w:before="0"/>
        <w:jc w:val="center"/>
        <w:rPr>
          <w:b w:val="0"/>
          <w:sz w:val="20"/>
        </w:rPr>
      </w:pPr>
    </w:p>
    <w:p w14:paraId="6801E4B3" w14:textId="6F1DD9BE" w:rsidR="00AD6E1E" w:rsidRDefault="00AD6E1E">
      <w:pPr>
        <w:pStyle w:val="BodyText"/>
        <w:spacing w:before="7" w:after="1"/>
        <w:rPr>
          <w:b w:val="0"/>
          <w:sz w:val="21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63"/>
        <w:gridCol w:w="3480"/>
        <w:gridCol w:w="3879"/>
      </w:tblGrid>
      <w:tr w:rsidR="002C290B" w14:paraId="6801E4B6" w14:textId="77777777" w:rsidTr="002C290B">
        <w:trPr>
          <w:trHeight w:val="484"/>
        </w:trPr>
        <w:tc>
          <w:tcPr>
            <w:tcW w:w="10822" w:type="dxa"/>
            <w:gridSpan w:val="3"/>
            <w:shd w:val="clear" w:color="auto" w:fill="D6E3BC" w:themeFill="accent3" w:themeFillTint="66"/>
          </w:tcPr>
          <w:p w14:paraId="0C1222F3" w14:textId="77777777" w:rsidR="002C290B" w:rsidRPr="00B83FBD" w:rsidRDefault="002C290B" w:rsidP="00B83FBD">
            <w:pPr>
              <w:pStyle w:val="TableParagraph"/>
              <w:spacing w:before="115"/>
              <w:ind w:left="3282" w:right="3279"/>
              <w:jc w:val="center"/>
              <w:rPr>
                <w:rFonts w:ascii="Arial"/>
                <w:b/>
                <w:sz w:val="24"/>
                <w:u w:val="single"/>
              </w:rPr>
            </w:pPr>
            <w:bookmarkStart w:id="0" w:name="Plan_Review_Type"/>
            <w:bookmarkEnd w:id="0"/>
            <w:r w:rsidRPr="00B83FBD">
              <w:rPr>
                <w:rFonts w:ascii="Arial"/>
                <w:b/>
                <w:sz w:val="24"/>
                <w:u w:val="single"/>
              </w:rPr>
              <w:t>Project Type</w:t>
            </w:r>
          </w:p>
          <w:p w14:paraId="6801E4B4" w14:textId="2D9D7159" w:rsidR="002C290B" w:rsidRPr="00B83FBD" w:rsidRDefault="002C290B" w:rsidP="00B83FBD">
            <w:pPr>
              <w:pStyle w:val="TableParagraph"/>
              <w:spacing w:before="115"/>
              <w:ind w:left="3282" w:right="3279"/>
              <w:jc w:val="center"/>
              <w:rPr>
                <w:rFonts w:ascii="Arial"/>
                <w:b/>
                <w:sz w:val="2"/>
                <w:szCs w:val="2"/>
              </w:rPr>
            </w:pPr>
          </w:p>
        </w:tc>
        <w:bookmarkStart w:id="1" w:name="OFFICE_USE_ONLY"/>
        <w:bookmarkEnd w:id="1"/>
      </w:tr>
      <w:tr w:rsidR="002C290B" w14:paraId="6801E4C2" w14:textId="77777777" w:rsidTr="002C290B">
        <w:trPr>
          <w:trHeight w:val="68"/>
        </w:trPr>
        <w:tc>
          <w:tcPr>
            <w:tcW w:w="3463" w:type="dxa"/>
            <w:tcBorders>
              <w:bottom w:val="nil"/>
            </w:tcBorders>
          </w:tcPr>
          <w:p w14:paraId="6801E4B7" w14:textId="1DEF8E83" w:rsidR="002C290B" w:rsidRPr="0009361A" w:rsidRDefault="002C290B" w:rsidP="00B83FBD">
            <w:pPr>
              <w:pStyle w:val="TableParagraph"/>
              <w:spacing w:before="51" w:line="228" w:lineRule="exact"/>
              <w:ind w:left="114"/>
              <w:jc w:val="center"/>
              <w:rPr>
                <w:b/>
                <w:sz w:val="20"/>
                <w:u w:val="single"/>
              </w:rPr>
            </w:pPr>
            <w:bookmarkStart w:id="2" w:name="Building_Permitting"/>
            <w:bookmarkEnd w:id="2"/>
            <w:r w:rsidRPr="0009361A">
              <w:rPr>
                <w:b/>
                <w:sz w:val="20"/>
                <w:u w:val="single"/>
              </w:rPr>
              <w:t>Sewer</w:t>
            </w:r>
          </w:p>
        </w:tc>
        <w:tc>
          <w:tcPr>
            <w:tcW w:w="3480" w:type="dxa"/>
            <w:vMerge w:val="restart"/>
          </w:tcPr>
          <w:p w14:paraId="2AFA35B7" w14:textId="28A1DE95" w:rsidR="002C290B" w:rsidRPr="006D658D" w:rsidRDefault="002C290B" w:rsidP="00B83FBD">
            <w:pPr>
              <w:pStyle w:val="TableParagraph"/>
              <w:spacing w:before="51"/>
              <w:ind w:left="115"/>
              <w:jc w:val="center"/>
              <w:rPr>
                <w:b/>
                <w:sz w:val="20"/>
                <w:u w:val="single"/>
              </w:rPr>
            </w:pPr>
            <w:bookmarkStart w:id="3" w:name="Site_Permitting"/>
            <w:bookmarkEnd w:id="3"/>
            <w:r w:rsidRPr="0009361A">
              <w:rPr>
                <w:b/>
                <w:sz w:val="20"/>
                <w:u w:val="single"/>
              </w:rPr>
              <w:t>Water</w:t>
            </w:r>
            <w:bookmarkStart w:id="4" w:name="New_Building/Shell_"/>
            <w:bookmarkStart w:id="5" w:name="Addition_"/>
            <w:bookmarkStart w:id="6" w:name="Addition"/>
            <w:bookmarkEnd w:id="4"/>
            <w:bookmarkEnd w:id="5"/>
            <w:bookmarkEnd w:id="6"/>
          </w:p>
          <w:p w14:paraId="6801E4B9" w14:textId="360B1352" w:rsidR="002C290B" w:rsidRPr="004E4F20" w:rsidRDefault="00866C95" w:rsidP="00B83FBD">
            <w:pPr>
              <w:pStyle w:val="TableParagraph"/>
              <w:spacing w:before="38"/>
              <w:rPr>
                <w:sz w:val="18"/>
                <w:szCs w:val="18"/>
              </w:rPr>
            </w:pP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118224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290B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837C50">
              <w:rPr>
                <w:sz w:val="18"/>
                <w:szCs w:val="18"/>
              </w:rPr>
              <w:t xml:space="preserve"> </w:t>
            </w:r>
            <w:r w:rsidR="002C290B">
              <w:rPr>
                <w:sz w:val="18"/>
                <w:szCs w:val="18"/>
              </w:rPr>
              <w:t xml:space="preserve">Water Main Extension </w:t>
            </w:r>
          </w:p>
          <w:p w14:paraId="35370F7B" w14:textId="77777777" w:rsidR="00F02EC2" w:rsidRPr="00F02EC2" w:rsidRDefault="00F02EC2" w:rsidP="00F02EC2">
            <w:pPr>
              <w:rPr>
                <w:b/>
              </w:rPr>
            </w:pPr>
          </w:p>
          <w:p w14:paraId="2337AC2A" w14:textId="270CE843" w:rsidR="00F02EC2" w:rsidRPr="00F02EC2" w:rsidRDefault="00F02EC2" w:rsidP="006C6AFF">
            <w:pPr>
              <w:shd w:val="clear" w:color="auto" w:fill="DBE5F1" w:themeFill="accent1" w:themeFillTint="33"/>
              <w:rPr>
                <w:b/>
              </w:rPr>
            </w:pPr>
            <w:r w:rsidRPr="00F02EC2">
              <w:rPr>
                <w:b/>
              </w:rPr>
              <w:t xml:space="preserve">CORPUD Water Permit Number: </w:t>
            </w:r>
          </w:p>
          <w:p w14:paraId="30831531" w14:textId="706B1990" w:rsidR="00D60B7A" w:rsidRPr="00D60B7A" w:rsidRDefault="00F02EC2" w:rsidP="00D60B7A">
            <w:pPr>
              <w:shd w:val="clear" w:color="auto" w:fill="DBE5F1" w:themeFill="accent1" w:themeFillTint="33"/>
              <w:rPr>
                <w:b/>
                <w:sz w:val="16"/>
              </w:rPr>
            </w:pPr>
            <w:r>
              <w:rPr>
                <w:b/>
                <w:sz w:val="44"/>
                <w:szCs w:val="44"/>
              </w:rPr>
              <w:t xml:space="preserve">  W</w:t>
            </w:r>
            <w:r w:rsidRPr="00F82701">
              <w:rPr>
                <w:b/>
                <w:sz w:val="44"/>
                <w:szCs w:val="44"/>
              </w:rPr>
              <w:t xml:space="preserve"> -</w:t>
            </w:r>
            <w:r w:rsidRPr="00D60B7A">
              <w:rPr>
                <w:b/>
                <w:sz w:val="44"/>
                <w:szCs w:val="4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0B7A">
              <w:rPr>
                <w:b/>
                <w:sz w:val="44"/>
                <w:szCs w:val="44"/>
              </w:rPr>
              <w:instrText xml:space="preserve"> FORMTEXT </w:instrText>
            </w:r>
            <w:r w:rsidRPr="00D60B7A">
              <w:rPr>
                <w:b/>
                <w:sz w:val="44"/>
                <w:szCs w:val="44"/>
              </w:rPr>
            </w:r>
            <w:r w:rsidRPr="00D60B7A">
              <w:rPr>
                <w:b/>
                <w:sz w:val="44"/>
                <w:szCs w:val="44"/>
              </w:rPr>
              <w:fldChar w:fldCharType="separate"/>
            </w:r>
            <w:r w:rsidRPr="00D60B7A">
              <w:rPr>
                <w:b/>
                <w:noProof/>
                <w:sz w:val="44"/>
                <w:szCs w:val="44"/>
              </w:rPr>
              <w:t> </w:t>
            </w:r>
            <w:r w:rsidRPr="00D60B7A">
              <w:rPr>
                <w:b/>
                <w:noProof/>
                <w:sz w:val="44"/>
                <w:szCs w:val="44"/>
              </w:rPr>
              <w:t> </w:t>
            </w:r>
            <w:r w:rsidRPr="00D60B7A">
              <w:rPr>
                <w:b/>
                <w:noProof/>
                <w:sz w:val="44"/>
                <w:szCs w:val="44"/>
              </w:rPr>
              <w:t> </w:t>
            </w:r>
            <w:r w:rsidRPr="00D60B7A">
              <w:rPr>
                <w:b/>
                <w:noProof/>
                <w:sz w:val="44"/>
                <w:szCs w:val="44"/>
              </w:rPr>
              <w:t> </w:t>
            </w:r>
            <w:r w:rsidRPr="00D60B7A">
              <w:rPr>
                <w:b/>
                <w:noProof/>
                <w:sz w:val="44"/>
                <w:szCs w:val="44"/>
              </w:rPr>
              <w:t> </w:t>
            </w:r>
            <w:r w:rsidRPr="00D60B7A">
              <w:rPr>
                <w:b/>
                <w:sz w:val="44"/>
                <w:szCs w:val="44"/>
              </w:rPr>
              <w:fldChar w:fldCharType="end"/>
            </w:r>
            <w:r w:rsidR="006C6AFF">
              <w:rPr>
                <w:b/>
                <w:sz w:val="16"/>
              </w:rPr>
              <w:t xml:space="preserve">                </w:t>
            </w:r>
            <w:r w:rsidR="00D60B7A">
              <w:rPr>
                <w:b/>
                <w:sz w:val="16"/>
              </w:rPr>
              <w:t xml:space="preserve">                               </w:t>
            </w:r>
          </w:p>
          <w:p w14:paraId="246B0495" w14:textId="77777777" w:rsidR="00D60B7A" w:rsidRDefault="00D60B7A" w:rsidP="00B83FBD">
            <w:pPr>
              <w:pStyle w:val="TableParagraph"/>
              <w:spacing w:before="38"/>
              <w:rPr>
                <w:rFonts w:ascii="Times New Roman"/>
                <w:b/>
                <w:sz w:val="28"/>
                <w:szCs w:val="28"/>
              </w:rPr>
            </w:pPr>
          </w:p>
          <w:p w14:paraId="36A4CD8C" w14:textId="6B55296C" w:rsidR="00294021" w:rsidRPr="004E4F20" w:rsidRDefault="00866C95" w:rsidP="00B83FBD">
            <w:pPr>
              <w:pStyle w:val="TableParagraph"/>
              <w:spacing w:before="38"/>
              <w:rPr>
                <w:sz w:val="18"/>
                <w:szCs w:val="18"/>
              </w:rPr>
            </w:pP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181027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0B7A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2C290B" w:rsidRPr="004E4F20">
              <w:rPr>
                <w:sz w:val="18"/>
                <w:szCs w:val="18"/>
              </w:rPr>
              <w:t xml:space="preserve"> Water Tap</w:t>
            </w:r>
            <w:r w:rsidR="002C290B">
              <w:rPr>
                <w:sz w:val="18"/>
                <w:szCs w:val="18"/>
              </w:rPr>
              <w:t xml:space="preserve"> / Stub Connection</w:t>
            </w:r>
          </w:p>
          <w:p w14:paraId="39CF2A6F" w14:textId="77777777" w:rsidR="002C290B" w:rsidRDefault="00294021" w:rsidP="00C02A8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</w:t>
            </w:r>
            <w:r w:rsidR="002C290B">
              <w:rPr>
                <w:sz w:val="18"/>
                <w:szCs w:val="18"/>
              </w:rPr>
              <w:t>Town Reference Number:</w:t>
            </w:r>
          </w:p>
          <w:p w14:paraId="72792BFA" w14:textId="62091A7C" w:rsidR="00294021" w:rsidRPr="00C02A8C" w:rsidRDefault="00294021" w:rsidP="00C02A8C">
            <w:r>
              <w:rPr>
                <w:sz w:val="18"/>
                <w:szCs w:val="18"/>
              </w:rPr>
              <w:t xml:space="preserve">         </w:t>
            </w:r>
            <w:r>
              <w:rPr>
                <w:b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6"/>
              </w:rPr>
              <w:instrText xml:space="preserve"> FORMTEXT </w:instrText>
            </w:r>
            <w:r>
              <w:rPr>
                <w:b/>
                <w:sz w:val="16"/>
              </w:rPr>
            </w:r>
            <w:r>
              <w:rPr>
                <w:b/>
                <w:sz w:val="16"/>
              </w:rPr>
              <w:fldChar w:fldCharType="separate"/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sz w:val="16"/>
              </w:rPr>
              <w:fldChar w:fldCharType="end"/>
            </w:r>
          </w:p>
        </w:tc>
        <w:tc>
          <w:tcPr>
            <w:tcW w:w="3877" w:type="dxa"/>
            <w:tcBorders>
              <w:bottom w:val="nil"/>
            </w:tcBorders>
          </w:tcPr>
          <w:p w14:paraId="6801E4C0" w14:textId="77777777" w:rsidR="002C290B" w:rsidRPr="00F04D4D" w:rsidRDefault="002C290B" w:rsidP="00B83FBD">
            <w:pPr>
              <w:pStyle w:val="TableParagraph"/>
              <w:spacing w:before="51"/>
              <w:ind w:left="112"/>
              <w:jc w:val="center"/>
              <w:rPr>
                <w:b/>
                <w:sz w:val="20"/>
                <w:szCs w:val="20"/>
                <w:u w:val="single"/>
              </w:rPr>
            </w:pPr>
            <w:bookmarkStart w:id="7" w:name="&gt;12,000_sq._ft._disturbed_area_with_no_i"/>
            <w:bookmarkEnd w:id="7"/>
            <w:r w:rsidRPr="00F04D4D">
              <w:rPr>
                <w:b/>
                <w:sz w:val="20"/>
                <w:szCs w:val="20"/>
                <w:u w:val="single"/>
              </w:rPr>
              <w:t>Other</w:t>
            </w:r>
          </w:p>
        </w:tc>
      </w:tr>
      <w:tr w:rsidR="002C290B" w14:paraId="6801E4C7" w14:textId="77777777" w:rsidTr="002C290B">
        <w:trPr>
          <w:trHeight w:val="52"/>
        </w:trPr>
        <w:tc>
          <w:tcPr>
            <w:tcW w:w="3463" w:type="dxa"/>
            <w:tcBorders>
              <w:top w:val="nil"/>
              <w:bottom w:val="nil"/>
            </w:tcBorders>
          </w:tcPr>
          <w:p w14:paraId="1FABFE39" w14:textId="4658BB40" w:rsidR="00F02EC2" w:rsidRDefault="00866C95" w:rsidP="00B83FBD">
            <w:pPr>
              <w:pStyle w:val="TableParagraph"/>
              <w:spacing w:before="38"/>
              <w:rPr>
                <w:sz w:val="18"/>
                <w:szCs w:val="18"/>
              </w:rPr>
            </w:pP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-189364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C290B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8A42D0">
              <w:rPr>
                <w:sz w:val="18"/>
                <w:szCs w:val="18"/>
              </w:rPr>
              <w:t xml:space="preserve"> </w:t>
            </w:r>
            <w:r w:rsidR="002C290B">
              <w:rPr>
                <w:sz w:val="18"/>
                <w:szCs w:val="18"/>
              </w:rPr>
              <w:t xml:space="preserve">Sewer Main Extension </w:t>
            </w:r>
          </w:p>
          <w:p w14:paraId="551452C0" w14:textId="77777777" w:rsidR="00F02EC2" w:rsidRPr="004E4F20" w:rsidRDefault="00F02EC2" w:rsidP="00B83FBD">
            <w:pPr>
              <w:pStyle w:val="TableParagraph"/>
              <w:spacing w:before="38"/>
              <w:rPr>
                <w:sz w:val="18"/>
                <w:szCs w:val="18"/>
              </w:rPr>
            </w:pPr>
          </w:p>
          <w:p w14:paraId="519D00BF" w14:textId="65D94950" w:rsidR="00F02EC2" w:rsidRPr="00F02EC2" w:rsidRDefault="00F02EC2" w:rsidP="006C6AFF">
            <w:pPr>
              <w:shd w:val="clear" w:color="auto" w:fill="D6E3BC" w:themeFill="accent3" w:themeFillTint="66"/>
              <w:rPr>
                <w:b/>
              </w:rPr>
            </w:pPr>
            <w:r w:rsidRPr="00F02EC2">
              <w:rPr>
                <w:b/>
              </w:rPr>
              <w:t xml:space="preserve">CORPUD Sewer Permit Number: </w:t>
            </w:r>
          </w:p>
          <w:p w14:paraId="18D9A7D0" w14:textId="44B5C35F" w:rsidR="00D60B7A" w:rsidRPr="00D60B7A" w:rsidRDefault="00F02EC2" w:rsidP="00D60B7A">
            <w:pPr>
              <w:shd w:val="clear" w:color="auto" w:fill="D6E3BC" w:themeFill="accent3" w:themeFillTint="66"/>
              <w:rPr>
                <w:b/>
                <w:sz w:val="16"/>
              </w:rPr>
            </w:pPr>
            <w:r>
              <w:rPr>
                <w:b/>
                <w:sz w:val="44"/>
                <w:szCs w:val="44"/>
              </w:rPr>
              <w:t xml:space="preserve">  S</w:t>
            </w:r>
            <w:r w:rsidRPr="00F82701">
              <w:rPr>
                <w:b/>
                <w:sz w:val="44"/>
                <w:szCs w:val="44"/>
              </w:rPr>
              <w:t xml:space="preserve"> -</w:t>
            </w:r>
            <w:r w:rsidRPr="00D60B7A">
              <w:rPr>
                <w:b/>
                <w:sz w:val="44"/>
                <w:szCs w:val="4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0B7A">
              <w:rPr>
                <w:b/>
                <w:sz w:val="44"/>
                <w:szCs w:val="44"/>
              </w:rPr>
              <w:instrText xml:space="preserve"> FORMTEXT </w:instrText>
            </w:r>
            <w:r w:rsidRPr="00D60B7A">
              <w:rPr>
                <w:b/>
                <w:sz w:val="44"/>
                <w:szCs w:val="44"/>
              </w:rPr>
            </w:r>
            <w:r w:rsidRPr="00D60B7A">
              <w:rPr>
                <w:b/>
                <w:sz w:val="44"/>
                <w:szCs w:val="44"/>
              </w:rPr>
              <w:fldChar w:fldCharType="separate"/>
            </w:r>
            <w:bookmarkStart w:id="8" w:name="_GoBack"/>
            <w:r w:rsidR="00D60B7A" w:rsidRPr="00D60B7A">
              <w:rPr>
                <w:b/>
                <w:sz w:val="44"/>
                <w:szCs w:val="44"/>
              </w:rPr>
              <w:t> </w:t>
            </w:r>
            <w:r w:rsidR="00D60B7A" w:rsidRPr="00D60B7A">
              <w:rPr>
                <w:b/>
                <w:sz w:val="44"/>
                <w:szCs w:val="44"/>
              </w:rPr>
              <w:t> </w:t>
            </w:r>
            <w:r w:rsidR="00D60B7A" w:rsidRPr="00D60B7A">
              <w:rPr>
                <w:b/>
                <w:sz w:val="44"/>
                <w:szCs w:val="44"/>
              </w:rPr>
              <w:t> </w:t>
            </w:r>
            <w:r w:rsidR="00D60B7A" w:rsidRPr="00D60B7A">
              <w:rPr>
                <w:b/>
                <w:sz w:val="44"/>
                <w:szCs w:val="44"/>
              </w:rPr>
              <w:t> </w:t>
            </w:r>
            <w:r w:rsidR="00D60B7A" w:rsidRPr="00D60B7A">
              <w:rPr>
                <w:b/>
                <w:sz w:val="44"/>
                <w:szCs w:val="44"/>
              </w:rPr>
              <w:t> </w:t>
            </w:r>
            <w:bookmarkEnd w:id="8"/>
            <w:r w:rsidRPr="00D60B7A">
              <w:rPr>
                <w:b/>
                <w:sz w:val="44"/>
                <w:szCs w:val="44"/>
              </w:rPr>
              <w:fldChar w:fldCharType="end"/>
            </w:r>
            <w:r w:rsidR="00866C95">
              <w:rPr>
                <w:b/>
                <w:sz w:val="16"/>
              </w:rPr>
              <w:t xml:space="preserve">                                                   </w:t>
            </w:r>
          </w:p>
          <w:p w14:paraId="6E319945" w14:textId="77777777" w:rsidR="00D60B7A" w:rsidRDefault="00D60B7A" w:rsidP="0076519A">
            <w:pPr>
              <w:pStyle w:val="TableParagraph"/>
              <w:spacing w:before="38"/>
              <w:rPr>
                <w:rFonts w:ascii="Times New Roman"/>
                <w:b/>
                <w:sz w:val="28"/>
                <w:szCs w:val="28"/>
              </w:rPr>
            </w:pPr>
          </w:p>
          <w:p w14:paraId="77694A68" w14:textId="53D1758C" w:rsidR="002C290B" w:rsidRPr="004E4F20" w:rsidRDefault="00866C95" w:rsidP="0076519A">
            <w:pPr>
              <w:pStyle w:val="TableParagraph"/>
              <w:spacing w:before="38"/>
              <w:rPr>
                <w:sz w:val="18"/>
                <w:szCs w:val="18"/>
              </w:rPr>
            </w:pP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-2139019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0B7A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2C290B">
              <w:rPr>
                <w:sz w:val="18"/>
                <w:szCs w:val="18"/>
              </w:rPr>
              <w:t xml:space="preserve"> Sewer</w:t>
            </w:r>
            <w:r w:rsidR="002C290B" w:rsidRPr="004E4F20">
              <w:rPr>
                <w:sz w:val="18"/>
                <w:szCs w:val="18"/>
              </w:rPr>
              <w:t xml:space="preserve"> Tap</w:t>
            </w:r>
            <w:r w:rsidR="002C290B">
              <w:rPr>
                <w:sz w:val="18"/>
                <w:szCs w:val="18"/>
              </w:rPr>
              <w:t xml:space="preserve"> / Stub Connection</w:t>
            </w:r>
          </w:p>
          <w:p w14:paraId="61FD2ECB" w14:textId="2BFD456C" w:rsidR="002C290B" w:rsidRDefault="00294021" w:rsidP="0076519A">
            <w:pPr>
              <w:pStyle w:val="TableParagraph"/>
              <w:spacing w:before="3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</w:t>
            </w:r>
            <w:r w:rsidR="002C290B">
              <w:rPr>
                <w:sz w:val="18"/>
                <w:szCs w:val="18"/>
              </w:rPr>
              <w:t>Town Reference Number:</w:t>
            </w:r>
          </w:p>
          <w:p w14:paraId="6801E4C3" w14:textId="40C76A3A" w:rsidR="002C290B" w:rsidRPr="004E4F20" w:rsidRDefault="00294021" w:rsidP="0076519A">
            <w:pPr>
              <w:pStyle w:val="TableParagraph"/>
              <w:spacing w:before="38"/>
              <w:rPr>
                <w:sz w:val="18"/>
                <w:szCs w:val="18"/>
              </w:rPr>
            </w:pPr>
            <w:r>
              <w:rPr>
                <w:b/>
                <w:sz w:val="16"/>
              </w:rPr>
              <w:t xml:space="preserve">         </w:t>
            </w:r>
            <w:r>
              <w:rPr>
                <w:b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6"/>
              </w:rPr>
              <w:instrText xml:space="preserve"> FORMTEXT </w:instrText>
            </w:r>
            <w:r>
              <w:rPr>
                <w:b/>
                <w:sz w:val="16"/>
              </w:rPr>
            </w:r>
            <w:r>
              <w:rPr>
                <w:b/>
                <w:sz w:val="16"/>
              </w:rPr>
              <w:fldChar w:fldCharType="separate"/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sz w:val="16"/>
              </w:rPr>
              <w:fldChar w:fldCharType="end"/>
            </w:r>
          </w:p>
        </w:tc>
        <w:tc>
          <w:tcPr>
            <w:tcW w:w="3480" w:type="dxa"/>
            <w:vMerge/>
            <w:tcBorders>
              <w:top w:val="nil"/>
            </w:tcBorders>
          </w:tcPr>
          <w:p w14:paraId="6801E4C4" w14:textId="77777777" w:rsidR="002C290B" w:rsidRDefault="002C290B">
            <w:pPr>
              <w:rPr>
                <w:sz w:val="2"/>
                <w:szCs w:val="2"/>
              </w:rPr>
            </w:pPr>
          </w:p>
        </w:tc>
        <w:tc>
          <w:tcPr>
            <w:tcW w:w="3877" w:type="dxa"/>
            <w:tcBorders>
              <w:top w:val="nil"/>
              <w:bottom w:val="nil"/>
            </w:tcBorders>
          </w:tcPr>
          <w:p w14:paraId="6801E4C5" w14:textId="6771B1F4" w:rsidR="002C290B" w:rsidRDefault="00BD473A">
            <w:pPr>
              <w:pStyle w:val="TableParagraph"/>
              <w:spacing w:line="172" w:lineRule="exact"/>
              <w:ind w:left="112"/>
              <w:rPr>
                <w:sz w:val="16"/>
              </w:rPr>
            </w:pPr>
            <w:r>
              <w:rPr>
                <w:sz w:val="16"/>
              </w:rPr>
              <w:t xml:space="preserve">  </w:t>
            </w:r>
            <w:r>
              <w:rPr>
                <w:b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  <w:sz w:val="16"/>
              </w:rPr>
              <w:instrText xml:space="preserve"> FORMTEXT </w:instrText>
            </w:r>
            <w:r>
              <w:rPr>
                <w:b/>
                <w:sz w:val="16"/>
              </w:rPr>
            </w:r>
            <w:r>
              <w:rPr>
                <w:b/>
                <w:sz w:val="16"/>
              </w:rPr>
              <w:fldChar w:fldCharType="separate"/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sz w:val="16"/>
              </w:rPr>
              <w:fldChar w:fldCharType="end"/>
            </w:r>
          </w:p>
        </w:tc>
      </w:tr>
      <w:tr w:rsidR="002C290B" w14:paraId="6801E4E0" w14:textId="77777777" w:rsidTr="002C290B">
        <w:trPr>
          <w:trHeight w:val="33"/>
        </w:trPr>
        <w:tc>
          <w:tcPr>
            <w:tcW w:w="3463" w:type="dxa"/>
            <w:tcBorders>
              <w:top w:val="nil"/>
            </w:tcBorders>
          </w:tcPr>
          <w:p w14:paraId="6801E4DC" w14:textId="0BE24267" w:rsidR="002C290B" w:rsidRPr="004E4F20" w:rsidRDefault="002C290B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480" w:type="dxa"/>
            <w:vMerge/>
            <w:tcBorders>
              <w:top w:val="nil"/>
            </w:tcBorders>
          </w:tcPr>
          <w:p w14:paraId="6801E4DD" w14:textId="77777777" w:rsidR="002C290B" w:rsidRDefault="002C290B">
            <w:pPr>
              <w:rPr>
                <w:sz w:val="2"/>
                <w:szCs w:val="2"/>
              </w:rPr>
            </w:pPr>
          </w:p>
        </w:tc>
        <w:tc>
          <w:tcPr>
            <w:tcW w:w="3877" w:type="dxa"/>
            <w:tcBorders>
              <w:top w:val="nil"/>
            </w:tcBorders>
          </w:tcPr>
          <w:p w14:paraId="6801E4DE" w14:textId="77777777" w:rsidR="002C290B" w:rsidRDefault="002C290B" w:rsidP="00C02A8C">
            <w:pPr>
              <w:pStyle w:val="TableParagraph"/>
              <w:spacing w:line="192" w:lineRule="exact"/>
              <w:rPr>
                <w:sz w:val="16"/>
              </w:rPr>
            </w:pPr>
          </w:p>
        </w:tc>
      </w:tr>
    </w:tbl>
    <w:p w14:paraId="6801E4E1" w14:textId="77777777" w:rsidR="00AD6E1E" w:rsidRDefault="00AD6E1E">
      <w:pPr>
        <w:pStyle w:val="BodyText"/>
        <w:spacing w:before="0"/>
        <w:rPr>
          <w:b w:val="0"/>
        </w:rPr>
      </w:pPr>
      <w:bookmarkStart w:id="9" w:name="If_your_project_has_been_through_Prelimi"/>
      <w:bookmarkStart w:id="10" w:name="Provide_all_previous_transaction_numbers"/>
      <w:bookmarkEnd w:id="9"/>
      <w:bookmarkEnd w:id="10"/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2"/>
        <w:gridCol w:w="2695"/>
        <w:gridCol w:w="2702"/>
      </w:tblGrid>
      <w:tr w:rsidR="00AD6E1E" w14:paraId="6801E4E3" w14:textId="77777777" w:rsidTr="00690D4D">
        <w:trPr>
          <w:trHeight w:val="359"/>
        </w:trPr>
        <w:tc>
          <w:tcPr>
            <w:tcW w:w="10799" w:type="dxa"/>
            <w:gridSpan w:val="3"/>
            <w:shd w:val="clear" w:color="auto" w:fill="DBE5F1" w:themeFill="accent1" w:themeFillTint="33"/>
          </w:tcPr>
          <w:p w14:paraId="6801E4E2" w14:textId="77777777" w:rsidR="00AD6E1E" w:rsidRDefault="007C552E">
            <w:pPr>
              <w:pStyle w:val="TableParagraph"/>
              <w:spacing w:before="59"/>
              <w:ind w:left="4198" w:right="4106"/>
              <w:jc w:val="center"/>
              <w:rPr>
                <w:rFonts w:ascii="Arial"/>
                <w:b/>
                <w:sz w:val="20"/>
              </w:rPr>
            </w:pPr>
            <w:bookmarkStart w:id="11" w:name="GENERAL_INFORMATION"/>
            <w:bookmarkEnd w:id="11"/>
            <w:r>
              <w:rPr>
                <w:rFonts w:ascii="Arial"/>
                <w:b/>
                <w:sz w:val="20"/>
              </w:rPr>
              <w:t>GENERAL INFORMATION</w:t>
            </w:r>
          </w:p>
        </w:tc>
      </w:tr>
      <w:tr w:rsidR="00AD6E1E" w14:paraId="6801E4E6" w14:textId="77777777">
        <w:trPr>
          <w:trHeight w:val="359"/>
        </w:trPr>
        <w:tc>
          <w:tcPr>
            <w:tcW w:w="8097" w:type="dxa"/>
            <w:gridSpan w:val="2"/>
          </w:tcPr>
          <w:p w14:paraId="6801E4E4" w14:textId="77777777" w:rsidR="00AD6E1E" w:rsidRDefault="007C552E">
            <w:pPr>
              <w:pStyle w:val="TableParagraph"/>
              <w:spacing w:before="80"/>
              <w:ind w:left="114"/>
              <w:rPr>
                <w:b/>
                <w:sz w:val="16"/>
              </w:rPr>
            </w:pPr>
            <w:bookmarkStart w:id="12" w:name="Project_Address"/>
            <w:bookmarkEnd w:id="12"/>
            <w:r>
              <w:rPr>
                <w:b/>
                <w:sz w:val="16"/>
              </w:rPr>
              <w:t>Project Address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3" w:name="Text1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13"/>
          </w:p>
        </w:tc>
        <w:tc>
          <w:tcPr>
            <w:tcW w:w="2702" w:type="dxa"/>
          </w:tcPr>
          <w:p w14:paraId="6801E4E5" w14:textId="7FA0B6A2" w:rsidR="00AD6E1E" w:rsidRDefault="00B83FBD">
            <w:pPr>
              <w:pStyle w:val="TableParagraph"/>
              <w:spacing w:before="80"/>
              <w:ind w:left="115"/>
              <w:rPr>
                <w:b/>
                <w:sz w:val="16"/>
              </w:rPr>
            </w:pPr>
            <w:bookmarkStart w:id="14" w:name="Suite_Number_"/>
            <w:bookmarkEnd w:id="14"/>
            <w:r>
              <w:rPr>
                <w:b/>
                <w:sz w:val="16"/>
              </w:rPr>
              <w:t>Lot</w:t>
            </w:r>
            <w:r w:rsidR="007C552E">
              <w:rPr>
                <w:b/>
                <w:sz w:val="16"/>
              </w:rPr>
              <w:t xml:space="preserve"> Nu</w:t>
            </w:r>
            <w:bookmarkStart w:id="15" w:name="*Site_Plans_may_require_Planning_Commiss"/>
            <w:bookmarkEnd w:id="15"/>
            <w:r w:rsidR="007C552E">
              <w:rPr>
                <w:b/>
                <w:sz w:val="16"/>
              </w:rPr>
              <w:t>m</w:t>
            </w:r>
            <w:bookmarkStart w:id="16" w:name="Transaction_Number"/>
            <w:bookmarkEnd w:id="16"/>
            <w:r w:rsidR="007C552E">
              <w:rPr>
                <w:b/>
                <w:sz w:val="16"/>
              </w:rPr>
              <w:t>ber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7" w:name="Text3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17"/>
          </w:p>
        </w:tc>
      </w:tr>
      <w:tr w:rsidR="00AD6E1E" w14:paraId="6801E4E9" w14:textId="77777777">
        <w:trPr>
          <w:trHeight w:val="362"/>
        </w:trPr>
        <w:tc>
          <w:tcPr>
            <w:tcW w:w="8097" w:type="dxa"/>
            <w:gridSpan w:val="2"/>
          </w:tcPr>
          <w:p w14:paraId="6801E4E7" w14:textId="6303074E" w:rsidR="00AD6E1E" w:rsidRDefault="007C552E">
            <w:pPr>
              <w:pStyle w:val="TableParagraph"/>
              <w:spacing w:before="80"/>
              <w:ind w:left="114"/>
              <w:rPr>
                <w:b/>
                <w:sz w:val="16"/>
              </w:rPr>
            </w:pPr>
            <w:bookmarkStart w:id="18" w:name="Subdivision/Tenant/Shopping_Center_"/>
            <w:bookmarkEnd w:id="18"/>
            <w:r>
              <w:rPr>
                <w:b/>
                <w:sz w:val="16"/>
              </w:rPr>
              <w:t>Su</w:t>
            </w:r>
            <w:r w:rsidR="007D6AF7">
              <w:rPr>
                <w:b/>
                <w:sz w:val="16"/>
              </w:rPr>
              <w:t>bdivision/Project Name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9" w:name="Text2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19"/>
          </w:p>
        </w:tc>
        <w:tc>
          <w:tcPr>
            <w:tcW w:w="2702" w:type="dxa"/>
          </w:tcPr>
          <w:p w14:paraId="6801E4E8" w14:textId="301039DB" w:rsidR="00AD6E1E" w:rsidRDefault="00B83FBD">
            <w:pPr>
              <w:pStyle w:val="TableParagraph"/>
              <w:spacing w:before="80"/>
              <w:ind w:left="115"/>
              <w:rPr>
                <w:b/>
                <w:sz w:val="16"/>
              </w:rPr>
            </w:pPr>
            <w:bookmarkStart w:id="20" w:name="Lot_Number_"/>
            <w:bookmarkEnd w:id="20"/>
            <w:r>
              <w:rPr>
                <w:b/>
                <w:sz w:val="16"/>
              </w:rPr>
              <w:t>Phase</w:t>
            </w:r>
            <w:r w:rsidR="007C552E">
              <w:rPr>
                <w:b/>
                <w:sz w:val="16"/>
              </w:rPr>
              <w:t xml:space="preserve"> Number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1" w:name="Text4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21"/>
          </w:p>
        </w:tc>
      </w:tr>
      <w:tr w:rsidR="00AD6E1E" w14:paraId="6801E4EE" w14:textId="77777777">
        <w:trPr>
          <w:trHeight w:val="359"/>
        </w:trPr>
        <w:tc>
          <w:tcPr>
            <w:tcW w:w="5402" w:type="dxa"/>
            <w:vMerge w:val="restart"/>
          </w:tcPr>
          <w:p w14:paraId="6801E4EA" w14:textId="77777777" w:rsidR="00AD6E1E" w:rsidRDefault="00AD6E1E">
            <w:pPr>
              <w:pStyle w:val="TableParagraph"/>
              <w:rPr>
                <w:rFonts w:ascii="Times New Roman"/>
                <w:sz w:val="23"/>
              </w:rPr>
            </w:pPr>
          </w:p>
          <w:p w14:paraId="6801E4EB" w14:textId="00DD1D40" w:rsidR="00AD6E1E" w:rsidRDefault="007C552E">
            <w:pPr>
              <w:pStyle w:val="TableParagraph"/>
              <w:ind w:left="114"/>
              <w:rPr>
                <w:b/>
                <w:sz w:val="16"/>
              </w:rPr>
            </w:pPr>
            <w:bookmarkStart w:id="22" w:name="Property_Owner_"/>
            <w:bookmarkEnd w:id="22"/>
            <w:r>
              <w:rPr>
                <w:b/>
                <w:sz w:val="16"/>
              </w:rPr>
              <w:t>Property Owner</w:t>
            </w:r>
            <w:r w:rsidR="00B83FBD">
              <w:rPr>
                <w:b/>
                <w:sz w:val="16"/>
              </w:rPr>
              <w:t>/Developer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3" w:name="Text5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23"/>
          </w:p>
        </w:tc>
        <w:tc>
          <w:tcPr>
            <w:tcW w:w="2695" w:type="dxa"/>
          </w:tcPr>
          <w:p w14:paraId="6801E4EC" w14:textId="77777777" w:rsidR="00AD6E1E" w:rsidRDefault="007C552E">
            <w:pPr>
              <w:pStyle w:val="TableParagraph"/>
              <w:spacing w:before="78"/>
              <w:ind w:left="115"/>
              <w:rPr>
                <w:b/>
                <w:sz w:val="16"/>
              </w:rPr>
            </w:pPr>
            <w:r>
              <w:rPr>
                <w:b/>
                <w:sz w:val="16"/>
              </w:rPr>
              <w:t>Phone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4" w:name="Text6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24"/>
          </w:p>
        </w:tc>
        <w:tc>
          <w:tcPr>
            <w:tcW w:w="2702" w:type="dxa"/>
          </w:tcPr>
          <w:p w14:paraId="6801E4ED" w14:textId="77777777" w:rsidR="00AD6E1E" w:rsidRDefault="007C552E">
            <w:pPr>
              <w:pStyle w:val="TableParagraph"/>
              <w:spacing w:before="78"/>
              <w:ind w:left="115"/>
              <w:rPr>
                <w:b/>
                <w:sz w:val="16"/>
              </w:rPr>
            </w:pPr>
            <w:r>
              <w:rPr>
                <w:b/>
                <w:sz w:val="16"/>
              </w:rPr>
              <w:t>Fax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5" w:name="Text8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25"/>
          </w:p>
        </w:tc>
      </w:tr>
      <w:tr w:rsidR="00AD6E1E" w14:paraId="6801E4F1" w14:textId="77777777">
        <w:trPr>
          <w:trHeight w:val="359"/>
        </w:trPr>
        <w:tc>
          <w:tcPr>
            <w:tcW w:w="5402" w:type="dxa"/>
            <w:vMerge/>
            <w:tcBorders>
              <w:top w:val="nil"/>
            </w:tcBorders>
          </w:tcPr>
          <w:p w14:paraId="6801E4EF" w14:textId="77777777" w:rsidR="00AD6E1E" w:rsidRDefault="00AD6E1E">
            <w:pPr>
              <w:rPr>
                <w:sz w:val="2"/>
                <w:szCs w:val="2"/>
              </w:rPr>
            </w:pPr>
          </w:p>
        </w:tc>
        <w:tc>
          <w:tcPr>
            <w:tcW w:w="5397" w:type="dxa"/>
            <w:gridSpan w:val="2"/>
          </w:tcPr>
          <w:p w14:paraId="6801E4F0" w14:textId="77777777" w:rsidR="00AD6E1E" w:rsidRDefault="007C552E">
            <w:pPr>
              <w:pStyle w:val="TableParagraph"/>
              <w:spacing w:before="80"/>
              <w:ind w:left="115"/>
              <w:rPr>
                <w:b/>
                <w:sz w:val="16"/>
              </w:rPr>
            </w:pPr>
            <w:r>
              <w:rPr>
                <w:b/>
                <w:sz w:val="16"/>
              </w:rPr>
              <w:t>Email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6" w:name="Text7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26"/>
          </w:p>
        </w:tc>
      </w:tr>
      <w:tr w:rsidR="00AD6E1E" w14:paraId="6801E4F6" w14:textId="77777777">
        <w:trPr>
          <w:trHeight w:val="359"/>
        </w:trPr>
        <w:tc>
          <w:tcPr>
            <w:tcW w:w="5402" w:type="dxa"/>
            <w:vMerge w:val="restart"/>
          </w:tcPr>
          <w:p w14:paraId="6801E4F2" w14:textId="77777777" w:rsidR="00AD6E1E" w:rsidRDefault="00AD6E1E">
            <w:pPr>
              <w:pStyle w:val="TableParagraph"/>
              <w:rPr>
                <w:rFonts w:ascii="Times New Roman"/>
                <w:sz w:val="23"/>
              </w:rPr>
            </w:pPr>
          </w:p>
          <w:p w14:paraId="6801E4F3" w14:textId="77777777" w:rsidR="00AD6E1E" w:rsidRDefault="007C552E">
            <w:pPr>
              <w:pStyle w:val="TableParagraph"/>
              <w:ind w:left="114"/>
              <w:rPr>
                <w:b/>
                <w:sz w:val="16"/>
              </w:rPr>
            </w:pPr>
            <w:bookmarkStart w:id="27" w:name="Project_Contact_Person_"/>
            <w:bookmarkEnd w:id="27"/>
            <w:r>
              <w:rPr>
                <w:b/>
                <w:sz w:val="16"/>
              </w:rPr>
              <w:t>Project Contact Person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8" w:name="Text11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28"/>
          </w:p>
        </w:tc>
        <w:tc>
          <w:tcPr>
            <w:tcW w:w="2695" w:type="dxa"/>
          </w:tcPr>
          <w:p w14:paraId="6801E4F4" w14:textId="77777777" w:rsidR="00AD6E1E" w:rsidRDefault="007C552E">
            <w:pPr>
              <w:pStyle w:val="TableParagraph"/>
              <w:spacing w:before="80"/>
              <w:ind w:left="115"/>
              <w:rPr>
                <w:b/>
                <w:sz w:val="16"/>
              </w:rPr>
            </w:pPr>
            <w:bookmarkStart w:id="29" w:name="Phone_"/>
            <w:bookmarkEnd w:id="29"/>
            <w:r>
              <w:rPr>
                <w:b/>
                <w:sz w:val="16"/>
              </w:rPr>
              <w:t>Phone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30" w:name="Text9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30"/>
          </w:p>
        </w:tc>
        <w:tc>
          <w:tcPr>
            <w:tcW w:w="2702" w:type="dxa"/>
          </w:tcPr>
          <w:p w14:paraId="6801E4F5" w14:textId="77777777" w:rsidR="00AD6E1E" w:rsidRDefault="007C552E">
            <w:pPr>
              <w:pStyle w:val="TableParagraph"/>
              <w:spacing w:before="80"/>
              <w:ind w:left="115"/>
              <w:rPr>
                <w:b/>
                <w:sz w:val="16"/>
              </w:rPr>
            </w:pPr>
            <w:bookmarkStart w:id="31" w:name="Fax_"/>
            <w:bookmarkEnd w:id="31"/>
            <w:r>
              <w:rPr>
                <w:b/>
                <w:sz w:val="16"/>
              </w:rPr>
              <w:t>Fax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2" w:name="Text10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32"/>
          </w:p>
        </w:tc>
      </w:tr>
      <w:tr w:rsidR="00AD6E1E" w14:paraId="6801E4F9" w14:textId="77777777">
        <w:trPr>
          <w:trHeight w:val="359"/>
        </w:trPr>
        <w:tc>
          <w:tcPr>
            <w:tcW w:w="5402" w:type="dxa"/>
            <w:vMerge/>
            <w:tcBorders>
              <w:top w:val="nil"/>
            </w:tcBorders>
          </w:tcPr>
          <w:p w14:paraId="6801E4F7" w14:textId="77777777" w:rsidR="00AD6E1E" w:rsidRDefault="00AD6E1E">
            <w:pPr>
              <w:rPr>
                <w:sz w:val="2"/>
                <w:szCs w:val="2"/>
              </w:rPr>
            </w:pPr>
          </w:p>
        </w:tc>
        <w:tc>
          <w:tcPr>
            <w:tcW w:w="5397" w:type="dxa"/>
            <w:gridSpan w:val="2"/>
          </w:tcPr>
          <w:p w14:paraId="6801E4F8" w14:textId="77777777" w:rsidR="00AD6E1E" w:rsidRDefault="007C552E">
            <w:pPr>
              <w:pStyle w:val="TableParagraph"/>
              <w:spacing w:before="80"/>
              <w:ind w:left="115"/>
              <w:rPr>
                <w:b/>
                <w:sz w:val="16"/>
              </w:rPr>
            </w:pPr>
            <w:r>
              <w:rPr>
                <w:b/>
                <w:sz w:val="16"/>
              </w:rPr>
              <w:t>Email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3" w:name="Text14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33"/>
          </w:p>
        </w:tc>
      </w:tr>
      <w:tr w:rsidR="00AD6E1E" w14:paraId="6801E4FC" w14:textId="77777777">
        <w:trPr>
          <w:trHeight w:val="431"/>
        </w:trPr>
        <w:tc>
          <w:tcPr>
            <w:tcW w:w="5402" w:type="dxa"/>
          </w:tcPr>
          <w:p w14:paraId="6801E4FA" w14:textId="77777777" w:rsidR="00AD6E1E" w:rsidRDefault="007C552E">
            <w:pPr>
              <w:pStyle w:val="TableParagraph"/>
              <w:spacing w:before="80"/>
              <w:ind w:left="114"/>
              <w:rPr>
                <w:b/>
                <w:sz w:val="16"/>
              </w:rPr>
            </w:pPr>
            <w:bookmarkStart w:id="34" w:name="Owner/Agent_Signature_"/>
            <w:bookmarkEnd w:id="34"/>
            <w:r>
              <w:rPr>
                <w:b/>
                <w:sz w:val="16"/>
              </w:rPr>
              <w:t>Owner/Agent Signature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5" w:name="Text12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35"/>
          </w:p>
        </w:tc>
        <w:tc>
          <w:tcPr>
            <w:tcW w:w="5397" w:type="dxa"/>
            <w:gridSpan w:val="2"/>
          </w:tcPr>
          <w:p w14:paraId="6801E4FB" w14:textId="77777777" w:rsidR="00AD6E1E" w:rsidRDefault="007C552E">
            <w:pPr>
              <w:pStyle w:val="TableParagraph"/>
              <w:spacing w:before="80"/>
              <w:ind w:left="72"/>
              <w:rPr>
                <w:b/>
                <w:sz w:val="16"/>
              </w:rPr>
            </w:pPr>
            <w:bookmarkStart w:id="36" w:name="Email_"/>
            <w:bookmarkEnd w:id="36"/>
            <w:r>
              <w:rPr>
                <w:b/>
                <w:sz w:val="16"/>
              </w:rPr>
              <w:t>Email</w:t>
            </w:r>
            <w:r w:rsidR="0009361A">
              <w:rPr>
                <w:b/>
                <w:sz w:val="16"/>
              </w:rPr>
              <w:t xml:space="preserve"> </w:t>
            </w:r>
            <w:r w:rsidR="0009361A">
              <w:rPr>
                <w:b/>
                <w:sz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7" w:name="Text13"/>
            <w:r w:rsidR="0009361A">
              <w:rPr>
                <w:b/>
                <w:sz w:val="16"/>
              </w:rPr>
              <w:instrText xml:space="preserve"> FORMTEXT </w:instrText>
            </w:r>
            <w:r w:rsidR="0009361A">
              <w:rPr>
                <w:b/>
                <w:sz w:val="16"/>
              </w:rPr>
            </w:r>
            <w:r w:rsidR="0009361A">
              <w:rPr>
                <w:b/>
                <w:sz w:val="16"/>
              </w:rPr>
              <w:fldChar w:fldCharType="separate"/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noProof/>
                <w:sz w:val="16"/>
              </w:rPr>
              <w:t> </w:t>
            </w:r>
            <w:r w:rsidR="0009361A">
              <w:rPr>
                <w:b/>
                <w:sz w:val="16"/>
              </w:rPr>
              <w:fldChar w:fldCharType="end"/>
            </w:r>
            <w:bookmarkEnd w:id="37"/>
          </w:p>
        </w:tc>
      </w:tr>
      <w:tr w:rsidR="00AD6E1E" w14:paraId="6801E50F" w14:textId="77777777" w:rsidTr="00A217D1">
        <w:trPr>
          <w:trHeight w:val="2626"/>
        </w:trPr>
        <w:tc>
          <w:tcPr>
            <w:tcW w:w="10799" w:type="dxa"/>
            <w:gridSpan w:val="3"/>
          </w:tcPr>
          <w:p w14:paraId="7F76D43C" w14:textId="547AA8A9" w:rsidR="00F01BD0" w:rsidRDefault="00F01BD0" w:rsidP="00F30461">
            <w:pPr>
              <w:pStyle w:val="TableParagraph"/>
              <w:spacing w:before="39"/>
              <w:ind w:left="114"/>
              <w:rPr>
                <w:b/>
                <w:sz w:val="20"/>
                <w:szCs w:val="20"/>
              </w:rPr>
            </w:pPr>
            <w:bookmarkStart w:id="38" w:name="Provide_a_detailed_description_of_the_pr"/>
            <w:bookmarkEnd w:id="38"/>
            <w:r>
              <w:rPr>
                <w:b/>
                <w:sz w:val="20"/>
                <w:szCs w:val="20"/>
              </w:rPr>
              <w:t xml:space="preserve">If checked the following </w:t>
            </w:r>
            <w:r w:rsidR="00C02A8C">
              <w:rPr>
                <w:b/>
                <w:sz w:val="20"/>
                <w:szCs w:val="20"/>
              </w:rPr>
              <w:t xml:space="preserve">supplemental </w:t>
            </w:r>
            <w:r>
              <w:rPr>
                <w:b/>
                <w:sz w:val="20"/>
                <w:szCs w:val="20"/>
              </w:rPr>
              <w:t>items are required and m</w:t>
            </w:r>
            <w:r w:rsidR="00F30461" w:rsidRPr="0054433B">
              <w:rPr>
                <w:b/>
                <w:sz w:val="20"/>
                <w:szCs w:val="20"/>
              </w:rPr>
              <w:t xml:space="preserve">ust </w:t>
            </w:r>
            <w:r>
              <w:rPr>
                <w:b/>
                <w:sz w:val="20"/>
                <w:szCs w:val="20"/>
              </w:rPr>
              <w:t>be turned in to receive</w:t>
            </w:r>
            <w:r w:rsidR="00F30461" w:rsidRPr="0054433B">
              <w:rPr>
                <w:b/>
                <w:sz w:val="20"/>
                <w:szCs w:val="20"/>
              </w:rPr>
              <w:t xml:space="preserve"> acceptance:</w:t>
            </w:r>
          </w:p>
          <w:p w14:paraId="6801E4FD" w14:textId="3C0DFB84" w:rsidR="0009361A" w:rsidRPr="0054433B" w:rsidRDefault="00F30461" w:rsidP="00F30461">
            <w:pPr>
              <w:pStyle w:val="TableParagraph"/>
              <w:spacing w:before="39"/>
              <w:ind w:left="114"/>
              <w:rPr>
                <w:b/>
                <w:sz w:val="20"/>
                <w:szCs w:val="20"/>
              </w:rPr>
            </w:pPr>
            <w:r w:rsidRPr="0054433B">
              <w:rPr>
                <w:b/>
                <w:sz w:val="20"/>
                <w:szCs w:val="20"/>
              </w:rPr>
              <w:t xml:space="preserve"> </w:t>
            </w:r>
          </w:p>
          <w:p w14:paraId="6801E4FE" w14:textId="0C8BD48A" w:rsidR="00CB42E8" w:rsidRPr="00CB42E8" w:rsidRDefault="00866C95" w:rsidP="00CB42E8">
            <w:pPr>
              <w:pStyle w:val="TableParagraph"/>
              <w:spacing w:before="39"/>
              <w:ind w:left="114"/>
              <w:rPr>
                <w:sz w:val="20"/>
                <w:szCs w:val="20"/>
              </w:rPr>
            </w:pP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-1320963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17D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F30461" w:rsidRPr="002E597F">
              <w:rPr>
                <w:sz w:val="20"/>
                <w:szCs w:val="20"/>
              </w:rPr>
              <w:t xml:space="preserve"> </w:t>
            </w:r>
            <w:r w:rsidR="00487865">
              <w:rPr>
                <w:sz w:val="20"/>
                <w:szCs w:val="20"/>
              </w:rPr>
              <w:t>Engin</w:t>
            </w:r>
            <w:r w:rsidR="000E73F1">
              <w:rPr>
                <w:sz w:val="20"/>
                <w:szCs w:val="20"/>
              </w:rPr>
              <w:t>e</w:t>
            </w:r>
            <w:r w:rsidR="00487865">
              <w:rPr>
                <w:sz w:val="20"/>
                <w:szCs w:val="20"/>
              </w:rPr>
              <w:t>er</w:t>
            </w:r>
            <w:r w:rsidR="00030E3E">
              <w:rPr>
                <w:sz w:val="20"/>
                <w:szCs w:val="20"/>
              </w:rPr>
              <w:t>’s</w:t>
            </w:r>
            <w:r w:rsidR="00487865">
              <w:rPr>
                <w:sz w:val="20"/>
                <w:szCs w:val="20"/>
              </w:rPr>
              <w:t xml:space="preserve"> letter</w:t>
            </w:r>
            <w:r w:rsidR="00F8346C">
              <w:rPr>
                <w:sz w:val="20"/>
                <w:szCs w:val="20"/>
              </w:rPr>
              <w:t xml:space="preserve"> of </w:t>
            </w:r>
            <w:r w:rsidR="00F8346C" w:rsidRPr="001509B4">
              <w:rPr>
                <w:noProof/>
                <w:sz w:val="20"/>
                <w:szCs w:val="20"/>
              </w:rPr>
              <w:t>support</w:t>
            </w:r>
            <w:r w:rsidR="00C02A8C">
              <w:rPr>
                <w:sz w:val="20"/>
                <w:szCs w:val="20"/>
              </w:rPr>
              <w:t>/clarification     Notes:</w:t>
            </w:r>
            <w:r w:rsidR="00F01BD0">
              <w:rPr>
                <w:sz w:val="20"/>
                <w:szCs w:val="20"/>
              </w:rPr>
              <w:t xml:space="preserve"> </w:t>
            </w:r>
          </w:p>
          <w:p w14:paraId="6801E4FF" w14:textId="5A9A6AA2" w:rsidR="00CB42E8" w:rsidRPr="00CB42E8" w:rsidRDefault="00866C95" w:rsidP="00CB42E8">
            <w:pPr>
              <w:pStyle w:val="TableParagraph"/>
              <w:spacing w:before="39"/>
              <w:ind w:left="114"/>
              <w:rPr>
                <w:sz w:val="20"/>
                <w:szCs w:val="20"/>
              </w:rPr>
            </w:pP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-76677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17D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6D658D">
              <w:rPr>
                <w:sz w:val="20"/>
                <w:szCs w:val="20"/>
              </w:rPr>
              <w:t xml:space="preserve"> </w:t>
            </w:r>
            <w:r w:rsidR="000E73F1">
              <w:rPr>
                <w:sz w:val="20"/>
                <w:szCs w:val="20"/>
              </w:rPr>
              <w:t>Gr</w:t>
            </w:r>
            <w:r w:rsidR="00F8346C">
              <w:rPr>
                <w:sz w:val="20"/>
                <w:szCs w:val="20"/>
              </w:rPr>
              <w:t>ease trap permit</w:t>
            </w:r>
          </w:p>
          <w:p w14:paraId="6801E501" w14:textId="16263EC1" w:rsidR="00CB42E8" w:rsidRPr="00CB42E8" w:rsidRDefault="00866C95" w:rsidP="00F01BD0">
            <w:pPr>
              <w:pStyle w:val="TableParagraph"/>
              <w:spacing w:before="39"/>
              <w:ind w:left="114"/>
              <w:rPr>
                <w:sz w:val="20"/>
                <w:szCs w:val="20"/>
              </w:rPr>
            </w:pP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64625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17D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CB42E8">
              <w:rPr>
                <w:sz w:val="20"/>
                <w:szCs w:val="20"/>
              </w:rPr>
              <w:t xml:space="preserve"> </w:t>
            </w:r>
            <w:r w:rsidR="000E73F1">
              <w:rPr>
                <w:noProof/>
                <w:sz w:val="20"/>
                <w:szCs w:val="20"/>
              </w:rPr>
              <w:t>Encrochment Agreement</w:t>
            </w:r>
            <w:r w:rsidR="00F01BD0">
              <w:rPr>
                <w:noProof/>
                <w:sz w:val="20"/>
                <w:szCs w:val="20"/>
              </w:rPr>
              <w:t>(s)</w:t>
            </w:r>
            <w:r w:rsidR="00F8346C">
              <w:rPr>
                <w:noProof/>
                <w:sz w:val="20"/>
                <w:szCs w:val="20"/>
              </w:rPr>
              <w:t xml:space="preserve"> (NCDOT, other</w:t>
            </w:r>
            <w:r w:rsidR="00F01BD0">
              <w:rPr>
                <w:noProof/>
                <w:sz w:val="20"/>
                <w:szCs w:val="20"/>
              </w:rPr>
              <w:t>)</w:t>
            </w:r>
            <w:r w:rsidR="00487865">
              <w:rPr>
                <w:sz w:val="20"/>
                <w:szCs w:val="20"/>
              </w:rPr>
              <w:t xml:space="preserve"> </w:t>
            </w:r>
          </w:p>
          <w:p w14:paraId="6801E502" w14:textId="2777CA63" w:rsidR="00CB42E8" w:rsidRPr="00CB42E8" w:rsidRDefault="00866C95" w:rsidP="00CB42E8">
            <w:pPr>
              <w:pStyle w:val="TableParagraph"/>
              <w:spacing w:before="39"/>
              <w:ind w:left="114"/>
              <w:rPr>
                <w:sz w:val="20"/>
                <w:szCs w:val="20"/>
              </w:rPr>
            </w:pP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682788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17D1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6D658D">
              <w:rPr>
                <w:sz w:val="20"/>
                <w:szCs w:val="20"/>
              </w:rPr>
              <w:t xml:space="preserve"> </w:t>
            </w:r>
            <w:r w:rsidR="00C02A8C">
              <w:rPr>
                <w:sz w:val="20"/>
                <w:szCs w:val="20"/>
              </w:rPr>
              <w:t xml:space="preserve">Other </w:t>
            </w:r>
            <w:r w:rsidR="00487865">
              <w:rPr>
                <w:sz w:val="20"/>
                <w:szCs w:val="20"/>
              </w:rPr>
              <w:t>Permits</w:t>
            </w:r>
            <w:r w:rsidR="00742004">
              <w:rPr>
                <w:sz w:val="20"/>
                <w:szCs w:val="20"/>
              </w:rPr>
              <w:t xml:space="preserve"> and/or information   Notes:</w:t>
            </w:r>
          </w:p>
          <w:p w14:paraId="6801E50E" w14:textId="28D929D2" w:rsidR="00F30461" w:rsidRPr="006C18E1" w:rsidRDefault="00EF02D8" w:rsidP="006D658D">
            <w:r>
              <w:t xml:space="preserve">  </w:t>
            </w:r>
            <w:r w:rsidR="006D658D">
              <w:t xml:space="preserve"> </w:t>
            </w:r>
            <w:sdt>
              <w:sdtPr>
                <w:rPr>
                  <w:rFonts w:ascii="Times New Roman"/>
                  <w:b/>
                  <w:sz w:val="28"/>
                  <w:szCs w:val="28"/>
                </w:rPr>
                <w:id w:val="-1129470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6C8B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6D658D">
              <w:t xml:space="preserve"> </w:t>
            </w:r>
            <w:r w:rsidRPr="006D658D">
              <w:rPr>
                <w:sz w:val="20"/>
                <w:szCs w:val="20"/>
              </w:rPr>
              <w:t>Turn this form back in</w:t>
            </w:r>
            <w:r w:rsidR="00C02A8C">
              <w:rPr>
                <w:sz w:val="20"/>
                <w:szCs w:val="20"/>
              </w:rPr>
              <w:t xml:space="preserve"> completed</w:t>
            </w:r>
            <w:r w:rsidRPr="006D658D">
              <w:rPr>
                <w:sz w:val="20"/>
                <w:szCs w:val="20"/>
              </w:rPr>
              <w:t>.</w:t>
            </w:r>
            <w:r w:rsidR="006C18E1">
              <w:tab/>
            </w:r>
          </w:p>
        </w:tc>
      </w:tr>
    </w:tbl>
    <w:p w14:paraId="6801E510" w14:textId="77777777" w:rsidR="00AD6E1E" w:rsidRDefault="00AD6E1E">
      <w:pPr>
        <w:rPr>
          <w:sz w:val="16"/>
        </w:rPr>
        <w:sectPr w:rsidR="00AD6E1E">
          <w:footerReference w:type="default" r:id="rId9"/>
          <w:type w:val="continuous"/>
          <w:pgSz w:w="12240" w:h="15840"/>
          <w:pgMar w:top="460" w:right="580" w:bottom="760" w:left="600" w:header="720" w:footer="567" w:gutter="0"/>
          <w:cols w:space="720"/>
        </w:sectPr>
      </w:pPr>
    </w:p>
    <w:tbl>
      <w:tblPr>
        <w:tblW w:w="10800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35"/>
        <w:gridCol w:w="720"/>
        <w:gridCol w:w="696"/>
        <w:gridCol w:w="869"/>
        <w:gridCol w:w="691"/>
        <w:gridCol w:w="689"/>
      </w:tblGrid>
      <w:tr w:rsidR="00AD6E1E" w14:paraId="6801E518" w14:textId="77777777" w:rsidTr="002115E3">
        <w:trPr>
          <w:trHeight w:val="417"/>
        </w:trPr>
        <w:tc>
          <w:tcPr>
            <w:tcW w:w="7135" w:type="dxa"/>
            <w:vMerge w:val="restart"/>
            <w:shd w:val="clear" w:color="auto" w:fill="DADADA"/>
          </w:tcPr>
          <w:p w14:paraId="6801E511" w14:textId="77777777" w:rsidR="00AD6E1E" w:rsidRDefault="00AD6E1E" w:rsidP="00F8346C">
            <w:pPr>
              <w:pStyle w:val="TableParagraph"/>
              <w:spacing w:before="10"/>
              <w:rPr>
                <w:rFonts w:ascii="Times New Roman"/>
                <w:sz w:val="16"/>
              </w:rPr>
            </w:pPr>
          </w:p>
          <w:p w14:paraId="6801E512" w14:textId="2D0760B0" w:rsidR="00AD6E1E" w:rsidRPr="005E0E5B" w:rsidRDefault="00D860D4" w:rsidP="00F8346C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ROJECT ACCEPTANCE </w:t>
            </w:r>
            <w:r w:rsidR="00F8346C">
              <w:rPr>
                <w:b/>
                <w:sz w:val="28"/>
                <w:szCs w:val="28"/>
              </w:rPr>
              <w:t xml:space="preserve">CHECKLIST </w:t>
            </w:r>
            <w:r w:rsidR="0040525B">
              <w:rPr>
                <w:b/>
                <w:sz w:val="28"/>
                <w:szCs w:val="28"/>
              </w:rPr>
              <w:t xml:space="preserve">- </w:t>
            </w:r>
            <w:r>
              <w:rPr>
                <w:b/>
                <w:sz w:val="28"/>
                <w:szCs w:val="28"/>
              </w:rPr>
              <w:t xml:space="preserve">TO BE COMPLETED BY </w:t>
            </w:r>
            <w:r w:rsidR="00EE5B35">
              <w:rPr>
                <w:b/>
                <w:sz w:val="28"/>
                <w:szCs w:val="28"/>
              </w:rPr>
              <w:t>DEVELOPER</w:t>
            </w:r>
            <w:r>
              <w:rPr>
                <w:b/>
                <w:sz w:val="28"/>
                <w:szCs w:val="28"/>
              </w:rPr>
              <w:t xml:space="preserve"> AND</w:t>
            </w:r>
            <w:r w:rsidR="00956C8B">
              <w:rPr>
                <w:b/>
                <w:sz w:val="28"/>
                <w:szCs w:val="28"/>
              </w:rPr>
              <w:t>/OR</w:t>
            </w:r>
            <w:r>
              <w:rPr>
                <w:b/>
                <w:sz w:val="28"/>
                <w:szCs w:val="28"/>
              </w:rPr>
              <w:t xml:space="preserve"> </w:t>
            </w:r>
            <w:r w:rsidR="00EE5B35">
              <w:rPr>
                <w:b/>
                <w:sz w:val="28"/>
                <w:szCs w:val="28"/>
              </w:rPr>
              <w:t>ENGINEER</w:t>
            </w:r>
          </w:p>
        </w:tc>
        <w:tc>
          <w:tcPr>
            <w:tcW w:w="720" w:type="dxa"/>
            <w:vMerge w:val="restart"/>
            <w:shd w:val="clear" w:color="auto" w:fill="DADADA"/>
          </w:tcPr>
          <w:p w14:paraId="6801E513" w14:textId="77777777" w:rsidR="00AD6E1E" w:rsidRPr="005E0E5B" w:rsidRDefault="00AD6E1E" w:rsidP="00F8346C">
            <w:pPr>
              <w:pStyle w:val="TableParagraph"/>
              <w:spacing w:before="10"/>
              <w:jc w:val="center"/>
              <w:rPr>
                <w:rFonts w:ascii="Times New Roman"/>
              </w:rPr>
            </w:pPr>
          </w:p>
          <w:p w14:paraId="6801E514" w14:textId="77777777" w:rsidR="00AD6E1E" w:rsidRPr="005E0E5B" w:rsidRDefault="007C552E" w:rsidP="00F8346C">
            <w:pPr>
              <w:pStyle w:val="TableParagraph"/>
              <w:jc w:val="center"/>
              <w:rPr>
                <w:b/>
              </w:rPr>
            </w:pPr>
            <w:r w:rsidRPr="005E0E5B">
              <w:rPr>
                <w:b/>
              </w:rPr>
              <w:t>YES</w:t>
            </w:r>
          </w:p>
        </w:tc>
        <w:tc>
          <w:tcPr>
            <w:tcW w:w="696" w:type="dxa"/>
            <w:vMerge w:val="restart"/>
            <w:shd w:val="clear" w:color="auto" w:fill="DADADA"/>
          </w:tcPr>
          <w:p w14:paraId="6801E515" w14:textId="77777777" w:rsidR="00AD6E1E" w:rsidRPr="005E0E5B" w:rsidRDefault="00AD6E1E" w:rsidP="00F8346C">
            <w:pPr>
              <w:pStyle w:val="TableParagraph"/>
              <w:spacing w:before="10"/>
              <w:jc w:val="center"/>
              <w:rPr>
                <w:rFonts w:ascii="Times New Roman"/>
              </w:rPr>
            </w:pPr>
          </w:p>
          <w:p w14:paraId="6801E516" w14:textId="77777777" w:rsidR="00AD6E1E" w:rsidRPr="005E0E5B" w:rsidRDefault="007C552E" w:rsidP="00F8346C">
            <w:pPr>
              <w:pStyle w:val="TableParagraph"/>
              <w:jc w:val="center"/>
              <w:rPr>
                <w:b/>
              </w:rPr>
            </w:pPr>
            <w:r w:rsidRPr="005E0E5B">
              <w:rPr>
                <w:b/>
              </w:rPr>
              <w:t>N/A</w:t>
            </w:r>
          </w:p>
        </w:tc>
        <w:tc>
          <w:tcPr>
            <w:tcW w:w="2249" w:type="dxa"/>
            <w:gridSpan w:val="3"/>
            <w:shd w:val="clear" w:color="auto" w:fill="92D050"/>
          </w:tcPr>
          <w:p w14:paraId="6801E517" w14:textId="056C88D3" w:rsidR="00F8346C" w:rsidRPr="005E0E5B" w:rsidRDefault="00F8346C" w:rsidP="00DE768C">
            <w:pPr>
              <w:pStyle w:val="TableParagraph"/>
              <w:ind w:right="114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 xml:space="preserve">COMPLETED BY CITY </w:t>
            </w:r>
            <w:r w:rsidR="007C552E" w:rsidRPr="005E0E5B">
              <w:rPr>
                <w:rFonts w:ascii="Arial"/>
                <w:b/>
              </w:rPr>
              <w:t>STAFF</w:t>
            </w:r>
          </w:p>
        </w:tc>
      </w:tr>
      <w:tr w:rsidR="00AD6E1E" w14:paraId="6801E51F" w14:textId="77777777" w:rsidTr="00DE3918">
        <w:trPr>
          <w:trHeight w:val="225"/>
        </w:trPr>
        <w:tc>
          <w:tcPr>
            <w:tcW w:w="7135" w:type="dxa"/>
            <w:vMerge/>
            <w:tcBorders>
              <w:top w:val="nil"/>
            </w:tcBorders>
            <w:shd w:val="clear" w:color="auto" w:fill="DADADA"/>
          </w:tcPr>
          <w:p w14:paraId="6801E519" w14:textId="77777777" w:rsidR="00AD6E1E" w:rsidRDefault="00AD6E1E">
            <w:pPr>
              <w:rPr>
                <w:sz w:val="2"/>
                <w:szCs w:val="2"/>
              </w:rPr>
            </w:pPr>
          </w:p>
        </w:tc>
        <w:tc>
          <w:tcPr>
            <w:tcW w:w="720" w:type="dxa"/>
            <w:vMerge/>
            <w:tcBorders>
              <w:top w:val="nil"/>
            </w:tcBorders>
            <w:shd w:val="clear" w:color="auto" w:fill="DADADA"/>
          </w:tcPr>
          <w:p w14:paraId="6801E51A" w14:textId="77777777" w:rsidR="00AD6E1E" w:rsidRPr="005E0E5B" w:rsidRDefault="00AD6E1E"/>
        </w:tc>
        <w:tc>
          <w:tcPr>
            <w:tcW w:w="696" w:type="dxa"/>
            <w:vMerge/>
            <w:tcBorders>
              <w:top w:val="nil"/>
            </w:tcBorders>
            <w:shd w:val="clear" w:color="auto" w:fill="DADADA"/>
          </w:tcPr>
          <w:p w14:paraId="6801E51B" w14:textId="77777777" w:rsidR="00AD6E1E" w:rsidRPr="005E0E5B" w:rsidRDefault="00AD6E1E"/>
        </w:tc>
        <w:tc>
          <w:tcPr>
            <w:tcW w:w="869" w:type="dxa"/>
            <w:shd w:val="clear" w:color="auto" w:fill="92D050"/>
          </w:tcPr>
          <w:p w14:paraId="6801E51C" w14:textId="77777777" w:rsidR="00AD6E1E" w:rsidRPr="005E0E5B" w:rsidRDefault="007C552E" w:rsidP="00945D58">
            <w:pPr>
              <w:pStyle w:val="TableParagraph"/>
              <w:spacing w:before="2"/>
              <w:jc w:val="center"/>
              <w:rPr>
                <w:rFonts w:ascii="Arial"/>
                <w:b/>
              </w:rPr>
            </w:pPr>
            <w:r w:rsidRPr="005E0E5B">
              <w:rPr>
                <w:rFonts w:ascii="Arial"/>
                <w:b/>
              </w:rPr>
              <w:t>YES</w:t>
            </w:r>
          </w:p>
        </w:tc>
        <w:tc>
          <w:tcPr>
            <w:tcW w:w="691" w:type="dxa"/>
            <w:shd w:val="clear" w:color="auto" w:fill="D6E3BC" w:themeFill="accent3" w:themeFillTint="66"/>
          </w:tcPr>
          <w:p w14:paraId="6801E51D" w14:textId="77777777" w:rsidR="00AD6E1E" w:rsidRPr="005E0E5B" w:rsidRDefault="007C552E" w:rsidP="00945D58">
            <w:pPr>
              <w:pStyle w:val="TableParagraph"/>
              <w:spacing w:before="2"/>
              <w:jc w:val="center"/>
              <w:rPr>
                <w:rFonts w:ascii="Arial"/>
                <w:b/>
              </w:rPr>
            </w:pPr>
            <w:r w:rsidRPr="005E0E5B">
              <w:rPr>
                <w:rFonts w:ascii="Arial"/>
                <w:b/>
              </w:rPr>
              <w:t>NO</w:t>
            </w:r>
          </w:p>
        </w:tc>
        <w:tc>
          <w:tcPr>
            <w:tcW w:w="689" w:type="dxa"/>
            <w:shd w:val="clear" w:color="auto" w:fill="auto"/>
          </w:tcPr>
          <w:p w14:paraId="6801E51E" w14:textId="77777777" w:rsidR="00AD6E1E" w:rsidRPr="005E0E5B" w:rsidRDefault="007C552E" w:rsidP="00945D58">
            <w:pPr>
              <w:pStyle w:val="TableParagraph"/>
              <w:spacing w:before="2"/>
              <w:jc w:val="center"/>
              <w:rPr>
                <w:rFonts w:ascii="Arial"/>
                <w:b/>
              </w:rPr>
            </w:pPr>
            <w:r w:rsidRPr="005E0E5B">
              <w:rPr>
                <w:rFonts w:ascii="Arial"/>
                <w:b/>
              </w:rPr>
              <w:t>N/A</w:t>
            </w:r>
          </w:p>
        </w:tc>
      </w:tr>
      <w:tr w:rsidR="00AD6E1E" w14:paraId="6801E521" w14:textId="77777777" w:rsidTr="008F5126">
        <w:trPr>
          <w:trHeight w:val="325"/>
        </w:trPr>
        <w:tc>
          <w:tcPr>
            <w:tcW w:w="10800" w:type="dxa"/>
            <w:gridSpan w:val="6"/>
            <w:shd w:val="clear" w:color="auto" w:fill="F2F2F2"/>
          </w:tcPr>
          <w:p w14:paraId="6801E520" w14:textId="53BB2194" w:rsidR="00AD6E1E" w:rsidRPr="006C18E1" w:rsidRDefault="00BB6A0F" w:rsidP="00F8346C">
            <w:pPr>
              <w:pStyle w:val="TableParagraph"/>
              <w:spacing w:before="45"/>
              <w:jc w:val="center"/>
              <w:rPr>
                <w:rFonts w:asciiTheme="minorHAnsi" w:hAnsiTheme="minorHAnsi"/>
                <w:b/>
              </w:rPr>
            </w:pPr>
            <w:bookmarkStart w:id="39" w:name="___________________________________Gener"/>
            <w:bookmarkEnd w:id="39"/>
            <w:r>
              <w:rPr>
                <w:rFonts w:asciiTheme="minorHAnsi" w:hAnsiTheme="minorHAnsi"/>
                <w:b/>
              </w:rPr>
              <w:t>R</w:t>
            </w:r>
            <w:r w:rsidR="00B24B61" w:rsidRPr="006C18E1">
              <w:rPr>
                <w:rFonts w:asciiTheme="minorHAnsi" w:hAnsiTheme="minorHAnsi"/>
                <w:b/>
              </w:rPr>
              <w:t>equi</w:t>
            </w:r>
            <w:r>
              <w:rPr>
                <w:rFonts w:asciiTheme="minorHAnsi" w:hAnsiTheme="minorHAnsi"/>
                <w:b/>
              </w:rPr>
              <w:t xml:space="preserve">red </w:t>
            </w:r>
            <w:r w:rsidR="00EE5B35" w:rsidRPr="006C18E1">
              <w:rPr>
                <w:rFonts w:asciiTheme="minorHAnsi" w:hAnsiTheme="minorHAnsi"/>
                <w:b/>
              </w:rPr>
              <w:t>documentation</w:t>
            </w:r>
            <w:r>
              <w:rPr>
                <w:rFonts w:asciiTheme="minorHAnsi" w:hAnsiTheme="minorHAnsi"/>
                <w:b/>
              </w:rPr>
              <w:t xml:space="preserve"> - to be submitted d</w:t>
            </w:r>
            <w:r w:rsidR="008B3CCD">
              <w:rPr>
                <w:rFonts w:asciiTheme="minorHAnsi" w:hAnsiTheme="minorHAnsi"/>
                <w:b/>
              </w:rPr>
              <w:t>igitally</w:t>
            </w:r>
          </w:p>
        </w:tc>
      </w:tr>
      <w:tr w:rsidR="005B5A28" w14:paraId="6801E528" w14:textId="77777777" w:rsidTr="00DE3918">
        <w:trPr>
          <w:trHeight w:val="340"/>
        </w:trPr>
        <w:tc>
          <w:tcPr>
            <w:tcW w:w="7135" w:type="dxa"/>
          </w:tcPr>
          <w:p w14:paraId="6801E522" w14:textId="6BF29409" w:rsidR="005B5A28" w:rsidRPr="005E0E5B" w:rsidRDefault="005B5A28" w:rsidP="005B5A28">
            <w:pPr>
              <w:pStyle w:val="TableParagraph"/>
              <w:spacing w:before="4"/>
              <w:ind w:left="114" w:right="292"/>
              <w:rPr>
                <w:sz w:val="18"/>
                <w:szCs w:val="18"/>
              </w:rPr>
            </w:pPr>
            <w:bookmarkStart w:id="40" w:name="1._I_have_referenced_the_Commercial_Buil"/>
            <w:bookmarkEnd w:id="40"/>
            <w:r w:rsidRPr="00CA0BED">
              <w:rPr>
                <w:b/>
                <w:sz w:val="18"/>
                <w:szCs w:val="18"/>
              </w:rPr>
              <w:t xml:space="preserve">Installed </w:t>
            </w:r>
            <w:r w:rsidR="009C59E6">
              <w:rPr>
                <w:b/>
                <w:noProof/>
                <w:sz w:val="18"/>
                <w:szCs w:val="18"/>
              </w:rPr>
              <w:t>P</w:t>
            </w:r>
            <w:r w:rsidRPr="009C59E6">
              <w:rPr>
                <w:b/>
                <w:noProof/>
                <w:sz w:val="18"/>
                <w:szCs w:val="18"/>
              </w:rPr>
              <w:t>er</w:t>
            </w:r>
            <w:r w:rsidRPr="00CA0BED">
              <w:rPr>
                <w:b/>
                <w:sz w:val="18"/>
                <w:szCs w:val="18"/>
              </w:rPr>
              <w:t xml:space="preserve"> plans statement</w:t>
            </w:r>
            <w:r w:rsidR="00F26C51">
              <w:rPr>
                <w:sz w:val="18"/>
                <w:szCs w:val="18"/>
              </w:rPr>
              <w:t xml:space="preserve"> -A </w:t>
            </w:r>
            <w:r w:rsidR="00A00686">
              <w:rPr>
                <w:sz w:val="18"/>
                <w:szCs w:val="18"/>
              </w:rPr>
              <w:t>Professional</w:t>
            </w:r>
            <w:r w:rsidRPr="005E0E5B">
              <w:rPr>
                <w:sz w:val="18"/>
                <w:szCs w:val="18"/>
              </w:rPr>
              <w:t xml:space="preserve"> Eng</w:t>
            </w:r>
            <w:r w:rsidR="00F26C51">
              <w:rPr>
                <w:sz w:val="18"/>
                <w:szCs w:val="18"/>
              </w:rPr>
              <w:t>ineer’s c</w:t>
            </w:r>
            <w:r w:rsidRPr="005E0E5B">
              <w:rPr>
                <w:sz w:val="18"/>
                <w:szCs w:val="18"/>
              </w:rPr>
              <w:t>ert</w:t>
            </w:r>
            <w:r w:rsidR="00F26C51">
              <w:rPr>
                <w:sz w:val="18"/>
                <w:szCs w:val="18"/>
              </w:rPr>
              <w:t>ified</w:t>
            </w:r>
            <w:r w:rsidRPr="005E0E5B">
              <w:rPr>
                <w:sz w:val="18"/>
                <w:szCs w:val="18"/>
              </w:rPr>
              <w:t xml:space="preserve"> statement indicating that </w:t>
            </w:r>
            <w:r w:rsidRPr="003545ED">
              <w:rPr>
                <w:noProof/>
                <w:sz w:val="18"/>
                <w:szCs w:val="18"/>
              </w:rPr>
              <w:t>construction is</w:t>
            </w:r>
            <w:r w:rsidRPr="005E0E5B">
              <w:rPr>
                <w:sz w:val="18"/>
                <w:szCs w:val="18"/>
              </w:rPr>
              <w:t xml:space="preserve"> </w:t>
            </w:r>
            <w:r w:rsidR="009C59E6">
              <w:rPr>
                <w:noProof/>
                <w:sz w:val="18"/>
                <w:szCs w:val="18"/>
              </w:rPr>
              <w:t>by</w:t>
            </w:r>
            <w:r w:rsidRPr="005E0E5B">
              <w:rPr>
                <w:sz w:val="18"/>
                <w:szCs w:val="18"/>
              </w:rPr>
              <w:t xml:space="preserve"> City approved </w:t>
            </w:r>
            <w:r w:rsidR="009C59E6">
              <w:rPr>
                <w:noProof/>
                <w:sz w:val="18"/>
                <w:szCs w:val="18"/>
              </w:rPr>
              <w:t>S</w:t>
            </w:r>
            <w:r w:rsidRPr="009C59E6">
              <w:rPr>
                <w:noProof/>
                <w:sz w:val="18"/>
                <w:szCs w:val="18"/>
              </w:rPr>
              <w:t>et</w:t>
            </w:r>
            <w:r w:rsidRPr="005E0E5B">
              <w:rPr>
                <w:sz w:val="18"/>
                <w:szCs w:val="18"/>
              </w:rPr>
              <w:t xml:space="preserve"> of construction plans.</w:t>
            </w:r>
          </w:p>
        </w:tc>
        <w:sdt>
          <w:sdtPr>
            <w:rPr>
              <w:rFonts w:ascii="Times New Roman"/>
              <w:b/>
              <w:sz w:val="28"/>
              <w:szCs w:val="28"/>
            </w:rPr>
            <w:id w:val="-613670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23" w14:textId="73780B6A" w:rsidR="005B5A28" w:rsidRPr="005E0E5B" w:rsidRDefault="00CC514F" w:rsidP="005B5A28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-15084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24" w14:textId="36532146" w:rsidR="005B5A28" w:rsidRPr="005E0E5B" w:rsidRDefault="00CC514F" w:rsidP="005B5A28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2135514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25" w14:textId="1237C980" w:rsidR="005B5A28" w:rsidRPr="005E0E5B" w:rsidRDefault="002115E3" w:rsidP="005B5A28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611791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26" w14:textId="2CA1E07B" w:rsidR="005B5A28" w:rsidRPr="005E0E5B" w:rsidRDefault="00DE3918" w:rsidP="005B5A28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786709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27" w14:textId="699C114C" w:rsidR="005B5A28" w:rsidRPr="005E0E5B" w:rsidRDefault="004D741A" w:rsidP="005B5A28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C514F" w14:paraId="6801E52F" w14:textId="77777777" w:rsidTr="00DE3918">
        <w:trPr>
          <w:trHeight w:val="234"/>
        </w:trPr>
        <w:tc>
          <w:tcPr>
            <w:tcW w:w="7135" w:type="dxa"/>
          </w:tcPr>
          <w:p w14:paraId="6801E529" w14:textId="782B497D" w:rsidR="00CC514F" w:rsidRPr="005E0E5B" w:rsidRDefault="00CC514F" w:rsidP="00CC514F">
            <w:pPr>
              <w:pStyle w:val="TableParagraph"/>
              <w:spacing w:before="4"/>
              <w:ind w:left="114"/>
              <w:rPr>
                <w:sz w:val="18"/>
                <w:szCs w:val="18"/>
              </w:rPr>
            </w:pPr>
            <w:bookmarkStart w:id="41" w:name="2._Approved_Concurrent_Plans,_if_require"/>
            <w:bookmarkEnd w:id="41"/>
            <w:r w:rsidRPr="00CA0BED">
              <w:rPr>
                <w:b/>
                <w:sz w:val="18"/>
                <w:szCs w:val="18"/>
              </w:rPr>
              <w:t>Cost of Utilities (pipe size/type/footage)</w:t>
            </w:r>
            <w:r>
              <w:rPr>
                <w:sz w:val="18"/>
                <w:szCs w:val="18"/>
              </w:rPr>
              <w:t xml:space="preserve"> - A Professional E</w:t>
            </w:r>
            <w:r w:rsidRPr="005E0E5B">
              <w:rPr>
                <w:sz w:val="18"/>
                <w:szCs w:val="18"/>
              </w:rPr>
              <w:t xml:space="preserve">ngineer's </w:t>
            </w:r>
            <w:r>
              <w:rPr>
                <w:sz w:val="18"/>
                <w:szCs w:val="18"/>
              </w:rPr>
              <w:t xml:space="preserve">certified </w:t>
            </w:r>
            <w:r w:rsidRPr="009C59E6">
              <w:rPr>
                <w:noProof/>
                <w:sz w:val="18"/>
                <w:szCs w:val="18"/>
              </w:rPr>
              <w:t xml:space="preserve">statement </w:t>
            </w:r>
            <w:r w:rsidR="00521781">
              <w:rPr>
                <w:sz w:val="18"/>
                <w:szCs w:val="18"/>
              </w:rPr>
              <w:t>showing the quantities and co</w:t>
            </w:r>
            <w:r>
              <w:rPr>
                <w:sz w:val="18"/>
                <w:szCs w:val="18"/>
              </w:rPr>
              <w:t xml:space="preserve">st </w:t>
            </w:r>
            <w:r w:rsidRPr="005E0E5B">
              <w:rPr>
                <w:sz w:val="18"/>
                <w:szCs w:val="18"/>
              </w:rPr>
              <w:t>of the public utilities installed.</w:t>
            </w:r>
          </w:p>
        </w:tc>
        <w:sdt>
          <w:sdtPr>
            <w:rPr>
              <w:rFonts w:ascii="Times New Roman"/>
              <w:b/>
              <w:sz w:val="28"/>
              <w:szCs w:val="28"/>
            </w:rPr>
            <w:id w:val="-369386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2A" w14:textId="1F1ECE2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1021049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2B" w14:textId="78A7E0C7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1286770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2C" w14:textId="22B6120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1067004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2D" w14:textId="00B3B58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-144057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2E" w14:textId="2116711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C514F" w14:paraId="6801E536" w14:textId="77777777" w:rsidTr="00DE3918">
        <w:trPr>
          <w:trHeight w:val="237"/>
        </w:trPr>
        <w:tc>
          <w:tcPr>
            <w:tcW w:w="7135" w:type="dxa"/>
          </w:tcPr>
          <w:p w14:paraId="6801E530" w14:textId="1CCF34A3" w:rsidR="00CC514F" w:rsidRPr="005E0E5B" w:rsidRDefault="00CC514F" w:rsidP="00CC514F">
            <w:pPr>
              <w:pStyle w:val="TableParagraph"/>
              <w:spacing w:before="4"/>
              <w:ind w:left="114"/>
              <w:rPr>
                <w:sz w:val="18"/>
                <w:szCs w:val="18"/>
              </w:rPr>
            </w:pPr>
            <w:bookmarkStart w:id="42" w:name="3._Completed_City_of_Raleigh_Building_Co"/>
            <w:bookmarkEnd w:id="42"/>
            <w:r w:rsidRPr="00320FE2">
              <w:rPr>
                <w:b/>
                <w:noProof/>
                <w:sz w:val="18"/>
                <w:szCs w:val="18"/>
              </w:rPr>
              <w:t>Release</w:t>
            </w:r>
            <w:r w:rsidRPr="00CA0BED">
              <w:rPr>
                <w:b/>
                <w:sz w:val="18"/>
                <w:szCs w:val="18"/>
              </w:rPr>
              <w:t xml:space="preserve"> of Liens</w:t>
            </w:r>
            <w:r w:rsidRPr="005E0E5B">
              <w:rPr>
                <w:sz w:val="18"/>
                <w:szCs w:val="18"/>
              </w:rPr>
              <w:t>-Doc s</w:t>
            </w:r>
            <w:r>
              <w:rPr>
                <w:sz w:val="18"/>
                <w:szCs w:val="18"/>
              </w:rPr>
              <w:t xml:space="preserve">igned and notarized from developer </w:t>
            </w:r>
            <w:r w:rsidRPr="00320FE2">
              <w:rPr>
                <w:noProof/>
                <w:sz w:val="18"/>
                <w:szCs w:val="18"/>
              </w:rPr>
              <w:t>stating</w:t>
            </w:r>
            <w:r w:rsidRPr="005E0E5B">
              <w:rPr>
                <w:sz w:val="18"/>
                <w:szCs w:val="18"/>
              </w:rPr>
              <w:t xml:space="preserve"> that all materials and </w:t>
            </w:r>
            <w:r w:rsidRPr="001509B4">
              <w:rPr>
                <w:noProof/>
                <w:sz w:val="18"/>
                <w:szCs w:val="18"/>
              </w:rPr>
              <w:t>workmanship</w:t>
            </w:r>
            <w:r w:rsidRPr="005E0E5B">
              <w:rPr>
                <w:sz w:val="18"/>
                <w:szCs w:val="18"/>
              </w:rPr>
              <w:t xml:space="preserve"> assoc. </w:t>
            </w:r>
            <w:r>
              <w:rPr>
                <w:noProof/>
                <w:sz w:val="18"/>
                <w:szCs w:val="18"/>
              </w:rPr>
              <w:t>W</w:t>
            </w:r>
            <w:r w:rsidRPr="009C59E6">
              <w:rPr>
                <w:noProof/>
                <w:sz w:val="18"/>
                <w:szCs w:val="18"/>
              </w:rPr>
              <w:t>ith</w:t>
            </w:r>
            <w:r w:rsidRPr="005E0E5B">
              <w:rPr>
                <w:sz w:val="18"/>
                <w:szCs w:val="18"/>
              </w:rPr>
              <w:t xml:space="preserve"> the water/sewer mains have been paid in full.</w:t>
            </w:r>
          </w:p>
        </w:tc>
        <w:sdt>
          <w:sdtPr>
            <w:rPr>
              <w:rFonts w:ascii="Times New Roman"/>
              <w:b/>
              <w:sz w:val="28"/>
              <w:szCs w:val="28"/>
            </w:rPr>
            <w:id w:val="-1043289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31" w14:textId="2E0357A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-154066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32" w14:textId="4F66899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1992744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33" w14:textId="36E3F31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778761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34" w14:textId="39AF150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-688456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35" w14:textId="5390465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C514F" w14:paraId="6801E53D" w14:textId="77777777" w:rsidTr="00DE3918">
        <w:trPr>
          <w:trHeight w:val="412"/>
        </w:trPr>
        <w:tc>
          <w:tcPr>
            <w:tcW w:w="7135" w:type="dxa"/>
          </w:tcPr>
          <w:p w14:paraId="6801E537" w14:textId="77777777" w:rsidR="00CC514F" w:rsidRPr="005E0E5B" w:rsidRDefault="00CC514F" w:rsidP="00CC514F">
            <w:pPr>
              <w:pStyle w:val="TableParagraph"/>
              <w:spacing w:before="4"/>
              <w:ind w:left="114" w:right="92"/>
              <w:rPr>
                <w:sz w:val="18"/>
                <w:szCs w:val="18"/>
              </w:rPr>
            </w:pPr>
            <w:bookmarkStart w:id="43" w:name="4._Four_(4)_sets_of_bound_and_rolled_pro"/>
            <w:bookmarkEnd w:id="43"/>
            <w:r w:rsidRPr="00CA0BED">
              <w:rPr>
                <w:b/>
                <w:sz w:val="18"/>
                <w:szCs w:val="18"/>
              </w:rPr>
              <w:t>Recorded Plat</w:t>
            </w:r>
            <w:r w:rsidRPr="005E0E5B">
              <w:rPr>
                <w:sz w:val="18"/>
                <w:szCs w:val="18"/>
              </w:rPr>
              <w:t xml:space="preserve"> - Developer </w:t>
            </w:r>
            <w:r w:rsidRPr="001509B4">
              <w:rPr>
                <w:noProof/>
                <w:sz w:val="18"/>
                <w:szCs w:val="18"/>
              </w:rPr>
              <w:t>and/or</w:t>
            </w:r>
            <w:r w:rsidRPr="005E0E5B">
              <w:rPr>
                <w:sz w:val="18"/>
                <w:szCs w:val="18"/>
              </w:rPr>
              <w:t xml:space="preserve"> engineer shall provide a recorded map to the City showing all public R/W and easements.</w:t>
            </w:r>
          </w:p>
        </w:tc>
        <w:sdt>
          <w:sdtPr>
            <w:rPr>
              <w:rFonts w:ascii="Times New Roman"/>
              <w:b/>
              <w:sz w:val="28"/>
              <w:szCs w:val="28"/>
            </w:rPr>
            <w:id w:val="-782110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38" w14:textId="1B09092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-1864663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39" w14:textId="59D7962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-1641030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3A" w14:textId="5044881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-693225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3B" w14:textId="5FAA013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1471545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3C" w14:textId="638B0E53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C514F" w14:paraId="6801E544" w14:textId="77777777" w:rsidTr="00DE3918">
        <w:trPr>
          <w:trHeight w:val="421"/>
        </w:trPr>
        <w:tc>
          <w:tcPr>
            <w:tcW w:w="7135" w:type="dxa"/>
          </w:tcPr>
          <w:p w14:paraId="6801E53E" w14:textId="1FC5D895" w:rsidR="00CC514F" w:rsidRPr="005E0E5B" w:rsidRDefault="00CC514F" w:rsidP="00CC514F">
            <w:pPr>
              <w:pStyle w:val="TableParagraph"/>
              <w:spacing w:before="4"/>
              <w:ind w:left="114" w:right="280"/>
              <w:rPr>
                <w:sz w:val="18"/>
                <w:szCs w:val="18"/>
              </w:rPr>
            </w:pPr>
            <w:bookmarkStart w:id="44" w:name="5._One_(1)_extra_set_of_plans,_if_requir"/>
            <w:bookmarkEnd w:id="44"/>
            <w:r w:rsidRPr="00CA0BED">
              <w:rPr>
                <w:b/>
                <w:sz w:val="18"/>
                <w:szCs w:val="18"/>
              </w:rPr>
              <w:t>1 Year Warranty Letter</w:t>
            </w:r>
            <w:r w:rsidRPr="005E0E5B">
              <w:rPr>
                <w:sz w:val="18"/>
                <w:szCs w:val="18"/>
              </w:rPr>
              <w:t xml:space="preserve"> -The developer is responsible for ensuring a one-year written operational warranty </w:t>
            </w:r>
            <w:r>
              <w:rPr>
                <w:noProof/>
                <w:sz w:val="18"/>
                <w:szCs w:val="18"/>
              </w:rPr>
              <w:t>before</w:t>
            </w:r>
            <w:r w:rsidRPr="005E0E5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the </w:t>
            </w:r>
            <w:r w:rsidRPr="009C59E6">
              <w:rPr>
                <w:noProof/>
                <w:sz w:val="18"/>
                <w:szCs w:val="18"/>
              </w:rPr>
              <w:t>issuance</w:t>
            </w:r>
            <w:r w:rsidRPr="005E0E5B">
              <w:rPr>
                <w:sz w:val="18"/>
                <w:szCs w:val="18"/>
              </w:rPr>
              <w:t xml:space="preserve"> of the Letter of Acceptance.</w:t>
            </w:r>
          </w:p>
        </w:tc>
        <w:sdt>
          <w:sdtPr>
            <w:rPr>
              <w:rFonts w:ascii="Times New Roman"/>
              <w:b/>
              <w:sz w:val="28"/>
              <w:szCs w:val="28"/>
            </w:rPr>
            <w:id w:val="-277808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3F" w14:textId="10F42AC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1155568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40" w14:textId="5434191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157733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41" w14:textId="125789D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-1891411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42" w14:textId="07A2F245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8"/>
              <w:szCs w:val="28"/>
            </w:rPr>
            <w:id w:val="943735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43" w14:textId="3A87684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1C39FF" w14:paraId="5858EACF" w14:textId="77777777" w:rsidTr="008F5126">
        <w:trPr>
          <w:trHeight w:val="224"/>
        </w:trPr>
        <w:tc>
          <w:tcPr>
            <w:tcW w:w="10800" w:type="dxa"/>
            <w:gridSpan w:val="6"/>
            <w:shd w:val="clear" w:color="auto" w:fill="DBE5F1" w:themeFill="accent1" w:themeFillTint="33"/>
          </w:tcPr>
          <w:p w14:paraId="5D03080E" w14:textId="24147490" w:rsidR="001C39FF" w:rsidRPr="00895D41" w:rsidRDefault="00BB6A0F" w:rsidP="00895D41">
            <w:pPr>
              <w:pStyle w:val="TableParagraph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ocuments</w:t>
            </w:r>
            <w:r w:rsidR="001C39FF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listed above </w:t>
            </w:r>
            <w:r w:rsidR="001C39FF">
              <w:rPr>
                <w:rFonts w:asciiTheme="minorHAnsi" w:hAnsiTheme="minorHAnsi"/>
                <w:b/>
              </w:rPr>
              <w:t xml:space="preserve">and a preliminary </w:t>
            </w:r>
            <w:r w:rsidR="00280E18">
              <w:rPr>
                <w:rFonts w:asciiTheme="minorHAnsi" w:hAnsiTheme="minorHAnsi"/>
                <w:b/>
              </w:rPr>
              <w:t>(</w:t>
            </w:r>
            <w:r w:rsidR="001C39FF">
              <w:rPr>
                <w:rFonts w:asciiTheme="minorHAnsi" w:hAnsiTheme="minorHAnsi"/>
                <w:b/>
              </w:rPr>
              <w:t>paper</w:t>
            </w:r>
            <w:r w:rsidR="00280E18">
              <w:rPr>
                <w:rFonts w:asciiTheme="minorHAnsi" w:hAnsiTheme="minorHAnsi"/>
                <w:b/>
              </w:rPr>
              <w:t>)</w:t>
            </w:r>
            <w:r w:rsidR="001C39FF">
              <w:rPr>
                <w:rFonts w:asciiTheme="minorHAnsi" w:hAnsiTheme="minorHAnsi"/>
                <w:b/>
              </w:rPr>
              <w:t xml:space="preserve"> copy of </w:t>
            </w:r>
            <w:r>
              <w:rPr>
                <w:rFonts w:asciiTheme="minorHAnsi" w:hAnsiTheme="minorHAnsi"/>
                <w:b/>
              </w:rPr>
              <w:t xml:space="preserve">As-Built </w:t>
            </w:r>
            <w:r w:rsidR="009C59E6">
              <w:rPr>
                <w:rFonts w:asciiTheme="minorHAnsi" w:hAnsiTheme="minorHAnsi"/>
                <w:b/>
                <w:noProof/>
              </w:rPr>
              <w:t>R</w:t>
            </w:r>
            <w:r w:rsidRPr="009C59E6">
              <w:rPr>
                <w:rFonts w:asciiTheme="minorHAnsi" w:hAnsiTheme="minorHAnsi"/>
                <w:b/>
                <w:noProof/>
              </w:rPr>
              <w:t>ecord</w:t>
            </w:r>
            <w:r>
              <w:rPr>
                <w:rFonts w:asciiTheme="minorHAnsi" w:hAnsiTheme="minorHAnsi"/>
                <w:b/>
              </w:rPr>
              <w:t xml:space="preserve"> </w:t>
            </w:r>
            <w:r w:rsidR="009C59E6">
              <w:rPr>
                <w:rFonts w:asciiTheme="minorHAnsi" w:hAnsiTheme="minorHAnsi"/>
                <w:b/>
                <w:noProof/>
              </w:rPr>
              <w:t>D</w:t>
            </w:r>
            <w:r w:rsidRPr="009C59E6">
              <w:rPr>
                <w:rFonts w:asciiTheme="minorHAnsi" w:hAnsiTheme="minorHAnsi"/>
                <w:b/>
                <w:noProof/>
              </w:rPr>
              <w:t>rawings</w:t>
            </w:r>
            <w:r>
              <w:rPr>
                <w:rFonts w:asciiTheme="minorHAnsi" w:hAnsiTheme="minorHAnsi"/>
                <w:b/>
              </w:rPr>
              <w:t xml:space="preserve"> must</w:t>
            </w:r>
            <w:r w:rsidR="001C39FF">
              <w:rPr>
                <w:rFonts w:asciiTheme="minorHAnsi" w:hAnsiTheme="minorHAnsi"/>
                <w:b/>
              </w:rPr>
              <w:t xml:space="preserve"> be submitted to the Inspector </w:t>
            </w:r>
            <w:r w:rsidR="001C39FF" w:rsidRPr="001509B4">
              <w:rPr>
                <w:rFonts w:asciiTheme="minorHAnsi" w:hAnsiTheme="minorHAnsi"/>
                <w:b/>
                <w:noProof/>
              </w:rPr>
              <w:t>prior to</w:t>
            </w:r>
            <w:r w:rsidR="001C39FF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performance of a final </w:t>
            </w:r>
            <w:r w:rsidR="001C39FF" w:rsidRPr="009C59E6">
              <w:rPr>
                <w:rFonts w:asciiTheme="minorHAnsi" w:hAnsiTheme="minorHAnsi"/>
                <w:b/>
                <w:noProof/>
              </w:rPr>
              <w:t>site</w:t>
            </w:r>
            <w:r w:rsidR="001C39FF">
              <w:rPr>
                <w:rFonts w:asciiTheme="minorHAnsi" w:hAnsiTheme="minorHAnsi"/>
                <w:b/>
              </w:rPr>
              <w:t xml:space="preserve"> walk th</w:t>
            </w:r>
            <w:r>
              <w:rPr>
                <w:rFonts w:asciiTheme="minorHAnsi" w:hAnsiTheme="minorHAnsi"/>
                <w:b/>
              </w:rPr>
              <w:t>rough</w:t>
            </w:r>
            <w:r w:rsidR="00895D41">
              <w:rPr>
                <w:rFonts w:asciiTheme="minorHAnsi" w:hAnsiTheme="minorHAnsi"/>
                <w:b/>
              </w:rPr>
              <w:t>.</w:t>
            </w:r>
          </w:p>
        </w:tc>
      </w:tr>
      <w:tr w:rsidR="00CC514F" w14:paraId="26B47EA7" w14:textId="77777777" w:rsidTr="00DE3918">
        <w:trPr>
          <w:trHeight w:val="251"/>
        </w:trPr>
        <w:tc>
          <w:tcPr>
            <w:tcW w:w="7135" w:type="dxa"/>
          </w:tcPr>
          <w:p w14:paraId="37035452" w14:textId="6465FD23" w:rsidR="00CC514F" w:rsidRPr="007D6AF7" w:rsidRDefault="00CC514F" w:rsidP="00CC514F">
            <w:pPr>
              <w:pStyle w:val="TableParagraph"/>
              <w:spacing w:before="4"/>
              <w:ind w:left="114" w:right="280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Preliminary As-Built Plans</w:t>
            </w:r>
            <w:r w:rsidR="004C52B8">
              <w:rPr>
                <w:sz w:val="18"/>
                <w:szCs w:val="18"/>
              </w:rPr>
              <w:t xml:space="preserve"> generated (</w:t>
            </w:r>
            <w:r w:rsidRPr="00CA0BED">
              <w:rPr>
                <w:b/>
                <w:sz w:val="18"/>
                <w:szCs w:val="18"/>
              </w:rPr>
              <w:t>Paper Set</w:t>
            </w:r>
            <w:r>
              <w:rPr>
                <w:b/>
                <w:sz w:val="18"/>
                <w:szCs w:val="18"/>
              </w:rPr>
              <w:t xml:space="preserve"> submitted to Inspector</w:t>
            </w:r>
            <w:r w:rsidR="004C52B8">
              <w:rPr>
                <w:b/>
                <w:sz w:val="18"/>
                <w:szCs w:val="18"/>
              </w:rPr>
              <w:t>)</w:t>
            </w:r>
          </w:p>
        </w:tc>
        <w:sdt>
          <w:sdtPr>
            <w:rPr>
              <w:rFonts w:ascii="Times New Roman"/>
              <w:b/>
              <w:sz w:val="24"/>
              <w:szCs w:val="24"/>
            </w:rPr>
            <w:id w:val="1042012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5C6A9BB" w14:textId="1AB4F256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822584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016A198B" w14:textId="0778AE5D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1106693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5E629C39" w14:textId="358812AB" w:rsidR="00CC514F" w:rsidRPr="00CC514F" w:rsidRDefault="002115E3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1805073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08100F6D" w14:textId="1C83D1B9" w:rsidR="00CC514F" w:rsidRPr="00CC514F" w:rsidRDefault="00DE3918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631558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B2C89EF" w14:textId="41A5282C" w:rsidR="00CC514F" w:rsidRPr="00CC514F" w:rsidRDefault="004D741A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C514F" w14:paraId="3C5D2ACF" w14:textId="77777777" w:rsidTr="00DE3918">
        <w:trPr>
          <w:trHeight w:val="251"/>
        </w:trPr>
        <w:tc>
          <w:tcPr>
            <w:tcW w:w="7135" w:type="dxa"/>
          </w:tcPr>
          <w:p w14:paraId="7ED1CBBD" w14:textId="1B8199E4" w:rsidR="00CC514F" w:rsidRPr="007D6AF7" w:rsidRDefault="00A217D1" w:rsidP="00CC514F">
            <w:pPr>
              <w:pStyle w:val="TableParagraph"/>
              <w:spacing w:before="4"/>
              <w:ind w:left="114" w:right="28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eliminary site walk-</w:t>
            </w:r>
            <w:r w:rsidR="00CC514F">
              <w:rPr>
                <w:b/>
                <w:sz w:val="18"/>
                <w:szCs w:val="18"/>
              </w:rPr>
              <w:t>through performed</w:t>
            </w:r>
            <w:r w:rsidR="004C52B8">
              <w:rPr>
                <w:b/>
                <w:sz w:val="18"/>
                <w:szCs w:val="18"/>
              </w:rPr>
              <w:t xml:space="preserve"> w/ paper as-builts</w:t>
            </w:r>
          </w:p>
        </w:tc>
        <w:sdt>
          <w:sdtPr>
            <w:rPr>
              <w:rFonts w:ascii="Times New Roman"/>
              <w:b/>
              <w:sz w:val="24"/>
              <w:szCs w:val="24"/>
            </w:rPr>
            <w:id w:val="-1945381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182117D" w14:textId="7C65D3A1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786933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05E5BDC2" w14:textId="3F31EDA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1570306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59AD6AAE" w14:textId="642F2352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946792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CE27FAE" w14:textId="424F18C8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1418570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48493AAF" w14:textId="2F059A55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C514F" w14:paraId="0AE0987E" w14:textId="77777777" w:rsidTr="00DE3918">
        <w:trPr>
          <w:trHeight w:val="251"/>
        </w:trPr>
        <w:tc>
          <w:tcPr>
            <w:tcW w:w="7135" w:type="dxa"/>
          </w:tcPr>
          <w:p w14:paraId="4C00EF40" w14:textId="08F55540" w:rsidR="00CC514F" w:rsidRDefault="00CC514F" w:rsidP="00CC514F">
            <w:pPr>
              <w:pStyle w:val="TableParagraph"/>
              <w:spacing w:before="4"/>
              <w:ind w:left="114" w:right="280"/>
              <w:rPr>
                <w:sz w:val="18"/>
                <w:szCs w:val="18"/>
              </w:rPr>
            </w:pPr>
            <w:r w:rsidRPr="007D6AF7">
              <w:rPr>
                <w:b/>
                <w:sz w:val="18"/>
                <w:szCs w:val="18"/>
              </w:rPr>
              <w:t>PDF File</w:t>
            </w:r>
            <w:r>
              <w:rPr>
                <w:b/>
                <w:sz w:val="18"/>
                <w:szCs w:val="18"/>
              </w:rPr>
              <w:t xml:space="preserve"> of final As-built Record Drawings</w:t>
            </w:r>
            <w:r w:rsidR="004C52B8">
              <w:rPr>
                <w:b/>
                <w:sz w:val="18"/>
                <w:szCs w:val="18"/>
              </w:rPr>
              <w:t xml:space="preserve"> submitted</w:t>
            </w:r>
          </w:p>
        </w:tc>
        <w:sdt>
          <w:sdtPr>
            <w:rPr>
              <w:rFonts w:ascii="Times New Roman"/>
              <w:b/>
              <w:sz w:val="24"/>
              <w:szCs w:val="24"/>
            </w:rPr>
            <w:id w:val="1214699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5AE7358D" w14:textId="3009F7F8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495034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72FE511D" w14:textId="45746310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939954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217ABF25" w14:textId="083FD6CA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6117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7D03C0C9" w14:textId="1E6F365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291720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1407D0C4" w14:textId="10FFF6C9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C514F" w14:paraId="6AFA5A7D" w14:textId="77777777" w:rsidTr="00DE3918">
        <w:trPr>
          <w:trHeight w:val="251"/>
        </w:trPr>
        <w:tc>
          <w:tcPr>
            <w:tcW w:w="7135" w:type="dxa"/>
          </w:tcPr>
          <w:p w14:paraId="46337AC3" w14:textId="0DBD0F03" w:rsidR="00CC514F" w:rsidRDefault="00CC514F" w:rsidP="00CC514F">
            <w:pPr>
              <w:pStyle w:val="TableParagraph"/>
              <w:spacing w:before="4"/>
              <w:ind w:left="114" w:right="280"/>
              <w:rPr>
                <w:sz w:val="18"/>
                <w:szCs w:val="18"/>
              </w:rPr>
            </w:pPr>
            <w:r w:rsidRPr="007D6AF7">
              <w:rPr>
                <w:b/>
                <w:sz w:val="18"/>
                <w:szCs w:val="18"/>
              </w:rPr>
              <w:t>CAD File</w:t>
            </w:r>
            <w:r>
              <w:rPr>
                <w:b/>
                <w:sz w:val="18"/>
                <w:szCs w:val="18"/>
              </w:rPr>
              <w:t xml:space="preserve"> of final As-built Record Drawings</w:t>
            </w:r>
            <w:r w:rsidR="004C52B8">
              <w:rPr>
                <w:b/>
                <w:sz w:val="18"/>
                <w:szCs w:val="18"/>
              </w:rPr>
              <w:t xml:space="preserve"> submitted</w:t>
            </w:r>
          </w:p>
        </w:tc>
        <w:sdt>
          <w:sdtPr>
            <w:rPr>
              <w:rFonts w:ascii="Times New Roman"/>
              <w:b/>
              <w:sz w:val="24"/>
              <w:szCs w:val="24"/>
            </w:rPr>
            <w:id w:val="1803502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3FF96DF8" w14:textId="31000358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2005504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5EFCA8D8" w14:textId="06FD1039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6571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1DE659F0" w14:textId="5AC02FE6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1842074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2914FC25" w14:textId="39821EFB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1822109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2519D483" w14:textId="11235A76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C514F" w14:paraId="13F01CE3" w14:textId="77777777" w:rsidTr="00DE3918">
        <w:trPr>
          <w:trHeight w:val="251"/>
        </w:trPr>
        <w:tc>
          <w:tcPr>
            <w:tcW w:w="7135" w:type="dxa"/>
          </w:tcPr>
          <w:p w14:paraId="653D5A23" w14:textId="68CDED76" w:rsidR="00CC514F" w:rsidRDefault="00CC514F" w:rsidP="00CC514F">
            <w:pPr>
              <w:pStyle w:val="TableParagraph"/>
              <w:spacing w:before="4"/>
              <w:ind w:left="114" w:right="280"/>
              <w:rPr>
                <w:sz w:val="18"/>
                <w:szCs w:val="18"/>
              </w:rPr>
            </w:pPr>
            <w:r w:rsidRPr="007D6AF7">
              <w:rPr>
                <w:b/>
                <w:sz w:val="18"/>
                <w:szCs w:val="18"/>
              </w:rPr>
              <w:t>Data file</w:t>
            </w:r>
            <w:r w:rsidR="00030E3E">
              <w:rPr>
                <w:b/>
                <w:sz w:val="18"/>
                <w:szCs w:val="18"/>
              </w:rPr>
              <w:t xml:space="preserve"> denoting </w:t>
            </w:r>
            <w:r w:rsidR="004C52B8">
              <w:rPr>
                <w:b/>
                <w:sz w:val="18"/>
                <w:szCs w:val="18"/>
              </w:rPr>
              <w:t>GPS coordinates (</w:t>
            </w:r>
            <w:r w:rsidR="006238EA">
              <w:rPr>
                <w:b/>
                <w:sz w:val="18"/>
                <w:szCs w:val="18"/>
              </w:rPr>
              <w:t xml:space="preserve">CSV or </w:t>
            </w:r>
            <w:r w:rsidR="004C52B8">
              <w:rPr>
                <w:b/>
                <w:sz w:val="18"/>
                <w:szCs w:val="18"/>
              </w:rPr>
              <w:t>MS Excel</w:t>
            </w:r>
            <w:r>
              <w:rPr>
                <w:b/>
                <w:sz w:val="18"/>
                <w:szCs w:val="18"/>
              </w:rPr>
              <w:t xml:space="preserve"> file listing point coordinates X, Y, Z</w:t>
            </w:r>
            <w:r w:rsidR="00123A51">
              <w:rPr>
                <w:b/>
                <w:sz w:val="18"/>
                <w:szCs w:val="18"/>
              </w:rPr>
              <w:t>, Size, Invert in, Invert out, Asset name, and Feature type</w:t>
            </w:r>
            <w:r w:rsidRPr="007D6AF7">
              <w:rPr>
                <w:b/>
                <w:sz w:val="18"/>
                <w:szCs w:val="18"/>
              </w:rPr>
              <w:t>)</w:t>
            </w:r>
          </w:p>
        </w:tc>
        <w:sdt>
          <w:sdtPr>
            <w:rPr>
              <w:rFonts w:ascii="Times New Roman"/>
              <w:b/>
              <w:sz w:val="24"/>
              <w:szCs w:val="24"/>
            </w:rPr>
            <w:id w:val="-1077736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DB7CF59" w14:textId="2D5EB492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502857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0F9A72FC" w14:textId="738DBC15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437492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3339E585" w14:textId="74D3EA32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1837337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4F26ED17" w14:textId="3F4E9484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1146396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23627A07" w14:textId="7091A903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4"/>
                    <w:szCs w:val="24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C514F" w14:paraId="1190974F" w14:textId="77777777" w:rsidTr="00DE3918">
        <w:trPr>
          <w:trHeight w:val="251"/>
        </w:trPr>
        <w:tc>
          <w:tcPr>
            <w:tcW w:w="7135" w:type="dxa"/>
          </w:tcPr>
          <w:p w14:paraId="72D6B346" w14:textId="3A6FAE1E" w:rsidR="00CC514F" w:rsidRDefault="00CC514F" w:rsidP="00CC514F">
            <w:pPr>
              <w:pStyle w:val="TableParagraph"/>
              <w:spacing w:before="4"/>
              <w:ind w:left="114" w:right="2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As-Built Plans </w:t>
            </w:r>
            <w:r w:rsidRPr="005E0E5B">
              <w:rPr>
                <w:sz w:val="18"/>
                <w:szCs w:val="18"/>
              </w:rPr>
              <w:t xml:space="preserve">- </w:t>
            </w:r>
            <w:r w:rsidRPr="00CA0BED">
              <w:rPr>
                <w:b/>
                <w:sz w:val="18"/>
                <w:szCs w:val="18"/>
              </w:rPr>
              <w:t>Mylar Set</w:t>
            </w:r>
          </w:p>
        </w:tc>
        <w:sdt>
          <w:sdtPr>
            <w:rPr>
              <w:rFonts w:ascii="Times New Roman"/>
              <w:b/>
              <w:sz w:val="24"/>
              <w:szCs w:val="24"/>
            </w:rPr>
            <w:id w:val="-1469429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31A880F6" w14:textId="5CA87D5B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1425533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28683303" w14:textId="4E9AA2B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1025913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4079C52B" w14:textId="5F92D01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1066378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1A8DDC9D" w14:textId="6950D1C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4"/>
              <w:szCs w:val="24"/>
            </w:rPr>
            <w:id w:val="-1954151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4F552C48" w14:textId="365ACB4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1C39FF" w14:paraId="6801E546" w14:textId="77777777" w:rsidTr="008F5126">
        <w:trPr>
          <w:trHeight w:val="539"/>
        </w:trPr>
        <w:tc>
          <w:tcPr>
            <w:tcW w:w="10800" w:type="dxa"/>
            <w:gridSpan w:val="6"/>
            <w:shd w:val="clear" w:color="auto" w:fill="DBE5F1" w:themeFill="accent1" w:themeFillTint="33"/>
          </w:tcPr>
          <w:p w14:paraId="7C60AFCD" w14:textId="3B97DF13" w:rsidR="001C39FF" w:rsidRDefault="001C39FF" w:rsidP="008B3CCD">
            <w:pPr>
              <w:pStyle w:val="TableParagraph"/>
              <w:jc w:val="center"/>
              <w:rPr>
                <w:rFonts w:asciiTheme="minorHAnsi" w:hAnsiTheme="minorHAnsi"/>
                <w:b/>
              </w:rPr>
            </w:pPr>
            <w:bookmarkStart w:id="45" w:name="6._Payment_to_cover_Commercial_Plan_Revi"/>
            <w:bookmarkEnd w:id="45"/>
            <w:r w:rsidRPr="00EE5B35">
              <w:rPr>
                <w:rFonts w:asciiTheme="minorHAnsi" w:hAnsiTheme="minorHAnsi"/>
                <w:b/>
              </w:rPr>
              <w:t xml:space="preserve">What needs to </w:t>
            </w:r>
            <w:r w:rsidRPr="001509B4">
              <w:rPr>
                <w:rFonts w:asciiTheme="minorHAnsi" w:hAnsiTheme="minorHAnsi"/>
                <w:b/>
                <w:noProof/>
              </w:rPr>
              <w:t>be</w:t>
            </w:r>
            <w:r w:rsidR="009A077B">
              <w:rPr>
                <w:rFonts w:asciiTheme="minorHAnsi" w:hAnsiTheme="minorHAnsi"/>
                <w:b/>
              </w:rPr>
              <w:t xml:space="preserve"> included on</w:t>
            </w:r>
            <w:r w:rsidRPr="00EE5B35">
              <w:rPr>
                <w:rFonts w:asciiTheme="minorHAnsi" w:hAnsiTheme="minorHAnsi"/>
                <w:b/>
              </w:rPr>
              <w:t xml:space="preserve"> the As-Built Plans</w:t>
            </w:r>
          </w:p>
          <w:p w14:paraId="6801E545" w14:textId="4C0ACA85" w:rsidR="001C39FF" w:rsidRPr="007D6AF7" w:rsidRDefault="001C39FF" w:rsidP="008B3CCD">
            <w:pPr>
              <w:pStyle w:val="TableParagraph"/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7D6AF7">
              <w:rPr>
                <w:rFonts w:asciiTheme="minorHAnsi" w:hAnsiTheme="minorHAnsi"/>
                <w:sz w:val="16"/>
                <w:szCs w:val="16"/>
              </w:rPr>
              <w:t xml:space="preserve">Certified </w:t>
            </w:r>
            <w:r w:rsidR="009C59E6">
              <w:rPr>
                <w:rFonts w:asciiTheme="minorHAnsi" w:hAnsiTheme="minorHAnsi"/>
                <w:noProof/>
                <w:sz w:val="16"/>
                <w:szCs w:val="16"/>
              </w:rPr>
              <w:t>S</w:t>
            </w:r>
            <w:r w:rsidRPr="009C59E6">
              <w:rPr>
                <w:rFonts w:asciiTheme="minorHAnsi" w:hAnsiTheme="minorHAnsi"/>
                <w:noProof/>
                <w:sz w:val="16"/>
                <w:szCs w:val="16"/>
              </w:rPr>
              <w:t>urveyed</w:t>
            </w:r>
            <w:r w:rsidRPr="007D6AF7">
              <w:rPr>
                <w:rFonts w:asciiTheme="minorHAnsi" w:hAnsiTheme="minorHAnsi"/>
                <w:sz w:val="16"/>
                <w:szCs w:val="16"/>
              </w:rPr>
              <w:t xml:space="preserve"> "As-Built" plans and profile shall </w:t>
            </w:r>
            <w:r w:rsidRPr="001509B4">
              <w:rPr>
                <w:rFonts w:asciiTheme="minorHAnsi" w:hAnsiTheme="minorHAnsi"/>
                <w:noProof/>
                <w:sz w:val="16"/>
                <w:szCs w:val="16"/>
              </w:rPr>
              <w:t>be furnished</w:t>
            </w:r>
            <w:r w:rsidRPr="007D6AF7">
              <w:rPr>
                <w:rFonts w:asciiTheme="minorHAnsi" w:hAnsiTheme="minorHAnsi"/>
                <w:sz w:val="16"/>
                <w:szCs w:val="16"/>
              </w:rPr>
              <w:t xml:space="preserve"> by the certifying engineer upon completion and acceptance.</w:t>
            </w:r>
          </w:p>
        </w:tc>
      </w:tr>
      <w:tr w:rsidR="001C39FF" w14:paraId="6801E54D" w14:textId="77777777" w:rsidTr="005E4556">
        <w:trPr>
          <w:trHeight w:val="234"/>
        </w:trPr>
        <w:tc>
          <w:tcPr>
            <w:tcW w:w="10800" w:type="dxa"/>
            <w:gridSpan w:val="6"/>
            <w:shd w:val="clear" w:color="auto" w:fill="D9D9D9" w:themeFill="background1" w:themeFillShade="D9"/>
          </w:tcPr>
          <w:p w14:paraId="6801E54C" w14:textId="11AC12CA" w:rsidR="001C39FF" w:rsidRPr="005E4556" w:rsidRDefault="001C39FF" w:rsidP="008B3CCD">
            <w:pPr>
              <w:pStyle w:val="TableParagraph"/>
              <w:jc w:val="center"/>
              <w:rPr>
                <w:rFonts w:ascii="Times New Roman"/>
                <w:b/>
                <w:sz w:val="18"/>
                <w:szCs w:val="18"/>
              </w:rPr>
            </w:pPr>
            <w:bookmarkStart w:id="46" w:name="7._Completed_Shell_Variable_Form_for_eac"/>
            <w:bookmarkEnd w:id="46"/>
            <w:r w:rsidRPr="005E4556">
              <w:rPr>
                <w:rFonts w:ascii="Times New Roman"/>
                <w:b/>
                <w:sz w:val="18"/>
                <w:szCs w:val="18"/>
              </w:rPr>
              <w:t>DETAILS</w:t>
            </w:r>
          </w:p>
        </w:tc>
      </w:tr>
      <w:tr w:rsidR="00CC514F" w14:paraId="6801E554" w14:textId="77777777" w:rsidTr="00DE3918">
        <w:trPr>
          <w:trHeight w:val="268"/>
        </w:trPr>
        <w:tc>
          <w:tcPr>
            <w:tcW w:w="7135" w:type="dxa"/>
          </w:tcPr>
          <w:p w14:paraId="6801E54E" w14:textId="15785242" w:rsidR="00CC514F" w:rsidRPr="005E0E5B" w:rsidRDefault="00CC514F" w:rsidP="00CC514F">
            <w:pPr>
              <w:pStyle w:val="TableParagraph"/>
              <w:spacing w:before="4"/>
              <w:ind w:right="292"/>
              <w:rPr>
                <w:sz w:val="18"/>
                <w:szCs w:val="18"/>
              </w:rPr>
            </w:pPr>
            <w:bookmarkStart w:id="47" w:name="8._Two_(2)_copies_of_proposed_suite_layo"/>
            <w:bookmarkEnd w:id="47"/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>Project name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2071147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4F" w14:textId="13DD814E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613274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50" w14:textId="08F6D396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1215219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51" w14:textId="443B8A3F" w:rsidR="00CC514F" w:rsidRPr="00CC514F" w:rsidRDefault="002115E3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10646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52" w14:textId="33AAC43E" w:rsidR="00CC514F" w:rsidRPr="00CC514F" w:rsidRDefault="00DE3918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55872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53" w14:textId="07885A87" w:rsidR="00CC514F" w:rsidRPr="00CC514F" w:rsidRDefault="004D741A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3615827A" w14:textId="77777777" w:rsidTr="00DE3918">
        <w:trPr>
          <w:trHeight w:val="234"/>
        </w:trPr>
        <w:tc>
          <w:tcPr>
            <w:tcW w:w="7135" w:type="dxa"/>
          </w:tcPr>
          <w:p w14:paraId="2416F6D7" w14:textId="2DAACF30" w:rsidR="00CC514F" w:rsidRPr="005E0E5B" w:rsidRDefault="00CC514F" w:rsidP="00CC514F">
            <w:pPr>
              <w:pStyle w:val="TableParagraph"/>
              <w:spacing w:before="4"/>
              <w:rPr>
                <w:sz w:val="18"/>
                <w:szCs w:val="18"/>
              </w:rPr>
            </w:pPr>
            <w:bookmarkStart w:id="48" w:name="9._Permit_from_Wake_County_for_Private_U"/>
            <w:bookmarkStart w:id="49" w:name="Building_Requirements_-_FOR_NEW_BUILDING"/>
            <w:bookmarkEnd w:id="48"/>
            <w:bookmarkEnd w:id="49"/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 xml:space="preserve">Name of </w:t>
            </w:r>
            <w:r w:rsidRPr="00793339">
              <w:rPr>
                <w:noProof/>
                <w:sz w:val="18"/>
                <w:szCs w:val="18"/>
              </w:rPr>
              <w:t>firm</w:t>
            </w:r>
            <w:r w:rsidRPr="005E0E5B">
              <w:rPr>
                <w:sz w:val="18"/>
                <w:szCs w:val="18"/>
              </w:rPr>
              <w:t xml:space="preserve"> which prepared the data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438209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2008519A" w14:textId="7B92D70D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109018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7A2F3CF6" w14:textId="7F900ED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63712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0142962B" w14:textId="26411345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32731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72879934" w14:textId="24E39091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974877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570D58D3" w14:textId="7EB8E3BC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443E1D95" w14:textId="77777777" w:rsidTr="00DE3918">
        <w:trPr>
          <w:trHeight w:val="234"/>
        </w:trPr>
        <w:tc>
          <w:tcPr>
            <w:tcW w:w="7135" w:type="dxa"/>
          </w:tcPr>
          <w:p w14:paraId="69050EE0" w14:textId="52473796" w:rsidR="00CC514F" w:rsidRPr="005E0E5B" w:rsidRDefault="00CC514F" w:rsidP="00CC514F">
            <w:pPr>
              <w:pStyle w:val="TableParagraph"/>
              <w:spacing w:before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>As-built date, as depicted on mylar submittal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115751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02189406" w14:textId="736C3FA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020814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03F36C32" w14:textId="269F9624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703284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2C8A6E9E" w14:textId="308EA8E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10163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55C27390" w14:textId="517AE2E1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614519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1FD8338B" w14:textId="377880F4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AC" w14:textId="77777777" w:rsidTr="00DE3918">
        <w:trPr>
          <w:trHeight w:val="234"/>
        </w:trPr>
        <w:tc>
          <w:tcPr>
            <w:tcW w:w="7135" w:type="dxa"/>
          </w:tcPr>
          <w:p w14:paraId="6801E5A6" w14:textId="112C4658" w:rsidR="00CC514F" w:rsidRPr="005E0E5B" w:rsidRDefault="00CC514F" w:rsidP="00CC514F">
            <w:pPr>
              <w:pStyle w:val="TableParagraph"/>
              <w:spacing w:before="4"/>
              <w:rPr>
                <w:sz w:val="18"/>
                <w:szCs w:val="18"/>
              </w:rPr>
            </w:pPr>
            <w:bookmarkStart w:id="50" w:name="1._New_and_Existing_work"/>
            <w:bookmarkEnd w:id="50"/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>Permit number(s)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888614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A7" w14:textId="530B6376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867748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A8" w14:textId="7945B41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074539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A9" w14:textId="5B6974E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49192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AA" w14:textId="32BBF313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811367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AB" w14:textId="2A3334D5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B3" w14:textId="77777777" w:rsidTr="00DE3918">
        <w:trPr>
          <w:trHeight w:val="60"/>
        </w:trPr>
        <w:tc>
          <w:tcPr>
            <w:tcW w:w="7135" w:type="dxa"/>
          </w:tcPr>
          <w:p w14:paraId="6801E5AD" w14:textId="3099F4BC" w:rsidR="00CC514F" w:rsidRPr="005E0E5B" w:rsidRDefault="00CC514F" w:rsidP="00CC514F">
            <w:pPr>
              <w:pStyle w:val="TableParagraph"/>
              <w:tabs>
                <w:tab w:val="left" w:pos="834"/>
                <w:tab w:val="left" w:pos="836"/>
              </w:tabs>
              <w:spacing w:line="207" w:lineRule="exact"/>
              <w:rPr>
                <w:sz w:val="18"/>
                <w:szCs w:val="18"/>
              </w:rPr>
            </w:pPr>
            <w:bookmarkStart w:id="51" w:name="2._Building_Plans:"/>
            <w:bookmarkEnd w:id="51"/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>COR plan identification number (if applicable)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888379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AE" w14:textId="5B009D15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23882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AF" w14:textId="5E3D4673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109629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B0" w14:textId="618F8F58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89153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B1" w14:textId="1A9747F9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576393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B2" w14:textId="75B40DD1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BA" w14:textId="77777777" w:rsidTr="00DE3918">
        <w:trPr>
          <w:trHeight w:val="237"/>
        </w:trPr>
        <w:tc>
          <w:tcPr>
            <w:tcW w:w="7135" w:type="dxa"/>
          </w:tcPr>
          <w:p w14:paraId="6801E5B4" w14:textId="6B2751D0" w:rsidR="00CC514F" w:rsidRPr="005E0E5B" w:rsidRDefault="00CC514F" w:rsidP="00CC514F">
            <w:pPr>
              <w:pStyle w:val="TableParagraph"/>
              <w:spacing w:before="4"/>
              <w:rPr>
                <w:sz w:val="18"/>
                <w:szCs w:val="18"/>
              </w:rPr>
            </w:pPr>
            <w:bookmarkStart w:id="52" w:name="3._Truss_Reactions"/>
            <w:bookmarkEnd w:id="52"/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>24x36 inch layout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706832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B5" w14:textId="16A86142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74058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B6" w14:textId="488DB548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69932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B7" w14:textId="17A2A802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804467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B8" w14:textId="5A437C49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412690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B9" w14:textId="30EA1198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C1" w14:textId="77777777" w:rsidTr="00DE3918">
        <w:trPr>
          <w:trHeight w:val="234"/>
        </w:trPr>
        <w:tc>
          <w:tcPr>
            <w:tcW w:w="7135" w:type="dxa"/>
          </w:tcPr>
          <w:p w14:paraId="6801E5BB" w14:textId="6E667CEC" w:rsidR="00CC514F" w:rsidRPr="005E0E5B" w:rsidRDefault="00CC514F" w:rsidP="00CC514F">
            <w:pPr>
              <w:pStyle w:val="TableParagraph"/>
              <w:spacing w:before="4"/>
              <w:rPr>
                <w:sz w:val="18"/>
                <w:szCs w:val="18"/>
              </w:rPr>
            </w:pPr>
            <w:bookmarkStart w:id="53" w:name="4._Wall_Sections"/>
            <w:bookmarkEnd w:id="53"/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 xml:space="preserve">Plan (top) and profile (bottom) views on </w:t>
            </w:r>
            <w:r>
              <w:rPr>
                <w:sz w:val="18"/>
                <w:szCs w:val="18"/>
              </w:rPr>
              <w:t xml:space="preserve">the </w:t>
            </w:r>
            <w:r w:rsidRPr="00501454">
              <w:rPr>
                <w:noProof/>
                <w:sz w:val="18"/>
                <w:szCs w:val="18"/>
              </w:rPr>
              <w:t>same</w:t>
            </w:r>
            <w:r w:rsidRPr="005E0E5B">
              <w:rPr>
                <w:sz w:val="18"/>
                <w:szCs w:val="18"/>
              </w:rPr>
              <w:t xml:space="preserve"> page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236051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BC" w14:textId="162C5A9D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307053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BD" w14:textId="5004F32C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929930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BE" w14:textId="49B3652D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18560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BF" w14:textId="031E6AB6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932200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C0" w14:textId="5ED9D422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C8" w14:textId="77777777" w:rsidTr="00DE3918">
        <w:trPr>
          <w:trHeight w:val="250"/>
        </w:trPr>
        <w:tc>
          <w:tcPr>
            <w:tcW w:w="7135" w:type="dxa"/>
          </w:tcPr>
          <w:p w14:paraId="6801E5C2" w14:textId="01C579B4" w:rsidR="00CC514F" w:rsidRPr="005E0E5B" w:rsidRDefault="00CC514F" w:rsidP="00CC514F">
            <w:pPr>
              <w:pStyle w:val="TableParagraph"/>
              <w:spacing w:before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 xml:space="preserve">All </w:t>
            </w:r>
            <w:r>
              <w:rPr>
                <w:noProof/>
                <w:sz w:val="18"/>
                <w:szCs w:val="18"/>
              </w:rPr>
              <w:t>U</w:t>
            </w:r>
            <w:r w:rsidRPr="00501454">
              <w:rPr>
                <w:noProof/>
                <w:sz w:val="18"/>
                <w:szCs w:val="18"/>
              </w:rPr>
              <w:t>tility</w:t>
            </w:r>
            <w:r w:rsidRPr="005E0E5B">
              <w:rPr>
                <w:sz w:val="18"/>
                <w:szCs w:val="18"/>
              </w:rPr>
              <w:t xml:space="preserve"> crossings </w:t>
            </w:r>
            <w:r w:rsidRPr="001509B4">
              <w:rPr>
                <w:noProof/>
                <w:sz w:val="18"/>
                <w:szCs w:val="18"/>
              </w:rPr>
              <w:t>are shown</w:t>
            </w:r>
            <w:r w:rsidRPr="005E0E5B">
              <w:rPr>
                <w:sz w:val="18"/>
                <w:szCs w:val="18"/>
              </w:rPr>
              <w:t xml:space="preserve"> on the same plan/profile page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584268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C3" w14:textId="478008D8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575659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C4" w14:textId="4A6A6F0B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847938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C5" w14:textId="28217424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936434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C6" w14:textId="783DCF1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240393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C7" w14:textId="221EE0D3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DB" w14:textId="77777777" w:rsidTr="00DE3918">
        <w:trPr>
          <w:trHeight w:val="250"/>
        </w:trPr>
        <w:tc>
          <w:tcPr>
            <w:tcW w:w="7135" w:type="dxa"/>
          </w:tcPr>
          <w:p w14:paraId="6801E5D5" w14:textId="77557768" w:rsidR="00CC514F" w:rsidRPr="005E0E5B" w:rsidRDefault="00CC514F" w:rsidP="00CC514F">
            <w:pPr>
              <w:pStyle w:val="TableParagraph"/>
              <w:spacing w:before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>Stationing increasing from left to right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908447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D6" w14:textId="24CCD76D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583977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D7" w14:textId="2D1A756E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338972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D8" w14:textId="583E0897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884786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D9" w14:textId="22161A4C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41877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DA" w14:textId="41D7418C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E2" w14:textId="77777777" w:rsidTr="00DE3918">
        <w:trPr>
          <w:trHeight w:val="250"/>
        </w:trPr>
        <w:tc>
          <w:tcPr>
            <w:tcW w:w="7135" w:type="dxa"/>
          </w:tcPr>
          <w:p w14:paraId="6801E5DC" w14:textId="47BE86AE" w:rsidR="00CC514F" w:rsidRPr="005E0E5B" w:rsidRDefault="00CC514F" w:rsidP="00CC514F">
            <w:pPr>
              <w:pStyle w:val="TableParagraph"/>
              <w:spacing w:before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>Clearly marked as an “As-Built Plan”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817146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DD" w14:textId="3669C47D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606695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DE" w14:textId="6A0B201D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170860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DF" w14:textId="398A0359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212071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E0" w14:textId="217D2A1E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29971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E1" w14:textId="09B5DDD4" w:rsidR="00CC514F" w:rsidRPr="00CC514F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E9" w14:textId="77777777" w:rsidTr="00DE3918">
        <w:trPr>
          <w:trHeight w:val="250"/>
        </w:trPr>
        <w:tc>
          <w:tcPr>
            <w:tcW w:w="7135" w:type="dxa"/>
          </w:tcPr>
          <w:p w14:paraId="6801E5E3" w14:textId="2C24AA10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Include an overall </w:t>
            </w:r>
            <w:r>
              <w:rPr>
                <w:noProof/>
                <w:sz w:val="18"/>
                <w:szCs w:val="18"/>
              </w:rPr>
              <w:t>S</w:t>
            </w:r>
            <w:r w:rsidRPr="00501454">
              <w:rPr>
                <w:noProof/>
                <w:sz w:val="18"/>
                <w:szCs w:val="18"/>
              </w:rPr>
              <w:t>ite</w:t>
            </w:r>
            <w:r w:rsidRPr="005E0E5B">
              <w:rPr>
                <w:sz w:val="18"/>
                <w:szCs w:val="18"/>
              </w:rPr>
              <w:t xml:space="preserve"> or </w:t>
            </w:r>
            <w:r>
              <w:rPr>
                <w:noProof/>
                <w:sz w:val="18"/>
                <w:szCs w:val="18"/>
              </w:rPr>
              <w:t>U</w:t>
            </w:r>
            <w:r w:rsidRPr="00501454">
              <w:rPr>
                <w:noProof/>
                <w:sz w:val="18"/>
                <w:szCs w:val="18"/>
              </w:rPr>
              <w:t>tility</w:t>
            </w:r>
            <w:r w:rsidRPr="005E0E5B">
              <w:rPr>
                <w:sz w:val="18"/>
                <w:szCs w:val="18"/>
              </w:rPr>
              <w:t xml:space="preserve"> plan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222503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E4" w14:textId="2008689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223332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E5" w14:textId="1712DAB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814304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E6" w14:textId="7310CE7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061204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E7" w14:textId="1C1CD82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191839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E8" w14:textId="3451A8C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F0" w14:textId="77777777" w:rsidTr="00DE3918">
        <w:trPr>
          <w:trHeight w:val="250"/>
        </w:trPr>
        <w:tc>
          <w:tcPr>
            <w:tcW w:w="7135" w:type="dxa"/>
          </w:tcPr>
          <w:p w14:paraId="6801E5EA" w14:textId="53C26706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Engineer in charge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317007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EB" w14:textId="7125CA0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513685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EC" w14:textId="53B4675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294283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ED" w14:textId="286120A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222715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EE" w14:textId="388173F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398675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EF" w14:textId="4D9ED49B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F7" w14:textId="77777777" w:rsidTr="00DE3918">
        <w:trPr>
          <w:trHeight w:val="250"/>
        </w:trPr>
        <w:tc>
          <w:tcPr>
            <w:tcW w:w="7135" w:type="dxa"/>
          </w:tcPr>
          <w:p w14:paraId="6801E5F1" w14:textId="76992E31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Project title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721161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F2" w14:textId="3072B19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838455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F3" w14:textId="02EED1A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229458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F4" w14:textId="3CD6873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11537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F5" w14:textId="46DAD8F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936482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F6" w14:textId="44E8482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5FE" w14:textId="77777777" w:rsidTr="00DE3918">
        <w:trPr>
          <w:trHeight w:val="250"/>
        </w:trPr>
        <w:tc>
          <w:tcPr>
            <w:tcW w:w="7135" w:type="dxa"/>
          </w:tcPr>
          <w:p w14:paraId="6801E5F8" w14:textId="6FDB82A0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Permit number(s)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638947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5F9" w14:textId="363FEDDE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760795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5FA" w14:textId="70A10687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65822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5FB" w14:textId="2D0BBB8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62808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5FC" w14:textId="0C4A8C5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894887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5FD" w14:textId="1576905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05" w14:textId="77777777" w:rsidTr="00DE3918">
        <w:trPr>
          <w:trHeight w:val="250"/>
        </w:trPr>
        <w:tc>
          <w:tcPr>
            <w:tcW w:w="7135" w:type="dxa"/>
          </w:tcPr>
          <w:p w14:paraId="6801E5FF" w14:textId="5C3CCBA5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Revision dates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401032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00" w14:textId="6FD43D7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330114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01" w14:textId="166BBD9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545103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02" w14:textId="360F9E22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559087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03" w14:textId="73FE5D8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050816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04" w14:textId="2CC2408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0C" w14:textId="77777777" w:rsidTr="00DE3918">
        <w:trPr>
          <w:trHeight w:val="250"/>
        </w:trPr>
        <w:tc>
          <w:tcPr>
            <w:tcW w:w="7135" w:type="dxa"/>
          </w:tcPr>
          <w:p w14:paraId="6801E606" w14:textId="690E5C02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“As-Built” date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375840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07" w14:textId="585AEE0E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11221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08" w14:textId="3D4E5F1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938813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09" w14:textId="663CB04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420831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0A" w14:textId="5D9C2C3E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565443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0B" w14:textId="5E94FF0E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13" w14:textId="77777777" w:rsidTr="00DE3918">
        <w:trPr>
          <w:trHeight w:val="250"/>
        </w:trPr>
        <w:tc>
          <w:tcPr>
            <w:tcW w:w="7135" w:type="dxa"/>
          </w:tcPr>
          <w:p w14:paraId="6801E60D" w14:textId="5C7DACEC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Page numbering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923877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0E" w14:textId="2E2ADB5B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545102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0F" w14:textId="2607BC3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338620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10" w14:textId="6A1B359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99655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11" w14:textId="1D78D08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803842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12" w14:textId="7EC5962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1A" w14:textId="77777777" w:rsidTr="00DE3918">
        <w:trPr>
          <w:trHeight w:val="250"/>
        </w:trPr>
        <w:tc>
          <w:tcPr>
            <w:tcW w:w="7135" w:type="dxa"/>
          </w:tcPr>
          <w:p w14:paraId="6801E614" w14:textId="64054ECC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North arrow (North orientated up when possible)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263810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15" w14:textId="3AE59CF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136386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16" w14:textId="658D55C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0603109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17" w14:textId="014BD233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274978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18" w14:textId="209A6E7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042583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19" w14:textId="53AE0D3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21" w14:textId="77777777" w:rsidTr="00DE3918">
        <w:trPr>
          <w:trHeight w:val="250"/>
        </w:trPr>
        <w:tc>
          <w:tcPr>
            <w:tcW w:w="7135" w:type="dxa"/>
          </w:tcPr>
          <w:p w14:paraId="6801E61B" w14:textId="248BF4B0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</w:t>
            </w:r>
            <w:r w:rsidRPr="00793339">
              <w:rPr>
                <w:noProof/>
                <w:sz w:val="18"/>
                <w:szCs w:val="18"/>
              </w:rPr>
              <w:t>Scale</w:t>
            </w:r>
            <w:r w:rsidRPr="005E0E5B">
              <w:rPr>
                <w:sz w:val="18"/>
                <w:szCs w:val="18"/>
              </w:rPr>
              <w:t xml:space="preserve"> of drawing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52148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1C" w14:textId="07421B8A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861705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1D" w14:textId="12C8281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361043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1E" w14:textId="3902A7C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396399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1F" w14:textId="4E75936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145570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20" w14:textId="6A956D97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28" w14:textId="77777777" w:rsidTr="00DE3918">
        <w:trPr>
          <w:trHeight w:val="250"/>
        </w:trPr>
        <w:tc>
          <w:tcPr>
            <w:tcW w:w="7135" w:type="dxa"/>
          </w:tcPr>
          <w:p w14:paraId="6801E622" w14:textId="7EE475C7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Scale bar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341250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23" w14:textId="131CD55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02252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24" w14:textId="18E0F4C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961717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25" w14:textId="1FDFCD3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1295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26" w14:textId="65769EB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75454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27" w14:textId="1ADF5022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2F" w14:textId="77777777" w:rsidTr="00DE3918">
        <w:trPr>
          <w:trHeight w:val="250"/>
        </w:trPr>
        <w:tc>
          <w:tcPr>
            <w:tcW w:w="7135" w:type="dxa"/>
          </w:tcPr>
          <w:p w14:paraId="6801E629" w14:textId="2E3A9D77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Include a vicinity map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2049410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2A" w14:textId="726B370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879929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2B" w14:textId="5036387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285617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2C" w14:textId="478C529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01014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2D" w14:textId="68F393A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122604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2E" w14:textId="065748C5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36" w14:textId="77777777" w:rsidTr="00DE3918">
        <w:trPr>
          <w:trHeight w:val="250"/>
        </w:trPr>
        <w:tc>
          <w:tcPr>
            <w:tcW w:w="7135" w:type="dxa"/>
          </w:tcPr>
          <w:p w14:paraId="6801E630" w14:textId="1465FED5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All streets in the </w:t>
            </w:r>
            <w:r w:rsidRPr="00501454">
              <w:rPr>
                <w:noProof/>
                <w:sz w:val="18"/>
                <w:szCs w:val="18"/>
              </w:rPr>
              <w:t>project</w:t>
            </w:r>
            <w:r>
              <w:rPr>
                <w:noProof/>
                <w:sz w:val="18"/>
                <w:szCs w:val="18"/>
              </w:rPr>
              <w:t>ed</w:t>
            </w:r>
            <w:r w:rsidRPr="005E0E5B">
              <w:rPr>
                <w:sz w:val="18"/>
                <w:szCs w:val="18"/>
              </w:rPr>
              <w:t xml:space="preserve"> area shall be defined and labeled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018628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31" w14:textId="71126CA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080632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32" w14:textId="3F07A4F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58209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33" w14:textId="7C01995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103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34" w14:textId="51DFA4F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35843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35" w14:textId="5DCB748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3D" w14:textId="77777777" w:rsidTr="00DE3918">
        <w:trPr>
          <w:trHeight w:val="250"/>
        </w:trPr>
        <w:tc>
          <w:tcPr>
            <w:tcW w:w="7135" w:type="dxa"/>
          </w:tcPr>
          <w:p w14:paraId="6801E637" w14:textId="2751465D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All current Wake county parcel info. </w:t>
            </w:r>
            <w:r>
              <w:rPr>
                <w:noProof/>
                <w:sz w:val="18"/>
                <w:szCs w:val="18"/>
              </w:rPr>
              <w:t>I</w:t>
            </w:r>
            <w:r w:rsidRPr="00501454">
              <w:rPr>
                <w:noProof/>
                <w:sz w:val="18"/>
                <w:szCs w:val="18"/>
              </w:rPr>
              <w:t>n</w:t>
            </w:r>
            <w:r w:rsidRPr="005E0E5B">
              <w:rPr>
                <w:sz w:val="18"/>
                <w:szCs w:val="18"/>
              </w:rPr>
              <w:t xml:space="preserve"> the </w:t>
            </w:r>
            <w:r w:rsidRPr="00501454">
              <w:rPr>
                <w:noProof/>
                <w:sz w:val="18"/>
                <w:szCs w:val="18"/>
              </w:rPr>
              <w:t>project</w:t>
            </w:r>
            <w:r>
              <w:rPr>
                <w:noProof/>
                <w:sz w:val="18"/>
                <w:szCs w:val="18"/>
              </w:rPr>
              <w:t>-</w:t>
            </w:r>
            <w:r w:rsidRPr="00501454">
              <w:rPr>
                <w:noProof/>
                <w:sz w:val="18"/>
                <w:szCs w:val="18"/>
              </w:rPr>
              <w:t>area</w:t>
            </w:r>
            <w:r w:rsidRPr="005E0E5B">
              <w:rPr>
                <w:sz w:val="18"/>
                <w:szCs w:val="18"/>
              </w:rPr>
              <w:t xml:space="preserve"> is to be defined and properly labeled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871411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38" w14:textId="49F2614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095970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39" w14:textId="3B3DE37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13645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3A" w14:textId="2384575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333373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3B" w14:textId="0659873B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28019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3C" w14:textId="2D7119C3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44" w14:textId="77777777" w:rsidTr="00DE3918">
        <w:trPr>
          <w:trHeight w:val="250"/>
        </w:trPr>
        <w:tc>
          <w:tcPr>
            <w:tcW w:w="7135" w:type="dxa"/>
          </w:tcPr>
          <w:p w14:paraId="6801E63E" w14:textId="26DBDF39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All easements identified and dimensioned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394864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3F" w14:textId="5599574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989137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40" w14:textId="6D24339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817417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41" w14:textId="2B4F307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987634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42" w14:textId="786C2435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846700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43" w14:textId="5DFC002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4B" w14:textId="77777777" w:rsidTr="00DE3918">
        <w:trPr>
          <w:trHeight w:val="250"/>
        </w:trPr>
        <w:tc>
          <w:tcPr>
            <w:tcW w:w="7135" w:type="dxa"/>
          </w:tcPr>
          <w:p w14:paraId="6801E645" w14:textId="7EB41D37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All mains shall </w:t>
            </w:r>
            <w:r w:rsidRPr="001509B4">
              <w:rPr>
                <w:noProof/>
                <w:sz w:val="18"/>
                <w:szCs w:val="18"/>
              </w:rPr>
              <w:t>be labeled</w:t>
            </w:r>
            <w:r w:rsidRPr="005E0E5B">
              <w:rPr>
                <w:sz w:val="18"/>
                <w:szCs w:val="18"/>
              </w:rPr>
              <w:t xml:space="preserve"> as public or private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2114705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46" w14:textId="0236A8B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13035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47" w14:textId="584C8A2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113633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48" w14:textId="464C7C6B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14578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49" w14:textId="3D4B915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64964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4A" w14:textId="3074A9C7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26EE5" w14:paraId="6801E652" w14:textId="77777777" w:rsidTr="005E4556">
        <w:trPr>
          <w:trHeight w:val="250"/>
        </w:trPr>
        <w:tc>
          <w:tcPr>
            <w:tcW w:w="10800" w:type="dxa"/>
            <w:gridSpan w:val="6"/>
            <w:shd w:val="clear" w:color="auto" w:fill="D9D9D9" w:themeFill="background1" w:themeFillShade="D9"/>
          </w:tcPr>
          <w:p w14:paraId="6801E651" w14:textId="58BBF22B" w:rsidR="00026EE5" w:rsidRPr="005E4556" w:rsidRDefault="00026EE5" w:rsidP="008B3CCD">
            <w:pPr>
              <w:pStyle w:val="TableParagraph"/>
              <w:jc w:val="center"/>
              <w:rPr>
                <w:rFonts w:ascii="Times New Roman"/>
                <w:b/>
                <w:sz w:val="18"/>
                <w:szCs w:val="18"/>
              </w:rPr>
            </w:pPr>
            <w:r w:rsidRPr="005E4556">
              <w:rPr>
                <w:rFonts w:ascii="Times New Roman"/>
                <w:b/>
                <w:sz w:val="18"/>
                <w:szCs w:val="18"/>
              </w:rPr>
              <w:t>PIPE</w:t>
            </w:r>
          </w:p>
        </w:tc>
      </w:tr>
      <w:tr w:rsidR="00CC514F" w14:paraId="6801E659" w14:textId="77777777" w:rsidTr="00DE3918">
        <w:trPr>
          <w:trHeight w:val="250"/>
        </w:trPr>
        <w:tc>
          <w:tcPr>
            <w:tcW w:w="7135" w:type="dxa"/>
          </w:tcPr>
          <w:p w14:paraId="6801E653" w14:textId="7805662E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Pipe size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383835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54" w14:textId="7D39A19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83897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55" w14:textId="7F654B4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64620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56" w14:textId="49697A2B" w:rsidR="00CC514F" w:rsidRPr="005E0E5B" w:rsidRDefault="002115E3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95866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57" w14:textId="316F939C" w:rsidR="00CC514F" w:rsidRPr="005E0E5B" w:rsidRDefault="00DE3918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19440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58" w14:textId="6217C0B9" w:rsidR="00CC514F" w:rsidRPr="005E0E5B" w:rsidRDefault="004D741A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60" w14:textId="77777777" w:rsidTr="00DE3918">
        <w:trPr>
          <w:trHeight w:val="250"/>
        </w:trPr>
        <w:tc>
          <w:tcPr>
            <w:tcW w:w="7135" w:type="dxa"/>
          </w:tcPr>
          <w:p w14:paraId="6801E65A" w14:textId="2847FC1B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Pipe material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122106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5B" w14:textId="6B16E10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51740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5C" w14:textId="37B2C54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41081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5D" w14:textId="7B07044A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22325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5E" w14:textId="23728836" w:rsidR="00CC514F" w:rsidRPr="005E0E5B" w:rsidRDefault="00CB65F1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22061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5F" w14:textId="07A13FC1" w:rsidR="00CC514F" w:rsidRPr="005E0E5B" w:rsidRDefault="00CB65F1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115E3" w14:paraId="57697592" w14:textId="77777777" w:rsidTr="00DE3918">
        <w:trPr>
          <w:trHeight w:val="250"/>
        </w:trPr>
        <w:tc>
          <w:tcPr>
            <w:tcW w:w="7135" w:type="dxa"/>
          </w:tcPr>
          <w:p w14:paraId="30CF541A" w14:textId="6FD5B867" w:rsidR="002115E3" w:rsidRPr="005E0E5B" w:rsidRDefault="002115E3" w:rsidP="002115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 </w:t>
            </w:r>
            <w:r w:rsidRPr="001D68B8">
              <w:rPr>
                <w:sz w:val="18"/>
                <w:szCs w:val="18"/>
              </w:rPr>
              <w:t>Pipe length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47359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CDA48E8" w14:textId="091826A4" w:rsidR="002115E3" w:rsidRPr="005E0E5B" w:rsidRDefault="002115E3" w:rsidP="002115E3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614940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7D2BAF7D" w14:textId="617EAF3B" w:rsidR="002115E3" w:rsidRPr="005E0E5B" w:rsidRDefault="002115E3" w:rsidP="002115E3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55284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0FF84BFE" w14:textId="67C58D2C" w:rsidR="002115E3" w:rsidRPr="005E0E5B" w:rsidRDefault="004D741A" w:rsidP="002115E3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08028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4388133C" w14:textId="78F54006" w:rsidR="002115E3" w:rsidRPr="005E0E5B" w:rsidRDefault="00DE3918" w:rsidP="002115E3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126376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5656B4F8" w14:textId="47617997" w:rsidR="002115E3" w:rsidRPr="005E0E5B" w:rsidRDefault="004D741A" w:rsidP="002115E3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67" w14:textId="77777777" w:rsidTr="00DE3918">
        <w:trPr>
          <w:trHeight w:val="250"/>
        </w:trPr>
        <w:tc>
          <w:tcPr>
            <w:tcW w:w="7135" w:type="dxa"/>
          </w:tcPr>
          <w:p w14:paraId="6801E661" w14:textId="4646BBC4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Length, material, size of bore and jacks (for both carrier and casing pipe)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145470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62" w14:textId="7DE5B614" w:rsidR="00CC514F" w:rsidRPr="005E0E5B" w:rsidRDefault="002115E3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73382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63" w14:textId="41AF285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021907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64" w14:textId="017A5D5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077417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65" w14:textId="7F267E1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73766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66" w14:textId="45E4A90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6E" w14:textId="77777777" w:rsidTr="00DE3918">
        <w:trPr>
          <w:trHeight w:val="250"/>
        </w:trPr>
        <w:tc>
          <w:tcPr>
            <w:tcW w:w="7135" w:type="dxa"/>
          </w:tcPr>
          <w:p w14:paraId="6801E668" w14:textId="5A71C354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</w:t>
            </w:r>
            <w:r w:rsidRPr="00793339">
              <w:rPr>
                <w:noProof/>
                <w:sz w:val="18"/>
                <w:szCs w:val="18"/>
              </w:rPr>
              <w:t>Fitting</w:t>
            </w:r>
            <w:r w:rsidRPr="005E0E5B">
              <w:rPr>
                <w:sz w:val="18"/>
                <w:szCs w:val="18"/>
              </w:rPr>
              <w:t xml:space="preserve"> type defined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791897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69" w14:textId="7691DA4E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945531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6A" w14:textId="0645C133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691110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6B" w14:textId="60C2A48B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75696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6C" w14:textId="01386A9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5097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6D" w14:textId="5492C042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75" w14:textId="77777777" w:rsidTr="00DE3918">
        <w:trPr>
          <w:trHeight w:val="250"/>
        </w:trPr>
        <w:tc>
          <w:tcPr>
            <w:tcW w:w="7135" w:type="dxa"/>
          </w:tcPr>
          <w:p w14:paraId="6801E66F" w14:textId="0B7A4974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Valve type defined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345744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70" w14:textId="5244834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964704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71" w14:textId="65B2874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859381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72" w14:textId="54F4BCC1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308777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73" w14:textId="5794A103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155187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74" w14:textId="08EA5DF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26EE5" w14:paraId="6801E67C" w14:textId="77777777" w:rsidTr="005E4556">
        <w:trPr>
          <w:trHeight w:val="250"/>
        </w:trPr>
        <w:tc>
          <w:tcPr>
            <w:tcW w:w="10800" w:type="dxa"/>
            <w:gridSpan w:val="6"/>
            <w:shd w:val="clear" w:color="auto" w:fill="D9D9D9" w:themeFill="background1" w:themeFillShade="D9"/>
          </w:tcPr>
          <w:p w14:paraId="6801E67B" w14:textId="5FE77DDE" w:rsidR="00026EE5" w:rsidRPr="005E4556" w:rsidRDefault="00956C8B" w:rsidP="008B3CCD">
            <w:pPr>
              <w:pStyle w:val="TableParagraph"/>
              <w:jc w:val="center"/>
              <w:rPr>
                <w:rFonts w:ascii="Times New Roman"/>
                <w:b/>
                <w:sz w:val="18"/>
                <w:szCs w:val="18"/>
              </w:rPr>
            </w:pPr>
            <w:r>
              <w:rPr>
                <w:rFonts w:ascii="Times New Roman"/>
                <w:b/>
                <w:noProof/>
                <w:sz w:val="18"/>
                <w:szCs w:val="18"/>
              </w:rPr>
              <w:t>SEWER SPECIFIC</w:t>
            </w:r>
            <w:r w:rsidR="00012F2B">
              <w:rPr>
                <w:rFonts w:ascii="Times New Roman"/>
                <w:b/>
                <w:noProof/>
                <w:sz w:val="18"/>
                <w:szCs w:val="18"/>
              </w:rPr>
              <w:t xml:space="preserve"> ITEMS</w:t>
            </w:r>
          </w:p>
        </w:tc>
      </w:tr>
      <w:tr w:rsidR="00CC514F" w14:paraId="6801E683" w14:textId="77777777" w:rsidTr="00DE3918">
        <w:trPr>
          <w:trHeight w:val="250"/>
        </w:trPr>
        <w:tc>
          <w:tcPr>
            <w:tcW w:w="7135" w:type="dxa"/>
          </w:tcPr>
          <w:p w14:paraId="6801E67D" w14:textId="3B8B0B33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Rim elevations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234010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7E" w14:textId="4C4D7642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85715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7F" w14:textId="391CCBA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412443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80" w14:textId="6383503A" w:rsidR="00CC514F" w:rsidRPr="005E0E5B" w:rsidRDefault="004D741A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48528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81" w14:textId="4C6C5A11" w:rsidR="00CC514F" w:rsidRPr="005E0E5B" w:rsidRDefault="00DE3918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146352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82" w14:textId="413CE7B3" w:rsidR="00CC514F" w:rsidRPr="005E0E5B" w:rsidRDefault="004D741A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8A" w14:textId="77777777" w:rsidTr="00DE3918">
        <w:trPr>
          <w:trHeight w:val="250"/>
        </w:trPr>
        <w:tc>
          <w:tcPr>
            <w:tcW w:w="7135" w:type="dxa"/>
          </w:tcPr>
          <w:p w14:paraId="6801E684" w14:textId="30C3F7EF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Inverts elevations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454527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85" w14:textId="51A90AE3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57244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86" w14:textId="516753E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30801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87" w14:textId="3393D33A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166782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88" w14:textId="31318205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541094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89" w14:textId="1BCE666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251EBED6" w14:textId="77777777" w:rsidTr="00DE3918">
        <w:trPr>
          <w:trHeight w:val="250"/>
        </w:trPr>
        <w:tc>
          <w:tcPr>
            <w:tcW w:w="7135" w:type="dxa"/>
          </w:tcPr>
          <w:p w14:paraId="6EBB3E19" w14:textId="64AB49C4" w:rsidR="00CC514F" w:rsidRPr="005E0E5B" w:rsidRDefault="00CC514F" w:rsidP="00CC514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1D68B8">
              <w:rPr>
                <w:sz w:val="18"/>
                <w:szCs w:val="18"/>
              </w:rPr>
              <w:t>Manhole size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456324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204A466A" w14:textId="15425A9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013657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5C7C0854" w14:textId="0260283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48013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1D5864B8" w14:textId="39CD7CA5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81868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31CB764" w14:textId="2623D1BA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50666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5FB45B48" w14:textId="54B8F39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91" w14:textId="77777777" w:rsidTr="00DE3918">
        <w:trPr>
          <w:trHeight w:val="250"/>
        </w:trPr>
        <w:tc>
          <w:tcPr>
            <w:tcW w:w="7135" w:type="dxa"/>
          </w:tcPr>
          <w:p w14:paraId="6801E68B" w14:textId="52A73565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Gravity sewer slope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896940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8C" w14:textId="39D8DE5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37764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8D" w14:textId="7766096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92201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8E" w14:textId="1598F13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480039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8F" w14:textId="6AB9605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976358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90" w14:textId="30FD8085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98" w14:textId="77777777" w:rsidTr="00DE3918">
        <w:trPr>
          <w:trHeight w:val="250"/>
        </w:trPr>
        <w:tc>
          <w:tcPr>
            <w:tcW w:w="7135" w:type="dxa"/>
          </w:tcPr>
          <w:p w14:paraId="6801E692" w14:textId="3C62C301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All service stubs shall </w:t>
            </w:r>
            <w:r w:rsidRPr="001509B4">
              <w:rPr>
                <w:noProof/>
                <w:sz w:val="18"/>
                <w:szCs w:val="18"/>
              </w:rPr>
              <w:t>be shown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2072536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93" w14:textId="700FF0E7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33346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94" w14:textId="5AAE0DCD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687828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95" w14:textId="59E50AB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851979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96" w14:textId="6D621B1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23962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97" w14:textId="715541DC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9F" w14:textId="77777777" w:rsidTr="00DE3918">
        <w:trPr>
          <w:trHeight w:val="250"/>
        </w:trPr>
        <w:tc>
          <w:tcPr>
            <w:tcW w:w="7135" w:type="dxa"/>
          </w:tcPr>
          <w:p w14:paraId="6801E699" w14:textId="34123C1D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Pump stations, grease traps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138482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9A" w14:textId="383CED1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05838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9B" w14:textId="25ED71F7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328710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9C" w14:textId="456FFA25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884763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9D" w14:textId="5F61B7E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955242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9E" w14:textId="48B81BD7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A6" w14:textId="77777777" w:rsidTr="00DE3918">
        <w:trPr>
          <w:trHeight w:val="250"/>
        </w:trPr>
        <w:tc>
          <w:tcPr>
            <w:tcW w:w="7135" w:type="dxa"/>
          </w:tcPr>
          <w:p w14:paraId="6801E6A0" w14:textId="3325A90F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Coating types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120033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A1" w14:textId="5419BB0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36484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A2" w14:textId="7D2F87CF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13426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A3" w14:textId="19E8B2CB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680280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A4" w14:textId="5209FAC8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72093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A5" w14:textId="252FAC0E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6801E6AD" w14:textId="77777777" w:rsidTr="00DE3918">
        <w:trPr>
          <w:trHeight w:val="250"/>
        </w:trPr>
        <w:tc>
          <w:tcPr>
            <w:tcW w:w="7135" w:type="dxa"/>
          </w:tcPr>
          <w:p w14:paraId="6801E6A7" w14:textId="06849BAD" w:rsidR="00CC514F" w:rsidRPr="005E0E5B" w:rsidRDefault="00CC514F" w:rsidP="00CC514F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Lining types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448700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A8" w14:textId="5FAC6F0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820319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A9" w14:textId="1843B92A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105688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AA" w14:textId="561D09A0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6862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AB" w14:textId="318696B7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509498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AC" w14:textId="1AF021D4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CC514F" w14:paraId="52D9D638" w14:textId="77777777" w:rsidTr="00DE3918">
        <w:trPr>
          <w:trHeight w:val="250"/>
        </w:trPr>
        <w:tc>
          <w:tcPr>
            <w:tcW w:w="7135" w:type="dxa"/>
          </w:tcPr>
          <w:p w14:paraId="3E2B3670" w14:textId="1C29902B" w:rsidR="00CC514F" w:rsidRPr="005E0E5B" w:rsidRDefault="002C2029" w:rsidP="00CC514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C514F" w:rsidRPr="00472A70">
              <w:rPr>
                <w:sz w:val="18"/>
                <w:szCs w:val="18"/>
              </w:rPr>
              <w:t xml:space="preserve">2 </w:t>
            </w:r>
            <w:r w:rsidR="00CC514F" w:rsidRPr="001509B4">
              <w:rPr>
                <w:noProof/>
                <w:sz w:val="18"/>
                <w:szCs w:val="18"/>
              </w:rPr>
              <w:t>MHs</w:t>
            </w:r>
            <w:r w:rsidR="00CC514F" w:rsidRPr="00472A70">
              <w:rPr>
                <w:sz w:val="18"/>
                <w:szCs w:val="18"/>
              </w:rPr>
              <w:t xml:space="preserve">, </w:t>
            </w:r>
            <w:r w:rsidR="00CC514F" w:rsidRPr="001509B4">
              <w:rPr>
                <w:noProof/>
                <w:sz w:val="18"/>
                <w:szCs w:val="18"/>
              </w:rPr>
              <w:t>1</w:t>
            </w:r>
            <w:r w:rsidR="00CC514F" w:rsidRPr="00472A70">
              <w:rPr>
                <w:sz w:val="18"/>
                <w:szCs w:val="18"/>
              </w:rPr>
              <w:t xml:space="preserve"> above and </w:t>
            </w:r>
            <w:r w:rsidR="00CC514F" w:rsidRPr="001509B4">
              <w:rPr>
                <w:noProof/>
                <w:sz w:val="18"/>
                <w:szCs w:val="18"/>
              </w:rPr>
              <w:t>1</w:t>
            </w:r>
            <w:r w:rsidR="00CC514F" w:rsidRPr="00472A70">
              <w:rPr>
                <w:sz w:val="18"/>
                <w:szCs w:val="18"/>
              </w:rPr>
              <w:t xml:space="preserve"> below, the project area shall be defined and labeled including inverts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550534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1AD439EF" w14:textId="2362A469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090888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5ABF5818" w14:textId="2850D035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689515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79A37B7D" w14:textId="0473AB0E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457602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0FC56466" w14:textId="1C39753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49157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22A94571" w14:textId="66918E26" w:rsidR="00CC514F" w:rsidRPr="005E0E5B" w:rsidRDefault="00CC514F" w:rsidP="00CC514F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7A9A9726" w14:textId="77777777" w:rsidTr="00DE3918">
        <w:trPr>
          <w:trHeight w:val="250"/>
        </w:trPr>
        <w:tc>
          <w:tcPr>
            <w:tcW w:w="7135" w:type="dxa"/>
          </w:tcPr>
          <w:p w14:paraId="546341E9" w14:textId="6DC0E54C" w:rsidR="002C2029" w:rsidRPr="00472A70" w:rsidRDefault="002C2029" w:rsidP="002C202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5E0E5B">
              <w:rPr>
                <w:sz w:val="18"/>
                <w:szCs w:val="18"/>
              </w:rPr>
              <w:t>Location of abandoned and or removed features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965433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7EE476FC" w14:textId="3D5425FF" w:rsidR="002C2029" w:rsidRDefault="002C2029" w:rsidP="002C2029">
                <w:pPr>
                  <w:pStyle w:val="TableParagraph"/>
                  <w:jc w:val="center"/>
                  <w:rPr>
                    <w:rFonts w:ascii="Times New Roman"/>
                    <w:b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065033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1DB59E9B" w14:textId="0BCD4EB1" w:rsidR="002C2029" w:rsidRDefault="002C2029" w:rsidP="002C2029">
                <w:pPr>
                  <w:pStyle w:val="TableParagraph"/>
                  <w:jc w:val="center"/>
                  <w:rPr>
                    <w:rFonts w:ascii="Times New Roman"/>
                    <w:b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130322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5B9259ED" w14:textId="05B45B20" w:rsidR="002C2029" w:rsidRDefault="002C2029" w:rsidP="002C2029">
                <w:pPr>
                  <w:pStyle w:val="TableParagraph"/>
                  <w:jc w:val="center"/>
                  <w:rPr>
                    <w:rFonts w:ascii="Times New Roman"/>
                    <w:b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33054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1890CD17" w14:textId="17C93450" w:rsidR="002C2029" w:rsidRDefault="002C2029" w:rsidP="002C2029">
                <w:pPr>
                  <w:pStyle w:val="TableParagraph"/>
                  <w:jc w:val="center"/>
                  <w:rPr>
                    <w:rFonts w:ascii="Times New Roman"/>
                    <w:b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970016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0618A5BA" w14:textId="508068C7" w:rsidR="002C2029" w:rsidRDefault="002C2029" w:rsidP="002C2029">
                <w:pPr>
                  <w:pStyle w:val="TableParagraph"/>
                  <w:jc w:val="center"/>
                  <w:rPr>
                    <w:rFonts w:ascii="Times New Roman"/>
                    <w:b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B4" w14:textId="77777777" w:rsidTr="005E4556">
        <w:trPr>
          <w:trHeight w:val="250"/>
        </w:trPr>
        <w:tc>
          <w:tcPr>
            <w:tcW w:w="10800" w:type="dxa"/>
            <w:gridSpan w:val="6"/>
            <w:shd w:val="clear" w:color="auto" w:fill="D9D9D9" w:themeFill="background1" w:themeFillShade="D9"/>
          </w:tcPr>
          <w:p w14:paraId="6801E6B3" w14:textId="27FBF3AE" w:rsidR="002C2029" w:rsidRPr="005E4556" w:rsidRDefault="002C2029" w:rsidP="002C2029">
            <w:pPr>
              <w:pStyle w:val="TableParagraph"/>
              <w:jc w:val="center"/>
              <w:rPr>
                <w:rFonts w:ascii="Times New Roman"/>
                <w:b/>
                <w:sz w:val="18"/>
                <w:szCs w:val="18"/>
              </w:rPr>
            </w:pPr>
            <w:r>
              <w:rPr>
                <w:rFonts w:ascii="Times New Roman"/>
                <w:b/>
                <w:sz w:val="18"/>
                <w:szCs w:val="18"/>
              </w:rPr>
              <w:t>WATER SPECIFIC ITEMS (Note: reuse water and sewer force main shall show similar</w:t>
            </w:r>
            <w:r w:rsidR="0040525B">
              <w:rPr>
                <w:rFonts w:ascii="Times New Roman"/>
                <w:b/>
                <w:sz w:val="18"/>
                <w:szCs w:val="18"/>
              </w:rPr>
              <w:t xml:space="preserve"> as applicable</w:t>
            </w:r>
            <w:r>
              <w:rPr>
                <w:rFonts w:ascii="Times New Roman"/>
                <w:b/>
                <w:sz w:val="18"/>
                <w:szCs w:val="18"/>
              </w:rPr>
              <w:t>)</w:t>
            </w:r>
          </w:p>
        </w:tc>
      </w:tr>
      <w:tr w:rsidR="002C2029" w14:paraId="6801E6BB" w14:textId="77777777" w:rsidTr="00DE3918">
        <w:trPr>
          <w:trHeight w:val="250"/>
        </w:trPr>
        <w:tc>
          <w:tcPr>
            <w:tcW w:w="7135" w:type="dxa"/>
          </w:tcPr>
          <w:p w14:paraId="6801E6B5" w14:textId="22B2CA4B" w:rsidR="002C2029" w:rsidRPr="005E0E5B" w:rsidRDefault="002C2029" w:rsidP="002C2029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Locations of hydrants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507196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B6" w14:textId="2688DC11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61091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B7" w14:textId="2BC4EA16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42783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B8" w14:textId="250356F6" w:rsidR="002C2029" w:rsidRPr="005E0E5B" w:rsidRDefault="00DE3918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30441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B9" w14:textId="64A97A40" w:rsidR="002C2029" w:rsidRPr="005E0E5B" w:rsidRDefault="00DE3918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01519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BA" w14:textId="7AE2BB94" w:rsidR="002C2029" w:rsidRPr="005E0E5B" w:rsidRDefault="004D741A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C2" w14:textId="77777777" w:rsidTr="00DE3918">
        <w:trPr>
          <w:trHeight w:val="250"/>
        </w:trPr>
        <w:tc>
          <w:tcPr>
            <w:tcW w:w="7135" w:type="dxa"/>
          </w:tcPr>
          <w:p w14:paraId="6801E6BC" w14:textId="6C3A677B" w:rsidR="002C2029" w:rsidRPr="005E0E5B" w:rsidRDefault="002C2029" w:rsidP="002C2029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</w:t>
            </w:r>
            <w:r w:rsidRPr="007A51D2">
              <w:rPr>
                <w:noProof/>
                <w:sz w:val="18"/>
                <w:szCs w:val="18"/>
              </w:rPr>
              <w:t>Location</w:t>
            </w:r>
            <w:r w:rsidRPr="005E0E5B">
              <w:rPr>
                <w:sz w:val="18"/>
                <w:szCs w:val="18"/>
              </w:rPr>
              <w:t xml:space="preserve"> of Valves,</w:t>
            </w:r>
            <w:r>
              <w:rPr>
                <w:sz w:val="18"/>
                <w:szCs w:val="18"/>
              </w:rPr>
              <w:t xml:space="preserve"> Curb </w:t>
            </w:r>
            <w:r w:rsidRPr="00767305">
              <w:rPr>
                <w:noProof/>
                <w:sz w:val="18"/>
                <w:szCs w:val="18"/>
              </w:rPr>
              <w:t>stops,</w:t>
            </w:r>
            <w:r>
              <w:rPr>
                <w:sz w:val="18"/>
                <w:szCs w:val="18"/>
              </w:rPr>
              <w:t xml:space="preserve"> </w:t>
            </w:r>
            <w:r w:rsidRPr="00767305">
              <w:rPr>
                <w:noProof/>
                <w:sz w:val="18"/>
                <w:szCs w:val="18"/>
              </w:rPr>
              <w:t>corp</w:t>
            </w:r>
            <w:r>
              <w:rPr>
                <w:noProof/>
                <w:sz w:val="18"/>
                <w:szCs w:val="18"/>
              </w:rPr>
              <w:t>o</w:t>
            </w:r>
            <w:r w:rsidRPr="00767305">
              <w:rPr>
                <w:noProof/>
                <w:sz w:val="18"/>
                <w:szCs w:val="18"/>
              </w:rPr>
              <w:t>rations</w:t>
            </w:r>
            <w:r>
              <w:rPr>
                <w:sz w:val="18"/>
                <w:szCs w:val="18"/>
              </w:rPr>
              <w:t xml:space="preserve">, and all taps with values on water main 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903260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BD" w14:textId="2AC98749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005349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BE" w14:textId="118A7FA9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873503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BF" w14:textId="666E1EA2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4070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C0" w14:textId="1A0A2BE8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74130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C1" w14:textId="1425501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77F4A0FC" w14:textId="77777777" w:rsidTr="00DE3918">
        <w:trPr>
          <w:trHeight w:val="250"/>
        </w:trPr>
        <w:tc>
          <w:tcPr>
            <w:tcW w:w="7135" w:type="dxa"/>
          </w:tcPr>
          <w:p w14:paraId="46E989C9" w14:textId="64039480" w:rsidR="002C2029" w:rsidRDefault="002C2029" w:rsidP="002C2029">
            <w:pPr>
              <w:rPr>
                <w:sz w:val="18"/>
                <w:szCs w:val="18"/>
              </w:rPr>
            </w:pPr>
            <w:r w:rsidRPr="00472A70">
              <w:rPr>
                <w:noProof/>
                <w:sz w:val="18"/>
                <w:szCs w:val="18"/>
              </w:rPr>
              <w:t xml:space="preserve"> </w:t>
            </w:r>
            <w:r w:rsidRPr="00F60298">
              <w:rPr>
                <w:noProof/>
                <w:sz w:val="18"/>
                <w:szCs w:val="18"/>
              </w:rPr>
              <w:t>Location</w:t>
            </w:r>
            <w:r w:rsidRPr="008F5126">
              <w:rPr>
                <w:sz w:val="18"/>
                <w:szCs w:val="18"/>
              </w:rPr>
              <w:t xml:space="preserve"> of blow-off assemblies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944267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0857BCD0" w14:textId="76877BDB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624537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28F33468" w14:textId="23A48359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123608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152E4024" w14:textId="7FBC0CA7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813868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2A5F6E0F" w14:textId="2D89B79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382705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2A0E0C25" w14:textId="4B021837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C9" w14:textId="77777777" w:rsidTr="00DE3918">
        <w:trPr>
          <w:trHeight w:val="250"/>
        </w:trPr>
        <w:tc>
          <w:tcPr>
            <w:tcW w:w="7135" w:type="dxa"/>
          </w:tcPr>
          <w:p w14:paraId="6801E6C3" w14:textId="65409E56" w:rsidR="002C2029" w:rsidRPr="005E0E5B" w:rsidRDefault="002C2029" w:rsidP="002C202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Location of FDC’s, Backflow Preventers (4 Corners) with curb stops or valves 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03001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C4" w14:textId="6AC206C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018530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C5" w14:textId="6BFE8B4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025159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C6" w14:textId="7075B59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740666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C7" w14:textId="0E351B85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944147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C8" w14:textId="51A9551B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D0" w14:textId="77777777" w:rsidTr="00DE3918">
        <w:trPr>
          <w:trHeight w:val="250"/>
        </w:trPr>
        <w:tc>
          <w:tcPr>
            <w:tcW w:w="7135" w:type="dxa"/>
          </w:tcPr>
          <w:p w14:paraId="6801E6CA" w14:textId="1847B6DA" w:rsidR="002C2029" w:rsidRPr="005E0E5B" w:rsidRDefault="002C2029" w:rsidP="002C2029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Locati</w:t>
            </w:r>
            <w:r>
              <w:rPr>
                <w:sz w:val="18"/>
                <w:szCs w:val="18"/>
              </w:rPr>
              <w:t>on of fittings on Water Main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751977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CB" w14:textId="7DCAEDA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96913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CC" w14:textId="2F95976D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064366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CD" w14:textId="3D055A5D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887308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CE" w14:textId="6FD740B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904208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CF" w14:textId="1AF63C7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D7" w14:textId="77777777" w:rsidTr="00DE3918">
        <w:trPr>
          <w:trHeight w:val="250"/>
        </w:trPr>
        <w:tc>
          <w:tcPr>
            <w:tcW w:w="7135" w:type="dxa"/>
          </w:tcPr>
          <w:p w14:paraId="6801E6D1" w14:textId="545E429D" w:rsidR="002C2029" w:rsidRPr="005E0E5B" w:rsidRDefault="002C2029" w:rsidP="002C2029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Location of meter boxes</w:t>
            </w:r>
            <w:r>
              <w:rPr>
                <w:sz w:val="18"/>
                <w:szCs w:val="18"/>
              </w:rPr>
              <w:t xml:space="preserve"> with curb stops or valves</w:t>
            </w:r>
            <w:r w:rsidRPr="005E0E5B">
              <w:rPr>
                <w:sz w:val="18"/>
                <w:szCs w:val="18"/>
              </w:rPr>
              <w:t>,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605994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D2" w14:textId="48864C53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424567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D3" w14:textId="7F7B564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25436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D4" w14:textId="6C4C045D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11319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D5" w14:textId="118107A1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470515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D6" w14:textId="2A048865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DE" w14:textId="77777777" w:rsidTr="00DE3918">
        <w:trPr>
          <w:trHeight w:val="250"/>
        </w:trPr>
        <w:tc>
          <w:tcPr>
            <w:tcW w:w="7135" w:type="dxa"/>
          </w:tcPr>
          <w:p w14:paraId="6801E6D8" w14:textId="024B1063" w:rsidR="002C2029" w:rsidRPr="005E0E5B" w:rsidRDefault="002C2029" w:rsidP="002C2029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Location of connectio</w:t>
            </w:r>
            <w:r>
              <w:rPr>
                <w:sz w:val="18"/>
                <w:szCs w:val="18"/>
              </w:rPr>
              <w:t>ns to existing utilities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604955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D9" w14:textId="650D1C3B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01899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DA" w14:textId="1401AEE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143348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DB" w14:textId="64EC7C5D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87620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DC" w14:textId="4798C52B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93411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DD" w14:textId="47A3E3B0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E5" w14:textId="77777777" w:rsidTr="00DE3918">
        <w:trPr>
          <w:trHeight w:val="250"/>
        </w:trPr>
        <w:tc>
          <w:tcPr>
            <w:tcW w:w="7135" w:type="dxa"/>
          </w:tcPr>
          <w:p w14:paraId="6801E6DF" w14:textId="53483354" w:rsidR="002C2029" w:rsidRPr="005E0E5B" w:rsidRDefault="002C2029" w:rsidP="002C2029">
            <w:pPr>
              <w:rPr>
                <w:sz w:val="18"/>
                <w:szCs w:val="18"/>
              </w:rPr>
            </w:pPr>
            <w:bookmarkStart w:id="54" w:name="5._Fire_Rated_Walls_Legend_(s)"/>
            <w:bookmarkEnd w:id="54"/>
            <w:r>
              <w:rPr>
                <w:sz w:val="18"/>
                <w:szCs w:val="18"/>
              </w:rPr>
              <w:t xml:space="preserve"> Any o</w:t>
            </w:r>
            <w:r w:rsidRPr="005E0E5B">
              <w:rPr>
                <w:sz w:val="18"/>
                <w:szCs w:val="18"/>
              </w:rPr>
              <w:t>ther relevant info. (service lateral</w:t>
            </w:r>
            <w:r>
              <w:rPr>
                <w:sz w:val="18"/>
                <w:szCs w:val="18"/>
              </w:rPr>
              <w:t xml:space="preserve">, </w:t>
            </w:r>
            <w:r w:rsidRPr="005E0E5B">
              <w:rPr>
                <w:sz w:val="18"/>
                <w:szCs w:val="18"/>
              </w:rPr>
              <w:t xml:space="preserve">air release valve, </w:t>
            </w:r>
            <w:r w:rsidRPr="00F60298">
              <w:rPr>
                <w:noProof/>
                <w:sz w:val="18"/>
                <w:szCs w:val="18"/>
              </w:rPr>
              <w:t>casing</w:t>
            </w:r>
            <w:r w:rsidRPr="005E0E5B">
              <w:rPr>
                <w:sz w:val="18"/>
                <w:szCs w:val="18"/>
              </w:rPr>
              <w:t>, reducers, etc.)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593302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E0" w14:textId="6763A59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274277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E1" w14:textId="3154CDD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33080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E2" w14:textId="1971140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141721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E3" w14:textId="0648541B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085524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E4" w14:textId="6C6F2389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EC" w14:textId="77777777" w:rsidTr="00DE3918">
        <w:trPr>
          <w:trHeight w:val="234"/>
        </w:trPr>
        <w:tc>
          <w:tcPr>
            <w:tcW w:w="7135" w:type="dxa"/>
          </w:tcPr>
          <w:p w14:paraId="6801E6E6" w14:textId="7A70B87E" w:rsidR="002C2029" w:rsidRPr="005E0E5B" w:rsidRDefault="002C2029" w:rsidP="002C2029">
            <w:pPr>
              <w:rPr>
                <w:sz w:val="18"/>
                <w:szCs w:val="18"/>
              </w:rPr>
            </w:pPr>
            <w:bookmarkStart w:id="55" w:name="_Hlk1398310"/>
            <w:r w:rsidRPr="005E0E5B">
              <w:rPr>
                <w:sz w:val="18"/>
                <w:szCs w:val="18"/>
              </w:rPr>
              <w:t xml:space="preserve"> Location of abandoned and or removed features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691685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E7" w14:textId="3B1C83E1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382221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E8" w14:textId="18993CD6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360399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E9" w14:textId="563B571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079894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EA" w14:textId="70F3A459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48276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6EB" w14:textId="432A9151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6F3" w14:textId="77777777" w:rsidTr="00030E3E">
        <w:trPr>
          <w:trHeight w:val="237"/>
        </w:trPr>
        <w:tc>
          <w:tcPr>
            <w:tcW w:w="10800" w:type="dxa"/>
            <w:gridSpan w:val="6"/>
            <w:shd w:val="clear" w:color="auto" w:fill="D9D9D9" w:themeFill="background1" w:themeFillShade="D9"/>
          </w:tcPr>
          <w:p w14:paraId="6801E6F2" w14:textId="64A088BA" w:rsidR="002C2029" w:rsidRPr="00030E3E" w:rsidRDefault="002C2029" w:rsidP="002C2029">
            <w:pPr>
              <w:pStyle w:val="TableParagraph"/>
              <w:jc w:val="center"/>
              <w:rPr>
                <w:rFonts w:ascii="Times New Roman"/>
                <w:b/>
                <w:sz w:val="18"/>
                <w:szCs w:val="18"/>
              </w:rPr>
            </w:pPr>
            <w:r w:rsidRPr="00030E3E">
              <w:rPr>
                <w:rFonts w:ascii="Times New Roman"/>
                <w:b/>
                <w:sz w:val="18"/>
                <w:szCs w:val="18"/>
              </w:rPr>
              <w:t>GPS COORDINATES</w:t>
            </w:r>
          </w:p>
        </w:tc>
      </w:tr>
      <w:bookmarkEnd w:id="55"/>
      <w:tr w:rsidR="002C2029" w14:paraId="6801E701" w14:textId="77777777" w:rsidTr="00DE3918">
        <w:trPr>
          <w:trHeight w:val="237"/>
        </w:trPr>
        <w:tc>
          <w:tcPr>
            <w:tcW w:w="7135" w:type="dxa"/>
          </w:tcPr>
          <w:p w14:paraId="6801E6FB" w14:textId="5FF909DF" w:rsidR="002C2029" w:rsidRPr="005E0E5B" w:rsidRDefault="002C2029" w:rsidP="002C2029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All coordinates shall tie into the NC grid coordinate system (NAD1983 State Plane)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214733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6FC" w14:textId="4D190973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02208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6FD" w14:textId="25AF4BFB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374052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6FE" w14:textId="436AEA5B" w:rsidR="002C2029" w:rsidRPr="005E0E5B" w:rsidRDefault="00DE3918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716618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6FF" w14:textId="524A8C5F" w:rsidR="002C2029" w:rsidRPr="005E0E5B" w:rsidRDefault="00DE3918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532991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700" w14:textId="6A309627" w:rsidR="002C2029" w:rsidRPr="005E0E5B" w:rsidRDefault="004D741A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24560E49" w14:textId="77777777" w:rsidTr="00DE3918">
        <w:trPr>
          <w:trHeight w:val="237"/>
        </w:trPr>
        <w:tc>
          <w:tcPr>
            <w:tcW w:w="7135" w:type="dxa"/>
          </w:tcPr>
          <w:p w14:paraId="1A7DAE57" w14:textId="1A4081CA" w:rsidR="002C2029" w:rsidRPr="005E0E5B" w:rsidRDefault="002C2029" w:rsidP="002C202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8F5126">
              <w:rPr>
                <w:sz w:val="18"/>
                <w:szCs w:val="18"/>
              </w:rPr>
              <w:t>Vertical datum tied into NAVD88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473249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295F747" w14:textId="3A2EEACD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356429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2E3C370F" w14:textId="593EF216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014574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5719133D" w14:textId="7136322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86006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7803EE5D" w14:textId="0F39519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781945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49DC5281" w14:textId="7CE96895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708" w14:textId="77777777" w:rsidTr="00DE3918">
        <w:trPr>
          <w:trHeight w:val="237"/>
        </w:trPr>
        <w:tc>
          <w:tcPr>
            <w:tcW w:w="7135" w:type="dxa"/>
          </w:tcPr>
          <w:p w14:paraId="6801E702" w14:textId="0C3ECD68" w:rsidR="002C2029" w:rsidRPr="005E0E5B" w:rsidRDefault="002C2029" w:rsidP="002C2029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All units are to be US survey feet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479304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703" w14:textId="2F5B3E1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1126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704" w14:textId="4E3B0980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12615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705" w14:textId="6F36BC6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81922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706" w14:textId="470FF9AD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08704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707" w14:textId="15BBCF3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70F" w14:textId="77777777" w:rsidTr="00DE3918">
        <w:trPr>
          <w:trHeight w:val="237"/>
        </w:trPr>
        <w:tc>
          <w:tcPr>
            <w:tcW w:w="7135" w:type="dxa"/>
          </w:tcPr>
          <w:p w14:paraId="6801E709" w14:textId="76B79902" w:rsidR="002C2029" w:rsidRPr="005E0E5B" w:rsidRDefault="002C2029" w:rsidP="002C2029">
            <w:pPr>
              <w:rPr>
                <w:sz w:val="18"/>
                <w:szCs w:val="18"/>
              </w:rPr>
            </w:pPr>
            <w:r w:rsidRPr="005E0E5B">
              <w:rPr>
                <w:sz w:val="18"/>
                <w:szCs w:val="18"/>
              </w:rPr>
              <w:t xml:space="preserve"> The closest geodetic monument to the project shall </w:t>
            </w:r>
            <w:r w:rsidRPr="00F60298">
              <w:rPr>
                <w:noProof/>
                <w:sz w:val="18"/>
                <w:szCs w:val="18"/>
              </w:rPr>
              <w:t>be identified</w:t>
            </w:r>
            <w:r w:rsidRPr="005E0E5B">
              <w:rPr>
                <w:sz w:val="18"/>
                <w:szCs w:val="18"/>
              </w:rPr>
              <w:t xml:space="preserve"> in the “As-Built” drawing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774512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vAlign w:val="center"/>
              </w:tcPr>
              <w:p w14:paraId="6801E70A" w14:textId="48C27F20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792010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vAlign w:val="center"/>
              </w:tcPr>
              <w:p w14:paraId="6801E70B" w14:textId="0886EE85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976432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70C" w14:textId="2DA70E89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219660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70D" w14:textId="0678B7E5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579025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70E" w14:textId="349E3ECF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4A28136A" w14:textId="77777777" w:rsidTr="00DE3918">
        <w:trPr>
          <w:trHeight w:val="237"/>
        </w:trPr>
        <w:tc>
          <w:tcPr>
            <w:tcW w:w="7135" w:type="dxa"/>
          </w:tcPr>
          <w:p w14:paraId="57FBB9FC" w14:textId="3E9297C7" w:rsidR="002C2029" w:rsidRDefault="002C2029" w:rsidP="002C202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 xml:space="preserve">Table </w:t>
            </w:r>
            <w:r w:rsidRPr="001F1A6B">
              <w:rPr>
                <w:noProof/>
                <w:sz w:val="18"/>
                <w:szCs w:val="18"/>
              </w:rPr>
              <w:t>listing</w:t>
            </w:r>
            <w:r>
              <w:rPr>
                <w:sz w:val="18"/>
                <w:szCs w:val="18"/>
              </w:rPr>
              <w:t xml:space="preserve"> point coordinates for each installed </w:t>
            </w:r>
            <w:r>
              <w:rPr>
                <w:noProof/>
                <w:sz w:val="18"/>
                <w:szCs w:val="18"/>
              </w:rPr>
              <w:t>U</w:t>
            </w:r>
            <w:r w:rsidRPr="00767305">
              <w:rPr>
                <w:noProof/>
                <w:sz w:val="18"/>
                <w:szCs w:val="18"/>
              </w:rPr>
              <w:t>tility</w:t>
            </w:r>
            <w:r>
              <w:rPr>
                <w:sz w:val="18"/>
                <w:szCs w:val="18"/>
              </w:rPr>
              <w:t xml:space="preserve"> feature (X, Y, Z, Size, Description). Digital copy of the spreadsheet (XL file) is also required.</w:t>
            </w: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702896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6F1AEDE2" w14:textId="618A9469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03350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6" w:type="dxa"/>
                <w:shd w:val="clear" w:color="auto" w:fill="auto"/>
                <w:vAlign w:val="center"/>
              </w:tcPr>
              <w:p w14:paraId="7724E22C" w14:textId="03ED286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81322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5D05A18D" w14:textId="3378405D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35771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3C1389E5" w14:textId="5A9FFBF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09932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549DF0B4" w14:textId="1373C801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7DE7A33C" w14:textId="77777777" w:rsidTr="00095754">
        <w:trPr>
          <w:trHeight w:val="440"/>
        </w:trPr>
        <w:tc>
          <w:tcPr>
            <w:tcW w:w="10800" w:type="dxa"/>
            <w:gridSpan w:val="6"/>
            <w:shd w:val="clear" w:color="auto" w:fill="DBE5F1" w:themeFill="accent1" w:themeFillTint="33"/>
            <w:vAlign w:val="center"/>
          </w:tcPr>
          <w:p w14:paraId="170A36DE" w14:textId="65DCC752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Theme="minorHAnsi" w:hAnsiTheme="minorHAnsi"/>
                <w:b/>
              </w:rPr>
              <w:t>Inspector’s Project Close Out Checklist</w:t>
            </w:r>
          </w:p>
        </w:tc>
      </w:tr>
      <w:tr w:rsidR="002C2029" w14:paraId="5C39AED2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227D9998" w14:textId="7F8C5601" w:rsidR="002C2029" w:rsidRPr="00BD33C2" w:rsidRDefault="002C2029" w:rsidP="002C202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ll utility infrastructure is installed and tested </w:t>
            </w:r>
          </w:p>
        </w:tc>
        <w:tc>
          <w:tcPr>
            <w:tcW w:w="1416" w:type="dxa"/>
            <w:gridSpan w:val="2"/>
            <w:vMerge w:val="restart"/>
            <w:vAlign w:val="center"/>
          </w:tcPr>
          <w:p w14:paraId="31B02637" w14:textId="4590BAD3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227156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4DB6DC3A" w14:textId="1C3A3C24" w:rsidR="002C2029" w:rsidRPr="005E0E5B" w:rsidRDefault="002115E3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531952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7B2B8B83" w14:textId="7D0F1D21" w:rsidR="002C2029" w:rsidRPr="005E0E5B" w:rsidRDefault="00DE3918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450172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509416C0" w14:textId="018D22C8" w:rsidR="002C2029" w:rsidRPr="005E0E5B" w:rsidRDefault="004D741A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115E3" w14:paraId="030DBA3A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753F38C5" w14:textId="5AD08941" w:rsidR="002115E3" w:rsidRDefault="002115E3" w:rsidP="002115E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ll required p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 xml:space="preserve">aperwork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submitted 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>to the inspector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(see above)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1571CF3C" w14:textId="77777777" w:rsidR="002115E3" w:rsidRPr="00026EE5" w:rsidRDefault="002115E3" w:rsidP="002115E3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741862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4A27F967" w14:textId="67114C52" w:rsidR="002115E3" w:rsidRDefault="002115E3" w:rsidP="002115E3">
                <w:pPr>
                  <w:pStyle w:val="TableParagraph"/>
                  <w:jc w:val="center"/>
                  <w:rPr>
                    <w:rFonts w:ascii="Times New Roman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517533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7A97BEA1" w14:textId="22C583BC" w:rsidR="002115E3" w:rsidRDefault="002115E3" w:rsidP="002115E3">
                <w:pPr>
                  <w:pStyle w:val="TableParagraph"/>
                  <w:jc w:val="center"/>
                  <w:rPr>
                    <w:rFonts w:ascii="Times New Roman"/>
                    <w:b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934171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2A791B01" w14:textId="0E5B9160" w:rsidR="002115E3" w:rsidRDefault="002115E3" w:rsidP="002115E3">
                <w:pPr>
                  <w:pStyle w:val="TableParagraph"/>
                  <w:jc w:val="center"/>
                  <w:rPr>
                    <w:rFonts w:ascii="Times New Roman"/>
                    <w:b/>
                    <w:sz w:val="20"/>
                    <w:szCs w:val="20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06EEE603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565BA519" w14:textId="7536490A" w:rsidR="002C2029" w:rsidRDefault="002C2029" w:rsidP="002C2029">
            <w:pPr>
              <w:rPr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Initial site walkthrough scheduled/performed (with p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 xml:space="preserve">reliminary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paper 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>as-built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7CA90512" w14:textId="5764760A" w:rsidR="002C2029" w:rsidRPr="00026EE5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353001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7B347726" w14:textId="7BD67317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528216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26CBF780" w14:textId="3B57BFD2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348531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79E2A55D" w14:textId="6BDB6BB7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2E0DFE0E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715B8B91" w14:textId="3E9CF926" w:rsidR="002C2029" w:rsidRDefault="002C2029" w:rsidP="002C202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Punch list items </w:t>
            </w:r>
            <w:r w:rsidRPr="007A51D2">
              <w:rPr>
                <w:rFonts w:ascii="Arial" w:eastAsia="Times New Roman" w:hAnsi="Arial" w:cs="Arial"/>
                <w:noProof/>
                <w:sz w:val="20"/>
                <w:szCs w:val="20"/>
              </w:rPr>
              <w:t>addressed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67E4B58F" w14:textId="5037697C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665753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4C16111B" w14:textId="3474C45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097516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059B10B4" w14:textId="0452E550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356042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28DC7F57" w14:textId="12EF9F52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4E3A0FED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6D60D67A" w14:textId="270EEBAA" w:rsidR="002C2029" w:rsidRDefault="002C2029" w:rsidP="002C2029">
            <w:pPr>
              <w:rPr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Final As-built record drawings received (PDF, CAD, Mylars, Point table)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2306167F" w14:textId="4EAFC0D3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853649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3B99DBB5" w14:textId="418DCC02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89210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188E72DE" w14:textId="3CACDB4D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69866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2BD96666" w14:textId="34A00F96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72D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6801E727" w14:textId="0273AFD4" w:rsidR="002C2029" w:rsidRPr="00BD33C2" w:rsidRDefault="002C2029" w:rsidP="002C2029">
            <w:pPr>
              <w:rPr>
                <w:sz w:val="18"/>
                <w:szCs w:val="18"/>
              </w:rPr>
            </w:pPr>
            <w:bookmarkStart w:id="56" w:name="7._Building_Elevations"/>
            <w:bookmarkEnd w:id="56"/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Sewer lines flushed / ready for CCTV inspection </w:t>
            </w:r>
            <w:r>
              <w:rPr>
                <w:rFonts w:ascii="Arial" w:eastAsia="Times New Roman" w:hAnsi="Arial" w:cs="Arial"/>
                <w:noProof/>
                <w:sz w:val="16"/>
                <w:szCs w:val="16"/>
              </w:rPr>
              <w:t xml:space="preserve">(Sewer </w:t>
            </w:r>
            <w:r w:rsidRPr="00BD33C2">
              <w:rPr>
                <w:rFonts w:ascii="Arial" w:eastAsia="Times New Roman" w:hAnsi="Arial" w:cs="Arial"/>
                <w:noProof/>
                <w:sz w:val="16"/>
                <w:szCs w:val="16"/>
              </w:rPr>
              <w:t>plug</w:t>
            </w:r>
            <w:r>
              <w:rPr>
                <w:rFonts w:ascii="Arial" w:eastAsia="Times New Roman" w:hAnsi="Arial" w:cs="Arial"/>
                <w:noProof/>
                <w:sz w:val="16"/>
                <w:szCs w:val="16"/>
              </w:rPr>
              <w:t xml:space="preserve"> release form signed</w:t>
            </w:r>
            <w:r w:rsidRPr="00BD33C2">
              <w:rPr>
                <w:rFonts w:ascii="Arial" w:eastAsia="Times New Roman" w:hAnsi="Arial" w:cs="Arial"/>
                <w:noProof/>
                <w:sz w:val="16"/>
                <w:szCs w:val="16"/>
              </w:rPr>
              <w:t>)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6801E729" w14:textId="39EE8FB3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987966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72A" w14:textId="7B208888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307595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72B" w14:textId="136699C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329757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72C" w14:textId="134717C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4C698290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4F2C4CAE" w14:textId="15B46513" w:rsidR="002C2029" w:rsidRDefault="002C2029" w:rsidP="002C202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Final Walk t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 xml:space="preserve">hrough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performed / 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>P</w:t>
            </w:r>
            <w:r w:rsidRPr="00501454">
              <w:rPr>
                <w:rFonts w:ascii="Arial" w:eastAsia="Times New Roman" w:hAnsi="Arial" w:cs="Arial"/>
                <w:noProof/>
                <w:sz w:val="20"/>
                <w:szCs w:val="20"/>
              </w:rPr>
              <w:t>lug</w:t>
            </w:r>
            <w:r w:rsidR="00CD3A08">
              <w:rPr>
                <w:rFonts w:ascii="Arial" w:eastAsia="Times New Roman" w:hAnsi="Arial" w:cs="Arial"/>
                <w:noProof/>
                <w:sz w:val="20"/>
                <w:szCs w:val="20"/>
              </w:rPr>
              <w:t>(s)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pulled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50C60F16" w14:textId="24FB76C3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420835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593D8E0A" w14:textId="5A3618AF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053342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297F07AD" w14:textId="74315212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250194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09563CDC" w14:textId="139B38A8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56C75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2EFB389B" w14:textId="683B0E86" w:rsidR="002C2029" w:rsidRDefault="002C2029" w:rsidP="002C202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>Paperwork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/Information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D33C2">
              <w:rPr>
                <w:rFonts w:ascii="Arial" w:eastAsia="Times New Roman" w:hAnsi="Arial" w:cs="Arial"/>
                <w:noProof/>
                <w:sz w:val="20"/>
                <w:szCs w:val="20"/>
              </w:rPr>
              <w:t>turned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in to GIS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71D75ABC" w14:textId="2CAFA165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946416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DC0E3E4" w14:textId="12A0D14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11970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1BF39CF0" w14:textId="500DAEB0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57755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BD86772" w14:textId="140DB4B2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41B544B1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66DB6884" w14:textId="19A13863" w:rsidR="002C2029" w:rsidRDefault="002C2029" w:rsidP="002C202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CORPUD CCTV Inspection scheduled (7-</w:t>
            </w:r>
            <w:r w:rsidR="00C26E8E">
              <w:rPr>
                <w:rFonts w:ascii="Arial" w:eastAsia="Times New Roman" w:hAnsi="Arial" w:cs="Arial"/>
                <w:sz w:val="20"/>
                <w:szCs w:val="20"/>
              </w:rPr>
              <w:t xml:space="preserve">10 </w:t>
            </w:r>
            <w:r w:rsidR="0040525B">
              <w:rPr>
                <w:rFonts w:ascii="Arial" w:eastAsia="Times New Roman" w:hAnsi="Arial" w:cs="Arial"/>
                <w:sz w:val="20"/>
                <w:szCs w:val="20"/>
              </w:rPr>
              <w:t>day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lead time)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27B8773A" w14:textId="18181180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875761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AC2A3BD" w14:textId="77B37C71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64145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4810884A" w14:textId="69B4D540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778025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3D4957AC" w14:textId="3663FE0C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076A661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48C5485C" w14:textId="33780467" w:rsidR="002C2029" w:rsidRDefault="002C2029" w:rsidP="002C202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CCTV inspection performed/line approved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6B39E188" w14:textId="2CB900CE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732843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268E17F1" w14:textId="1D571CC4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144802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34394401" w14:textId="785CC627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289860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13F2B0D5" w14:textId="730C5EA8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4B8C2DBA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6B799439" w14:textId="79DA253D" w:rsidR="002C2029" w:rsidRDefault="002C2029" w:rsidP="002C202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 xml:space="preserve">Conditional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Acceptance sent (Merger Town, Developer, Eng. Insp. Mgr.)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3315EAF7" w14:textId="56B302E9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445648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AE3CF75" w14:textId="15F4D6D0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398338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409AB184" w14:textId="25190867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542116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0998F218" w14:textId="3907D691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734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6801E72E" w14:textId="26CA0581" w:rsidR="002C2029" w:rsidRPr="00BD33C2" w:rsidRDefault="002C2029" w:rsidP="002C2029">
            <w:pPr>
              <w:rPr>
                <w:sz w:val="18"/>
                <w:szCs w:val="18"/>
              </w:rPr>
            </w:pPr>
            <w:r w:rsidRPr="00BD33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GIS review of as-builts complete/approved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6801E730" w14:textId="196E2AF7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-158934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731" w14:textId="74E0A94F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1353028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732" w14:textId="1FD1CA8E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705605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733" w14:textId="2CE61432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73B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6801E735" w14:textId="2F41F37E" w:rsidR="002C2029" w:rsidRPr="00BD33C2" w:rsidRDefault="002C2029" w:rsidP="002C2029">
            <w:pPr>
              <w:rPr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Formal Letter of Acceptance generated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6801E737" w14:textId="416E90A5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68231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738" w14:textId="020122E2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425307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739" w14:textId="60446837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-2070715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73A" w14:textId="119504A4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C2029" w14:paraId="6801E742" w14:textId="77777777" w:rsidTr="00DE3918">
        <w:trPr>
          <w:trHeight w:val="237"/>
        </w:trPr>
        <w:tc>
          <w:tcPr>
            <w:tcW w:w="7135" w:type="dxa"/>
            <w:shd w:val="clear" w:color="auto" w:fill="FFFF00"/>
          </w:tcPr>
          <w:p w14:paraId="6801E73C" w14:textId="1026E325" w:rsidR="002C2029" w:rsidRPr="00BD33C2" w:rsidRDefault="002C2029" w:rsidP="002C2029">
            <w:pPr>
              <w:rPr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D33C2">
              <w:rPr>
                <w:rFonts w:ascii="Arial" w:eastAsia="Times New Roman" w:hAnsi="Arial" w:cs="Arial"/>
                <w:sz w:val="20"/>
                <w:szCs w:val="20"/>
              </w:rPr>
              <w:t>Start 1-year warranty period</w:t>
            </w:r>
          </w:p>
        </w:tc>
        <w:tc>
          <w:tcPr>
            <w:tcW w:w="1416" w:type="dxa"/>
            <w:gridSpan w:val="2"/>
            <w:vMerge/>
            <w:shd w:val="clear" w:color="auto" w:fill="auto"/>
            <w:vAlign w:val="center"/>
          </w:tcPr>
          <w:p w14:paraId="6801E73E" w14:textId="1675E9E2" w:rsidR="002C2029" w:rsidRPr="005E0E5B" w:rsidRDefault="002C2029" w:rsidP="002C2029">
            <w:pPr>
              <w:pStyle w:val="TableParagraph"/>
              <w:jc w:val="center"/>
              <w:rPr>
                <w:rFonts w:ascii="Times New Roman"/>
                <w:sz w:val="18"/>
                <w:szCs w:val="18"/>
              </w:rPr>
            </w:pPr>
          </w:p>
        </w:tc>
        <w:sdt>
          <w:sdtPr>
            <w:rPr>
              <w:rFonts w:ascii="Times New Roman"/>
              <w:b/>
              <w:sz w:val="20"/>
              <w:szCs w:val="20"/>
            </w:rPr>
            <w:id w:val="1971940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9" w:type="dxa"/>
                <w:shd w:val="clear" w:color="auto" w:fill="92D050"/>
                <w:vAlign w:val="center"/>
              </w:tcPr>
              <w:p w14:paraId="6801E73F" w14:textId="76763143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676694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91" w:type="dxa"/>
                <w:shd w:val="clear" w:color="auto" w:fill="D6E3BC" w:themeFill="accent3" w:themeFillTint="66"/>
                <w:vAlign w:val="center"/>
              </w:tcPr>
              <w:p w14:paraId="6801E740" w14:textId="79EF5984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/>
              <w:b/>
              <w:sz w:val="20"/>
              <w:szCs w:val="20"/>
            </w:rPr>
            <w:id w:val="1398007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89" w:type="dxa"/>
                <w:shd w:val="clear" w:color="auto" w:fill="auto"/>
                <w:vAlign w:val="center"/>
              </w:tcPr>
              <w:p w14:paraId="6801E741" w14:textId="45544D9A" w:rsidR="002C2029" w:rsidRPr="005E0E5B" w:rsidRDefault="002C2029" w:rsidP="002C2029">
                <w:pPr>
                  <w:pStyle w:val="TableParagraph"/>
                  <w:jc w:val="center"/>
                  <w:rPr>
                    <w:rFonts w:ascii="Times New Roman"/>
                    <w:sz w:val="18"/>
                    <w:szCs w:val="18"/>
                  </w:rPr>
                </w:pPr>
                <w:r w:rsidRPr="00CC514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801E743" w14:textId="77777777" w:rsidR="00C76C6A" w:rsidRDefault="00C76C6A" w:rsidP="005B5A28"/>
    <w:sectPr w:rsidR="00C76C6A" w:rsidSect="005E0E5B">
      <w:footerReference w:type="default" r:id="rId10"/>
      <w:pgSz w:w="12240" w:h="15840"/>
      <w:pgMar w:top="540" w:right="580" w:bottom="760" w:left="600" w:header="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03BCA" w14:textId="77777777" w:rsidR="00866C95" w:rsidRDefault="00866C95">
      <w:r>
        <w:separator/>
      </w:r>
    </w:p>
  </w:endnote>
  <w:endnote w:type="continuationSeparator" w:id="0">
    <w:p w14:paraId="535454B9" w14:textId="77777777" w:rsidR="00866C95" w:rsidRDefault="00866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1E752" w14:textId="2016BA4E" w:rsidR="00866C95" w:rsidRDefault="00866C95">
    <w:pPr>
      <w:pStyle w:val="BodyText"/>
      <w:spacing w:before="0"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55960" behindDoc="1" locked="0" layoutInCell="1" allowOverlap="1" wp14:anchorId="6801E754" wp14:editId="765E70B5">
              <wp:simplePos x="0" y="0"/>
              <wp:positionH relativeFrom="page">
                <wp:posOffset>2960370</wp:posOffset>
              </wp:positionH>
              <wp:positionV relativeFrom="page">
                <wp:posOffset>9507855</wp:posOffset>
              </wp:positionV>
              <wp:extent cx="1845310" cy="194310"/>
              <wp:effectExtent l="0" t="1905" r="4445" b="3810"/>
              <wp:wrapNone/>
              <wp:docPr id="7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531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01E762" w14:textId="77777777" w:rsidR="00866C95" w:rsidRDefault="00866C95">
                          <w:pPr>
                            <w:pStyle w:val="BodyText"/>
                            <w:ind w:left="20"/>
                          </w:pPr>
                          <w:hyperlink r:id="rId1">
                            <w:r>
                              <w:rPr>
                                <w:u w:val="thick"/>
                              </w:rPr>
                              <w:t>WWW.RALEIGHNC.GOV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01E754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3.1pt;margin-top:748.65pt;width:145.3pt;height:15.3pt;z-index:-60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" filled="f" stroked="f">
              <v:textbox inset="0,0,0,0">
                <w:txbxContent>
                  <w:p w14:paraId="6801E762" w14:textId="77777777" w:rsidR="00866C95" w:rsidRDefault="00866C95">
                    <w:pPr>
                      <w:pStyle w:val="BodyText"/>
                      <w:ind w:left="20"/>
                    </w:pPr>
                    <w:hyperlink r:id="rId2">
                      <w:r>
                        <w:rPr>
                          <w:u w:val="thick"/>
                        </w:rPr>
                        <w:t>WWW.RALEIGHNC.GOV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55984" behindDoc="1" locked="0" layoutInCell="1" allowOverlap="1" wp14:anchorId="6801E755" wp14:editId="00F3AFE8">
              <wp:simplePos x="0" y="0"/>
              <wp:positionH relativeFrom="page">
                <wp:posOffset>5962650</wp:posOffset>
              </wp:positionH>
              <wp:positionV relativeFrom="page">
                <wp:posOffset>9507855</wp:posOffset>
              </wp:positionV>
              <wp:extent cx="1348105" cy="194310"/>
              <wp:effectExtent l="0" t="1905" r="4445" b="3810"/>
              <wp:wrapNone/>
              <wp:docPr id="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810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962A62" w14:textId="33927468" w:rsidR="00866C95" w:rsidRDefault="00866C95" w:rsidP="00CB65F1">
                          <w:pPr>
                            <w:pStyle w:val="BodyText"/>
                            <w:ind w:left="20"/>
                          </w:pPr>
                          <w:r>
                            <w:t>REVISION 2.19.19</w:t>
                          </w:r>
                        </w:p>
                        <w:p w14:paraId="14888756" w14:textId="77777777" w:rsidR="00866C95" w:rsidRDefault="00866C95" w:rsidP="00CB65F1">
                          <w:pPr>
                            <w:pStyle w:val="BodyText"/>
                            <w:ind w:left="20"/>
                          </w:pPr>
                        </w:p>
                        <w:p w14:paraId="6801E763" w14:textId="3F93C916" w:rsidR="00866C95" w:rsidRDefault="00866C95">
                          <w:pPr>
                            <w:pStyle w:val="BodyText"/>
                            <w:ind w:left="20"/>
                          </w:pPr>
                          <w:r>
                            <w:t>.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1E755" id="Text Box 8" o:spid="_x0000_s1027" type="#_x0000_t202" style="position:absolute;margin-left:469.5pt;margin-top:748.65pt;width:106.15pt;height:15.3pt;z-index:-60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" filled="f" stroked="f">
              <v:textbox inset="0,0,0,0">
                <w:txbxContent>
                  <w:p w14:paraId="23962A62" w14:textId="33927468" w:rsidR="00866C95" w:rsidRDefault="00866C95" w:rsidP="00CB65F1">
                    <w:pPr>
                      <w:pStyle w:val="BodyText"/>
                      <w:ind w:left="20"/>
                    </w:pPr>
                    <w:r>
                      <w:t>REVISION 2.19.19</w:t>
                    </w:r>
                  </w:p>
                  <w:p w14:paraId="14888756" w14:textId="77777777" w:rsidR="00866C95" w:rsidRDefault="00866C95" w:rsidP="00CB65F1">
                    <w:pPr>
                      <w:pStyle w:val="BodyText"/>
                      <w:ind w:left="20"/>
                    </w:pPr>
                  </w:p>
                  <w:p w14:paraId="6801E763" w14:textId="3F93C916" w:rsidR="00866C95" w:rsidRDefault="00866C95">
                    <w:pPr>
                      <w:pStyle w:val="BodyText"/>
                      <w:ind w:left="20"/>
                    </w:pPr>
                    <w:r>
                      <w:t>.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56008" behindDoc="1" locked="0" layoutInCell="1" allowOverlap="1" wp14:anchorId="6801E756" wp14:editId="38743FC2">
              <wp:simplePos x="0" y="0"/>
              <wp:positionH relativeFrom="page">
                <wp:posOffset>444500</wp:posOffset>
              </wp:positionH>
              <wp:positionV relativeFrom="page">
                <wp:posOffset>9552305</wp:posOffset>
              </wp:positionV>
              <wp:extent cx="598170" cy="139065"/>
              <wp:effectExtent l="0" t="0" r="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817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01E764" w14:textId="6DBB30EC" w:rsidR="00866C95" w:rsidRDefault="00866C95">
                          <w:pPr>
                            <w:spacing w:before="14"/>
                            <w:ind w:left="20"/>
                            <w:rPr>
                              <w:rFonts w:ascii="Times New Roman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imes New Roman"/>
                              <w:sz w:val="16"/>
                            </w:rPr>
                            <w:t xml:space="preserve">PAGE </w:t>
                          </w:r>
                          <w:r>
                            <w:rPr>
                              <w:rFonts w:ascii="Times New Roman"/>
                              <w:b/>
                              <w:sz w:val="16"/>
                            </w:rPr>
                            <w:t xml:space="preserve">1 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 xml:space="preserve">OF </w:t>
                          </w:r>
                          <w:r>
                            <w:rPr>
                              <w:rFonts w:ascii="Times New Roman"/>
                              <w:b/>
                              <w:sz w:val="16"/>
                            </w:rPr>
                            <w:t>3</w:t>
                          </w:r>
                        </w:p>
                        <w:p w14:paraId="4150AFD1" w14:textId="77777777" w:rsidR="00866C95" w:rsidRDefault="00866C95">
                          <w:pPr>
                            <w:spacing w:before="14"/>
                            <w:ind w:left="20"/>
                            <w:rPr>
                              <w:rFonts w:ascii="Times New Roman"/>
                              <w:b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1E756" id="Text Box 7" o:spid="_x0000_s1028" type="#_x0000_t202" style="position:absolute;margin-left:35pt;margin-top:752.15pt;width:47.1pt;height:10.95pt;z-index:-60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g4ErwIAAK8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" filled="f" stroked="f">
              <v:textbox inset="0,0,0,0">
                <w:txbxContent>
                  <w:p w14:paraId="6801E764" w14:textId="6DBB30EC" w:rsidR="00866C95" w:rsidRDefault="00866C95">
                    <w:pPr>
                      <w:spacing w:before="14"/>
                      <w:ind w:left="20"/>
                      <w:rPr>
                        <w:rFonts w:ascii="Times New Roman"/>
                        <w:b/>
                        <w:sz w:val="16"/>
                      </w:rPr>
                    </w:pPr>
                    <w:r>
                      <w:rPr>
                        <w:rFonts w:ascii="Times New Roman"/>
                        <w:sz w:val="16"/>
                      </w:rPr>
                      <w:t xml:space="preserve">PAGE </w:t>
                    </w:r>
                    <w:r>
                      <w:rPr>
                        <w:rFonts w:ascii="Times New Roman"/>
                        <w:b/>
                        <w:sz w:val="16"/>
                      </w:rPr>
                      <w:t xml:space="preserve">1 </w:t>
                    </w:r>
                    <w:r>
                      <w:rPr>
                        <w:rFonts w:ascii="Times New Roman"/>
                        <w:sz w:val="16"/>
                      </w:rPr>
                      <w:t xml:space="preserve">OF </w:t>
                    </w:r>
                    <w:r>
                      <w:rPr>
                        <w:rFonts w:ascii="Times New Roman"/>
                        <w:b/>
                        <w:sz w:val="16"/>
                      </w:rPr>
                      <w:t>3</w:t>
                    </w:r>
                  </w:p>
                  <w:p w14:paraId="4150AFD1" w14:textId="77777777" w:rsidR="00866C95" w:rsidRDefault="00866C95">
                    <w:pPr>
                      <w:spacing w:before="14"/>
                      <w:ind w:left="20"/>
                      <w:rPr>
                        <w:rFonts w:ascii="Times New Roman"/>
                        <w:b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1E753" w14:textId="063EFD1F" w:rsidR="00866C95" w:rsidRDefault="00866C95">
    <w:pPr>
      <w:pStyle w:val="BodyText"/>
      <w:spacing w:before="0"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56104" behindDoc="1" locked="0" layoutInCell="1" allowOverlap="1" wp14:anchorId="6801E757" wp14:editId="0E6CFD52">
              <wp:simplePos x="0" y="0"/>
              <wp:positionH relativeFrom="page">
                <wp:posOffset>2960370</wp:posOffset>
              </wp:positionH>
              <wp:positionV relativeFrom="page">
                <wp:posOffset>9507855</wp:posOffset>
              </wp:positionV>
              <wp:extent cx="1845310" cy="194310"/>
              <wp:effectExtent l="0" t="1905" r="4445" b="381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531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01E765" w14:textId="77777777" w:rsidR="00866C95" w:rsidRDefault="00866C95">
                          <w:pPr>
                            <w:pStyle w:val="BodyText"/>
                            <w:ind w:left="20"/>
                          </w:pPr>
                          <w:hyperlink r:id="rId1">
                            <w:r>
                              <w:rPr>
                                <w:u w:val="thick"/>
                              </w:rPr>
                              <w:t>WWW.RALEIGHNC.GOV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01E75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233.1pt;margin-top:748.65pt;width:145.3pt;height:15.3pt;z-index:-60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" filled="f" stroked="f">
              <v:textbox inset="0,0,0,0">
                <w:txbxContent>
                  <w:p w14:paraId="6801E765" w14:textId="77777777" w:rsidR="00866C95" w:rsidRDefault="00866C95">
                    <w:pPr>
                      <w:pStyle w:val="BodyText"/>
                      <w:ind w:left="20"/>
                    </w:pPr>
                    <w:hyperlink r:id="rId2">
                      <w:r>
                        <w:rPr>
                          <w:u w:val="thick"/>
                        </w:rPr>
                        <w:t>WWW.RALEIGHNC.GOV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56128" behindDoc="1" locked="0" layoutInCell="1" allowOverlap="1" wp14:anchorId="6801E758" wp14:editId="449A6DEB">
              <wp:simplePos x="0" y="0"/>
              <wp:positionH relativeFrom="page">
                <wp:posOffset>5962650</wp:posOffset>
              </wp:positionH>
              <wp:positionV relativeFrom="page">
                <wp:posOffset>9507855</wp:posOffset>
              </wp:positionV>
              <wp:extent cx="1348105" cy="194310"/>
              <wp:effectExtent l="0" t="1905" r="4445" b="381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810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01E766" w14:textId="5AC1E5B9" w:rsidR="00866C95" w:rsidRDefault="00866C95">
                          <w:pPr>
                            <w:pStyle w:val="BodyText"/>
                            <w:ind w:left="20"/>
                          </w:pPr>
                          <w:r>
                            <w:t>REVISION 2.19.19</w:t>
                          </w:r>
                        </w:p>
                        <w:p w14:paraId="5B96D893" w14:textId="77777777" w:rsidR="00866C95" w:rsidRDefault="00866C95">
                          <w:pPr>
                            <w:pStyle w:val="BodyText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1E758" id="Text Box 2" o:spid="_x0000_s1030" type="#_x0000_t202" style="position:absolute;margin-left:469.5pt;margin-top:748.65pt;width:106.15pt;height:15.3pt;z-index:-6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" filled="f" stroked="f">
              <v:textbox inset="0,0,0,0">
                <w:txbxContent>
                  <w:p w14:paraId="6801E766" w14:textId="5AC1E5B9" w:rsidR="00866C95" w:rsidRDefault="00866C95">
                    <w:pPr>
                      <w:pStyle w:val="BodyText"/>
                      <w:ind w:left="20"/>
                    </w:pPr>
                    <w:r>
                      <w:t>REVISION 2.19.19</w:t>
                    </w:r>
                  </w:p>
                  <w:p w14:paraId="5B96D893" w14:textId="77777777" w:rsidR="00866C95" w:rsidRDefault="00866C95">
                    <w:pPr>
                      <w:pStyle w:val="BodyText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56152" behindDoc="1" locked="0" layoutInCell="1" allowOverlap="1" wp14:anchorId="6801E759" wp14:editId="13B71373">
              <wp:simplePos x="0" y="0"/>
              <wp:positionH relativeFrom="page">
                <wp:posOffset>444500</wp:posOffset>
              </wp:positionH>
              <wp:positionV relativeFrom="page">
                <wp:posOffset>9552305</wp:posOffset>
              </wp:positionV>
              <wp:extent cx="598170" cy="13906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817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01E767" w14:textId="5F1F97B9" w:rsidR="00866C95" w:rsidRDefault="00866C95">
                          <w:pPr>
                            <w:spacing w:before="14"/>
                            <w:ind w:left="20"/>
                            <w:rPr>
                              <w:rFonts w:ascii="Times New Roman"/>
                              <w:b/>
                              <w:sz w:val="16"/>
                            </w:rPr>
                          </w:pPr>
                          <w:r>
                            <w:rPr>
                              <w:rFonts w:ascii="Times New Roman"/>
                              <w:sz w:val="16"/>
                            </w:rPr>
                            <w:t xml:space="preserve">PAGE </w:t>
                          </w:r>
                          <w:r>
                            <w:rPr>
                              <w:rFonts w:ascii="Times New Roman"/>
                              <w:b/>
                              <w:sz w:val="16"/>
                            </w:rPr>
                            <w:t xml:space="preserve">2 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 xml:space="preserve">OF </w:t>
                          </w:r>
                          <w:r>
                            <w:rPr>
                              <w:rFonts w:ascii="Times New Roman"/>
                              <w:b/>
                              <w:sz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1E759" id="Text Box 1" o:spid="_x0000_s1031" type="#_x0000_t202" style="position:absolute;margin-left:35pt;margin-top:752.15pt;width:47.1pt;height:10.95pt;z-index:-60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" filled="f" stroked="f">
              <v:textbox inset="0,0,0,0">
                <w:txbxContent>
                  <w:p w14:paraId="6801E767" w14:textId="5F1F97B9" w:rsidR="00866C95" w:rsidRDefault="00866C95">
                    <w:pPr>
                      <w:spacing w:before="14"/>
                      <w:ind w:left="20"/>
                      <w:rPr>
                        <w:rFonts w:ascii="Times New Roman"/>
                        <w:b/>
                        <w:sz w:val="16"/>
                      </w:rPr>
                    </w:pPr>
                    <w:r>
                      <w:rPr>
                        <w:rFonts w:ascii="Times New Roman"/>
                        <w:sz w:val="16"/>
                      </w:rPr>
                      <w:t xml:space="preserve">PAGE </w:t>
                    </w:r>
                    <w:r>
                      <w:rPr>
                        <w:rFonts w:ascii="Times New Roman"/>
                        <w:b/>
                        <w:sz w:val="16"/>
                      </w:rPr>
                      <w:t xml:space="preserve">2 </w:t>
                    </w:r>
                    <w:r>
                      <w:rPr>
                        <w:rFonts w:ascii="Times New Roman"/>
                        <w:sz w:val="16"/>
                      </w:rPr>
                      <w:t xml:space="preserve">OF </w:t>
                    </w:r>
                    <w:r>
                      <w:rPr>
                        <w:rFonts w:ascii="Times New Roman"/>
                        <w:b/>
                        <w:sz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19774" w14:textId="77777777" w:rsidR="00866C95" w:rsidRDefault="00866C95">
      <w:r>
        <w:separator/>
      </w:r>
    </w:p>
  </w:footnote>
  <w:footnote w:type="continuationSeparator" w:id="0">
    <w:p w14:paraId="0A719142" w14:textId="77777777" w:rsidR="00866C95" w:rsidRDefault="00866C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92CBD"/>
    <w:multiLevelType w:val="hybridMultilevel"/>
    <w:tmpl w:val="11C06A72"/>
    <w:lvl w:ilvl="0" w:tplc="FF1EB164">
      <w:start w:val="2"/>
      <w:numFmt w:val="decimal"/>
      <w:lvlText w:val="%1."/>
      <w:lvlJc w:val="left"/>
      <w:pPr>
        <w:ind w:left="282" w:hanging="168"/>
      </w:pPr>
      <w:rPr>
        <w:rFonts w:ascii="Calibri" w:eastAsia="Calibri" w:hAnsi="Calibri" w:cs="Calibri" w:hint="default"/>
        <w:w w:val="100"/>
        <w:sz w:val="17"/>
        <w:szCs w:val="17"/>
        <w:lang w:val="en-US" w:eastAsia="en-US" w:bidi="en-US"/>
      </w:rPr>
    </w:lvl>
    <w:lvl w:ilvl="1" w:tplc="F3161978">
      <w:start w:val="1"/>
      <w:numFmt w:val="lowerLetter"/>
      <w:lvlText w:val="%2)"/>
      <w:lvlJc w:val="left"/>
      <w:pPr>
        <w:ind w:left="835" w:hanging="361"/>
      </w:pPr>
      <w:rPr>
        <w:rFonts w:ascii="Calibri" w:eastAsia="Calibri" w:hAnsi="Calibri" w:cs="Calibri" w:hint="default"/>
        <w:b/>
        <w:bCs/>
        <w:spacing w:val="-1"/>
        <w:w w:val="100"/>
        <w:sz w:val="17"/>
        <w:szCs w:val="17"/>
        <w:lang w:val="en-US" w:eastAsia="en-US" w:bidi="en-US"/>
      </w:rPr>
    </w:lvl>
    <w:lvl w:ilvl="2" w:tplc="53BE1B90">
      <w:numFmt w:val="bullet"/>
      <w:lvlText w:val="•"/>
      <w:lvlJc w:val="left"/>
      <w:pPr>
        <w:ind w:left="1538" w:hanging="361"/>
      </w:pPr>
      <w:rPr>
        <w:rFonts w:hint="default"/>
        <w:lang w:val="en-US" w:eastAsia="en-US" w:bidi="en-US"/>
      </w:rPr>
    </w:lvl>
    <w:lvl w:ilvl="3" w:tplc="A40CD7D6">
      <w:numFmt w:val="bullet"/>
      <w:lvlText w:val="•"/>
      <w:lvlJc w:val="left"/>
      <w:pPr>
        <w:ind w:left="2236" w:hanging="361"/>
      </w:pPr>
      <w:rPr>
        <w:rFonts w:hint="default"/>
        <w:lang w:val="en-US" w:eastAsia="en-US" w:bidi="en-US"/>
      </w:rPr>
    </w:lvl>
    <w:lvl w:ilvl="4" w:tplc="C788366E">
      <w:numFmt w:val="bullet"/>
      <w:lvlText w:val="•"/>
      <w:lvlJc w:val="left"/>
      <w:pPr>
        <w:ind w:left="2935" w:hanging="361"/>
      </w:pPr>
      <w:rPr>
        <w:rFonts w:hint="default"/>
        <w:lang w:val="en-US" w:eastAsia="en-US" w:bidi="en-US"/>
      </w:rPr>
    </w:lvl>
    <w:lvl w:ilvl="5" w:tplc="A4422710">
      <w:numFmt w:val="bullet"/>
      <w:lvlText w:val="•"/>
      <w:lvlJc w:val="left"/>
      <w:pPr>
        <w:ind w:left="3633" w:hanging="361"/>
      </w:pPr>
      <w:rPr>
        <w:rFonts w:hint="default"/>
        <w:lang w:val="en-US" w:eastAsia="en-US" w:bidi="en-US"/>
      </w:rPr>
    </w:lvl>
    <w:lvl w:ilvl="6" w:tplc="10EC852A">
      <w:numFmt w:val="bullet"/>
      <w:lvlText w:val="•"/>
      <w:lvlJc w:val="left"/>
      <w:pPr>
        <w:ind w:left="4331" w:hanging="361"/>
      </w:pPr>
      <w:rPr>
        <w:rFonts w:hint="default"/>
        <w:lang w:val="en-US" w:eastAsia="en-US" w:bidi="en-US"/>
      </w:rPr>
    </w:lvl>
    <w:lvl w:ilvl="7" w:tplc="3C90ECEC">
      <w:numFmt w:val="bullet"/>
      <w:lvlText w:val="•"/>
      <w:lvlJc w:val="left"/>
      <w:pPr>
        <w:ind w:left="5030" w:hanging="361"/>
      </w:pPr>
      <w:rPr>
        <w:rFonts w:hint="default"/>
        <w:lang w:val="en-US" w:eastAsia="en-US" w:bidi="en-US"/>
      </w:rPr>
    </w:lvl>
    <w:lvl w:ilvl="8" w:tplc="A51832CC">
      <w:numFmt w:val="bullet"/>
      <w:lvlText w:val="•"/>
      <w:lvlJc w:val="left"/>
      <w:pPr>
        <w:ind w:left="5728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5125301B"/>
    <w:multiLevelType w:val="hybridMultilevel"/>
    <w:tmpl w:val="8D2E9128"/>
    <w:lvl w:ilvl="0" w:tplc="3B78F34A">
      <w:start w:val="11"/>
      <w:numFmt w:val="decimal"/>
      <w:lvlText w:val="%1."/>
      <w:lvlJc w:val="left"/>
      <w:pPr>
        <w:ind w:left="369" w:hanging="255"/>
      </w:pPr>
      <w:rPr>
        <w:rFonts w:ascii="Calibri" w:eastAsia="Calibri" w:hAnsi="Calibri" w:cs="Calibri" w:hint="default"/>
        <w:w w:val="100"/>
        <w:sz w:val="17"/>
        <w:szCs w:val="17"/>
        <w:lang w:val="en-US" w:eastAsia="en-US" w:bidi="en-US"/>
      </w:rPr>
    </w:lvl>
    <w:lvl w:ilvl="1" w:tplc="ECF28D66">
      <w:start w:val="1"/>
      <w:numFmt w:val="lowerLetter"/>
      <w:lvlText w:val="%2)"/>
      <w:lvlJc w:val="left"/>
      <w:pPr>
        <w:ind w:left="835" w:hanging="269"/>
      </w:pPr>
      <w:rPr>
        <w:rFonts w:ascii="Calibri" w:eastAsia="Calibri" w:hAnsi="Calibri" w:cs="Calibri" w:hint="default"/>
        <w:b/>
        <w:bCs/>
        <w:spacing w:val="-1"/>
        <w:w w:val="100"/>
        <w:sz w:val="17"/>
        <w:szCs w:val="17"/>
        <w:lang w:val="en-US" w:eastAsia="en-US" w:bidi="en-US"/>
      </w:rPr>
    </w:lvl>
    <w:lvl w:ilvl="2" w:tplc="0D9217CC">
      <w:numFmt w:val="bullet"/>
      <w:lvlText w:val="•"/>
      <w:lvlJc w:val="left"/>
      <w:pPr>
        <w:ind w:left="1538" w:hanging="269"/>
      </w:pPr>
      <w:rPr>
        <w:rFonts w:hint="default"/>
        <w:lang w:val="en-US" w:eastAsia="en-US" w:bidi="en-US"/>
      </w:rPr>
    </w:lvl>
    <w:lvl w:ilvl="3" w:tplc="5874ED24">
      <w:numFmt w:val="bullet"/>
      <w:lvlText w:val="•"/>
      <w:lvlJc w:val="left"/>
      <w:pPr>
        <w:ind w:left="2236" w:hanging="269"/>
      </w:pPr>
      <w:rPr>
        <w:rFonts w:hint="default"/>
        <w:lang w:val="en-US" w:eastAsia="en-US" w:bidi="en-US"/>
      </w:rPr>
    </w:lvl>
    <w:lvl w:ilvl="4" w:tplc="3012769A">
      <w:numFmt w:val="bullet"/>
      <w:lvlText w:val="•"/>
      <w:lvlJc w:val="left"/>
      <w:pPr>
        <w:ind w:left="2935" w:hanging="269"/>
      </w:pPr>
      <w:rPr>
        <w:rFonts w:hint="default"/>
        <w:lang w:val="en-US" w:eastAsia="en-US" w:bidi="en-US"/>
      </w:rPr>
    </w:lvl>
    <w:lvl w:ilvl="5" w:tplc="567E72B8">
      <w:numFmt w:val="bullet"/>
      <w:lvlText w:val="•"/>
      <w:lvlJc w:val="left"/>
      <w:pPr>
        <w:ind w:left="3633" w:hanging="269"/>
      </w:pPr>
      <w:rPr>
        <w:rFonts w:hint="default"/>
        <w:lang w:val="en-US" w:eastAsia="en-US" w:bidi="en-US"/>
      </w:rPr>
    </w:lvl>
    <w:lvl w:ilvl="6" w:tplc="5CE41D10">
      <w:numFmt w:val="bullet"/>
      <w:lvlText w:val="•"/>
      <w:lvlJc w:val="left"/>
      <w:pPr>
        <w:ind w:left="4331" w:hanging="269"/>
      </w:pPr>
      <w:rPr>
        <w:rFonts w:hint="default"/>
        <w:lang w:val="en-US" w:eastAsia="en-US" w:bidi="en-US"/>
      </w:rPr>
    </w:lvl>
    <w:lvl w:ilvl="7" w:tplc="3D2E930E">
      <w:numFmt w:val="bullet"/>
      <w:lvlText w:val="•"/>
      <w:lvlJc w:val="left"/>
      <w:pPr>
        <w:ind w:left="5030" w:hanging="269"/>
      </w:pPr>
      <w:rPr>
        <w:rFonts w:hint="default"/>
        <w:lang w:val="en-US" w:eastAsia="en-US" w:bidi="en-US"/>
      </w:rPr>
    </w:lvl>
    <w:lvl w:ilvl="8" w:tplc="03F644C4">
      <w:numFmt w:val="bullet"/>
      <w:lvlText w:val="•"/>
      <w:lvlJc w:val="left"/>
      <w:pPr>
        <w:ind w:left="5728" w:hanging="269"/>
      </w:pPr>
      <w:rPr>
        <w:rFonts w:hint="default"/>
        <w:lang w:val="en-US" w:eastAsia="en-US" w:bidi="en-US"/>
      </w:rPr>
    </w:lvl>
  </w:abstractNum>
  <w:abstractNum w:abstractNumId="2" w15:restartNumberingAfterBreak="0">
    <w:nsid w:val="6F5553C2"/>
    <w:multiLevelType w:val="hybridMultilevel"/>
    <w:tmpl w:val="DC787258"/>
    <w:lvl w:ilvl="0" w:tplc="2ADC85FA">
      <w:start w:val="1"/>
      <w:numFmt w:val="lowerLetter"/>
      <w:lvlText w:val="%1)"/>
      <w:lvlJc w:val="left"/>
      <w:pPr>
        <w:ind w:left="835" w:hanging="269"/>
      </w:pPr>
      <w:rPr>
        <w:rFonts w:ascii="Calibri" w:eastAsia="Calibri" w:hAnsi="Calibri" w:cs="Calibri" w:hint="default"/>
        <w:b/>
        <w:bCs/>
        <w:spacing w:val="-1"/>
        <w:w w:val="100"/>
        <w:sz w:val="17"/>
        <w:szCs w:val="17"/>
        <w:lang w:val="en-US" w:eastAsia="en-US" w:bidi="en-US"/>
      </w:rPr>
    </w:lvl>
    <w:lvl w:ilvl="1" w:tplc="63C037EA">
      <w:numFmt w:val="bullet"/>
      <w:lvlText w:val="•"/>
      <w:lvlJc w:val="left"/>
      <w:pPr>
        <w:ind w:left="1468" w:hanging="269"/>
      </w:pPr>
      <w:rPr>
        <w:rFonts w:hint="default"/>
        <w:lang w:val="en-US" w:eastAsia="en-US" w:bidi="en-US"/>
      </w:rPr>
    </w:lvl>
    <w:lvl w:ilvl="2" w:tplc="9D1CC8E2">
      <w:numFmt w:val="bullet"/>
      <w:lvlText w:val="•"/>
      <w:lvlJc w:val="left"/>
      <w:pPr>
        <w:ind w:left="2097" w:hanging="269"/>
      </w:pPr>
      <w:rPr>
        <w:rFonts w:hint="default"/>
        <w:lang w:val="en-US" w:eastAsia="en-US" w:bidi="en-US"/>
      </w:rPr>
    </w:lvl>
    <w:lvl w:ilvl="3" w:tplc="42587F6E">
      <w:numFmt w:val="bullet"/>
      <w:lvlText w:val="•"/>
      <w:lvlJc w:val="left"/>
      <w:pPr>
        <w:ind w:left="2725" w:hanging="269"/>
      </w:pPr>
      <w:rPr>
        <w:rFonts w:hint="default"/>
        <w:lang w:val="en-US" w:eastAsia="en-US" w:bidi="en-US"/>
      </w:rPr>
    </w:lvl>
    <w:lvl w:ilvl="4" w:tplc="13CCF6A8">
      <w:numFmt w:val="bullet"/>
      <w:lvlText w:val="•"/>
      <w:lvlJc w:val="left"/>
      <w:pPr>
        <w:ind w:left="3354" w:hanging="269"/>
      </w:pPr>
      <w:rPr>
        <w:rFonts w:hint="default"/>
        <w:lang w:val="en-US" w:eastAsia="en-US" w:bidi="en-US"/>
      </w:rPr>
    </w:lvl>
    <w:lvl w:ilvl="5" w:tplc="220A4F76">
      <w:numFmt w:val="bullet"/>
      <w:lvlText w:val="•"/>
      <w:lvlJc w:val="left"/>
      <w:pPr>
        <w:ind w:left="3982" w:hanging="269"/>
      </w:pPr>
      <w:rPr>
        <w:rFonts w:hint="default"/>
        <w:lang w:val="en-US" w:eastAsia="en-US" w:bidi="en-US"/>
      </w:rPr>
    </w:lvl>
    <w:lvl w:ilvl="6" w:tplc="CC686D52">
      <w:numFmt w:val="bullet"/>
      <w:lvlText w:val="•"/>
      <w:lvlJc w:val="left"/>
      <w:pPr>
        <w:ind w:left="4611" w:hanging="269"/>
      </w:pPr>
      <w:rPr>
        <w:rFonts w:hint="default"/>
        <w:lang w:val="en-US" w:eastAsia="en-US" w:bidi="en-US"/>
      </w:rPr>
    </w:lvl>
    <w:lvl w:ilvl="7" w:tplc="47585CA2">
      <w:numFmt w:val="bullet"/>
      <w:lvlText w:val="•"/>
      <w:lvlJc w:val="left"/>
      <w:pPr>
        <w:ind w:left="5239" w:hanging="269"/>
      </w:pPr>
      <w:rPr>
        <w:rFonts w:hint="default"/>
        <w:lang w:val="en-US" w:eastAsia="en-US" w:bidi="en-US"/>
      </w:rPr>
    </w:lvl>
    <w:lvl w:ilvl="8" w:tplc="0E867CFE">
      <w:numFmt w:val="bullet"/>
      <w:lvlText w:val="•"/>
      <w:lvlJc w:val="left"/>
      <w:pPr>
        <w:ind w:left="5868" w:hanging="269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documentProtection w:edit="forms" w:enforcement="1" w:cryptProviderType="rsaAES" w:cryptAlgorithmClass="hash" w:cryptAlgorithmType="typeAny" w:cryptAlgorithmSid="14" w:cryptSpinCount="100000" w:hash="H/JNFhF+i74AF7ZbURJKKyUN4cj6XBHkIasjZvGOPB244WQfcovfu/o3g+cae7PgIPIMpTEEVuoLUl2lUvcf+g==" w:salt="W9skTsV05S8tl0KRh6kbAg==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LYwMrI0NDAxsjBU0lEKTi0uzszPAykwrwUADQNZsiwAAAA="/>
  </w:docVars>
  <w:rsids>
    <w:rsidRoot w:val="00AD6E1E"/>
    <w:rsid w:val="00011C86"/>
    <w:rsid w:val="00012D6F"/>
    <w:rsid w:val="00012F2B"/>
    <w:rsid w:val="00026EE5"/>
    <w:rsid w:val="00030E3E"/>
    <w:rsid w:val="00060E39"/>
    <w:rsid w:val="00090ED6"/>
    <w:rsid w:val="00091AE4"/>
    <w:rsid w:val="0009361A"/>
    <w:rsid w:val="00095754"/>
    <w:rsid w:val="00097EB2"/>
    <w:rsid w:val="000C6A6B"/>
    <w:rsid w:val="000E73F1"/>
    <w:rsid w:val="00110B96"/>
    <w:rsid w:val="00123A51"/>
    <w:rsid w:val="001509B4"/>
    <w:rsid w:val="001658DE"/>
    <w:rsid w:val="0017577B"/>
    <w:rsid w:val="00185DD0"/>
    <w:rsid w:val="00190091"/>
    <w:rsid w:val="001A1A45"/>
    <w:rsid w:val="001A615D"/>
    <w:rsid w:val="001C12F1"/>
    <w:rsid w:val="001C39FF"/>
    <w:rsid w:val="001D68B8"/>
    <w:rsid w:val="001F1A6B"/>
    <w:rsid w:val="001F7A05"/>
    <w:rsid w:val="002115E3"/>
    <w:rsid w:val="00212620"/>
    <w:rsid w:val="00215E05"/>
    <w:rsid w:val="00226648"/>
    <w:rsid w:val="00264256"/>
    <w:rsid w:val="00280E18"/>
    <w:rsid w:val="00284496"/>
    <w:rsid w:val="00290803"/>
    <w:rsid w:val="00294021"/>
    <w:rsid w:val="002B617E"/>
    <w:rsid w:val="002C2029"/>
    <w:rsid w:val="002C290B"/>
    <w:rsid w:val="002E597F"/>
    <w:rsid w:val="00320FE2"/>
    <w:rsid w:val="003545ED"/>
    <w:rsid w:val="00370277"/>
    <w:rsid w:val="00381525"/>
    <w:rsid w:val="003B1CDF"/>
    <w:rsid w:val="0040525B"/>
    <w:rsid w:val="004063DB"/>
    <w:rsid w:val="00465899"/>
    <w:rsid w:val="00472A70"/>
    <w:rsid w:val="00487865"/>
    <w:rsid w:val="00495D13"/>
    <w:rsid w:val="004A764E"/>
    <w:rsid w:val="004C52B8"/>
    <w:rsid w:val="004D741A"/>
    <w:rsid w:val="004E4F20"/>
    <w:rsid w:val="00501454"/>
    <w:rsid w:val="0052090A"/>
    <w:rsid w:val="00521781"/>
    <w:rsid w:val="005251FB"/>
    <w:rsid w:val="00530589"/>
    <w:rsid w:val="0054433B"/>
    <w:rsid w:val="00575220"/>
    <w:rsid w:val="005B5A28"/>
    <w:rsid w:val="005B7026"/>
    <w:rsid w:val="005D35E7"/>
    <w:rsid w:val="005E0E5B"/>
    <w:rsid w:val="005E4556"/>
    <w:rsid w:val="005F105D"/>
    <w:rsid w:val="00605631"/>
    <w:rsid w:val="006238EA"/>
    <w:rsid w:val="006245A1"/>
    <w:rsid w:val="006257FF"/>
    <w:rsid w:val="006664B4"/>
    <w:rsid w:val="00673068"/>
    <w:rsid w:val="00675DD5"/>
    <w:rsid w:val="00690D4D"/>
    <w:rsid w:val="006C18E1"/>
    <w:rsid w:val="006C6AFF"/>
    <w:rsid w:val="006D658D"/>
    <w:rsid w:val="006E30B4"/>
    <w:rsid w:val="006E58F8"/>
    <w:rsid w:val="00742004"/>
    <w:rsid w:val="007647B9"/>
    <w:rsid w:val="0076519A"/>
    <w:rsid w:val="00767305"/>
    <w:rsid w:val="007931E2"/>
    <w:rsid w:val="00793339"/>
    <w:rsid w:val="007A51D2"/>
    <w:rsid w:val="007B1700"/>
    <w:rsid w:val="007B3CED"/>
    <w:rsid w:val="007B7B71"/>
    <w:rsid w:val="007C552E"/>
    <w:rsid w:val="007D6AF7"/>
    <w:rsid w:val="007E24F8"/>
    <w:rsid w:val="00812505"/>
    <w:rsid w:val="00837C50"/>
    <w:rsid w:val="00850CF8"/>
    <w:rsid w:val="00860EEC"/>
    <w:rsid w:val="00866C95"/>
    <w:rsid w:val="00895D41"/>
    <w:rsid w:val="008A403A"/>
    <w:rsid w:val="008A42D0"/>
    <w:rsid w:val="008B3CCD"/>
    <w:rsid w:val="008D6E87"/>
    <w:rsid w:val="008F5126"/>
    <w:rsid w:val="0092462A"/>
    <w:rsid w:val="00930900"/>
    <w:rsid w:val="00945D58"/>
    <w:rsid w:val="00954F0D"/>
    <w:rsid w:val="00956C8B"/>
    <w:rsid w:val="009A077B"/>
    <w:rsid w:val="009C59E6"/>
    <w:rsid w:val="009D719C"/>
    <w:rsid w:val="009E578E"/>
    <w:rsid w:val="00A00686"/>
    <w:rsid w:val="00A0170D"/>
    <w:rsid w:val="00A217D1"/>
    <w:rsid w:val="00A738C4"/>
    <w:rsid w:val="00A86F3E"/>
    <w:rsid w:val="00AA215F"/>
    <w:rsid w:val="00AD6E1E"/>
    <w:rsid w:val="00B24B61"/>
    <w:rsid w:val="00B6184F"/>
    <w:rsid w:val="00B65645"/>
    <w:rsid w:val="00B83FBD"/>
    <w:rsid w:val="00BB6A0F"/>
    <w:rsid w:val="00BD33C2"/>
    <w:rsid w:val="00BD473A"/>
    <w:rsid w:val="00BF250A"/>
    <w:rsid w:val="00C02A8C"/>
    <w:rsid w:val="00C126E3"/>
    <w:rsid w:val="00C26E8E"/>
    <w:rsid w:val="00C354A8"/>
    <w:rsid w:val="00C3677C"/>
    <w:rsid w:val="00C64C69"/>
    <w:rsid w:val="00C76C6A"/>
    <w:rsid w:val="00CA0BED"/>
    <w:rsid w:val="00CB3A70"/>
    <w:rsid w:val="00CB42E8"/>
    <w:rsid w:val="00CB65F1"/>
    <w:rsid w:val="00CC2405"/>
    <w:rsid w:val="00CC514F"/>
    <w:rsid w:val="00CD29D3"/>
    <w:rsid w:val="00CD3A08"/>
    <w:rsid w:val="00D337C5"/>
    <w:rsid w:val="00D353EA"/>
    <w:rsid w:val="00D4784D"/>
    <w:rsid w:val="00D5417C"/>
    <w:rsid w:val="00D60B7A"/>
    <w:rsid w:val="00D83BB5"/>
    <w:rsid w:val="00D84B72"/>
    <w:rsid w:val="00D860D4"/>
    <w:rsid w:val="00DA70C2"/>
    <w:rsid w:val="00DD5B35"/>
    <w:rsid w:val="00DE3918"/>
    <w:rsid w:val="00DE768C"/>
    <w:rsid w:val="00E47B29"/>
    <w:rsid w:val="00E60589"/>
    <w:rsid w:val="00E64954"/>
    <w:rsid w:val="00ED2461"/>
    <w:rsid w:val="00EE3B21"/>
    <w:rsid w:val="00EE5B35"/>
    <w:rsid w:val="00EE73C1"/>
    <w:rsid w:val="00EF02D8"/>
    <w:rsid w:val="00F01BD0"/>
    <w:rsid w:val="00F02EC2"/>
    <w:rsid w:val="00F04D4D"/>
    <w:rsid w:val="00F26C51"/>
    <w:rsid w:val="00F30461"/>
    <w:rsid w:val="00F31C8D"/>
    <w:rsid w:val="00F60298"/>
    <w:rsid w:val="00F82701"/>
    <w:rsid w:val="00F8346C"/>
    <w:rsid w:val="00F94309"/>
    <w:rsid w:val="00FC0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801E4AF"/>
  <w15:docId w15:val="{A1B9D561-5456-4A2B-A42E-5840333B3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E0E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0E5B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E0E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0E5B"/>
    <w:rPr>
      <w:rFonts w:ascii="Calibri" w:eastAsia="Calibri" w:hAnsi="Calibri" w:cs="Calibri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6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648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aleighnc.gov/" TargetMode="External"/><Relationship Id="rId1" Type="http://schemas.openxmlformats.org/officeDocument/2006/relationships/hyperlink" Target="http://www.raleighnc.gov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aleighnc.gov/" TargetMode="External"/><Relationship Id="rId1" Type="http://schemas.openxmlformats.org/officeDocument/2006/relationships/hyperlink" Target="http://www.raleighnc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Raleigh-Public-WebSite" ma:contentTypeID="0x0101006DEB8297AF301742B1CAE877A57B92DF00B61535229E3ED445BAD2E3E90076E21E" ma:contentTypeVersion="57" ma:contentTypeDescription="" ma:contentTypeScope="" ma:versionID="e337b6a56e94f6161e19fe0efb950522">
  <xsd:schema xmlns:xsd="http://www.w3.org/2001/XMLSchema" xmlns:xs="http://www.w3.org/2001/XMLSchema" xmlns:p="http://schemas.microsoft.com/office/2006/metadata/properties" xmlns:ns2="57e5a143-cfaf-404d-a739-a6bf198ca2fd" xmlns:ns3="e73b9f78-5d1a-4031-9ba1-012ccb16ce66" targetNamespace="http://schemas.microsoft.com/office/2006/metadata/properties" ma:root="true" ma:fieldsID="2d0b7463fb95b34b3106b8cecd48a139" ns2:_="" ns3:_="">
    <xsd:import namespace="57e5a143-cfaf-404d-a739-a6bf198ca2fd"/>
    <xsd:import namespace="e73b9f78-5d1a-4031-9ba1-012ccb16ce66"/>
    <xsd:element name="properties">
      <xsd:complexType>
        <xsd:sequence>
          <xsd:element name="documentManagement">
            <xsd:complexType>
              <xsd:all>
                <xsd:element ref="ns2:File_x0020_Status" minOccurs="0"/>
                <xsd:element ref="ns2:Cloud_x0020_URL" minOccurs="0"/>
                <xsd:element ref="ns2:Requestor" minOccurs="0"/>
                <xsd:element ref="ns2:Job_x0020_Status1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5a143-cfaf-404d-a739-a6bf198ca2fd" elementFormDefault="qualified">
    <xsd:import namespace="http://schemas.microsoft.com/office/2006/documentManagement/types"/>
    <xsd:import namespace="http://schemas.microsoft.com/office/infopath/2007/PartnerControls"/>
    <xsd:element name="File_x0020_Status" ma:index="8" nillable="true" ma:displayName="File Status" ma:default="New" ma:format="Dropdown" ma:internalName="File_x0020_Status">
      <xsd:simpleType>
        <xsd:restriction base="dms:Choice">
          <xsd:enumeration value="New"/>
          <xsd:enumeration value="Ready to Publish"/>
          <xsd:enumeration value="Published"/>
          <xsd:enumeration value="Ready to Retract"/>
          <xsd:enumeration value="Retracted"/>
        </xsd:restriction>
      </xsd:simpleType>
    </xsd:element>
    <xsd:element name="Cloud_x0020_URL" ma:index="9" nillable="true" ma:displayName="Cloud URL" ma:internalName="Cloud_x0020_URL">
      <xsd:simpleType>
        <xsd:restriction base="dms:Text">
          <xsd:maxLength value="255"/>
        </xsd:restriction>
      </xsd:simpleType>
    </xsd:element>
    <xsd:element name="Requestor" ma:index="10" nillable="true" ma:displayName="Requestor" ma:hidden="true" ma:list="UserInfo" ma:SharePointGroup="0" ma:internalName="Reques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Job_x0020_Status1" ma:index="11" nillable="true" ma:displayName="Job Status" ma:default="None" ma:format="Dropdown" ma:hidden="true" ma:internalName="Job_x0020_Status1" ma:readOnly="false">
      <xsd:simpleType>
        <xsd:restriction base="dms:Choice">
          <xsd:enumeration value="None"/>
          <xsd:enumeration value="Succeeded to Publish"/>
          <xsd:enumeration value="Succeeded to Retract"/>
          <xsd:enumeration value="Failed to Publish"/>
          <xsd:enumeration value="Failed to Retrac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b9f78-5d1a-4031-9ba1-012ccb16c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94390dcb-9ef6-4861-8ed4-d93efaede2be" ContentTypeId="0x0101006DEB8297AF301742B1CAE877A57B92DF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57e5a143-cfaf-404d-a739-a6bf198ca2fd">Ready to Publish</File_x0020_Status>
    <Job_x0020_Status1 xmlns="57e5a143-cfaf-404d-a739-a6bf198ca2fd">None</Job_x0020_Status1>
    <Cloud_x0020_URL xmlns="57e5a143-cfaf-404d-a739-a6bf198ca2fd" xsi:nil="true"/>
    <Requestor xmlns="57e5a143-cfaf-404d-a739-a6bf198ca2fd">
      <UserInfo>
        <DisplayName/>
        <AccountId xsi:nil="true"/>
        <AccountType/>
      </UserInfo>
    </Requestor>
  </documentManagement>
</p:properties>
</file>

<file path=customXml/itemProps1.xml><?xml version="1.0" encoding="utf-8"?>
<ds:datastoreItem xmlns:ds="http://schemas.openxmlformats.org/officeDocument/2006/customXml" ds:itemID="{B1F1F497-5171-4076-B405-8F617E07AA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83E145-B1F4-4AB3-8CD4-6A3DDCD73D2B}"/>
</file>

<file path=customXml/itemProps3.xml><?xml version="1.0" encoding="utf-8"?>
<ds:datastoreItem xmlns:ds="http://schemas.openxmlformats.org/officeDocument/2006/customXml" ds:itemID="{E88844E6-90EF-41B9-B46E-A9C42182D5F1}"/>
</file>

<file path=customXml/itemProps4.xml><?xml version="1.0" encoding="utf-8"?>
<ds:datastoreItem xmlns:ds="http://schemas.openxmlformats.org/officeDocument/2006/customXml" ds:itemID="{B6FB3889-39A3-4BD2-A6C7-7E6ECE480A21}"/>
</file>

<file path=customXml/itemProps5.xml><?xml version="1.0" encoding="utf-8"?>
<ds:datastoreItem xmlns:ds="http://schemas.openxmlformats.org/officeDocument/2006/customXml" ds:itemID="{98E928DC-825D-442D-A709-1ED534BFD4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3</Pages>
  <Words>1182</Words>
  <Characters>674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nd and Commercial Building Requirements</vt:lpstr>
    </vt:vector>
  </TitlesOfParts>
  <Company/>
  <LinksUpToDate>false</LinksUpToDate>
  <CharactersWithSpaces>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 and Commercial Building Requirements</dc:title>
  <dc:subject/>
  <dc:creator>Microsoft Office User</dc:creator>
  <cp:keywords/>
  <dc:description/>
  <cp:lastModifiedBy>Derby, Michael</cp:lastModifiedBy>
  <cp:revision>40</cp:revision>
  <cp:lastPrinted>2018-08-23T16:17:00Z</cp:lastPrinted>
  <dcterms:created xsi:type="dcterms:W3CDTF">2018-10-08T19:19:00Z</dcterms:created>
  <dcterms:modified xsi:type="dcterms:W3CDTF">2019-02-26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1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02-16T00:00:00Z</vt:filetime>
  </property>
  <property fmtid="{D5CDD505-2E9C-101B-9397-08002B2CF9AE}" pid="5" name="ContentTypeId">
    <vt:lpwstr>0x0101006DEB8297AF301742B1CAE877A57B92DF00B61535229E3ED445BAD2E3E90076E21E</vt:lpwstr>
  </property>
</Properties>
</file>